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EE8D9" w14:textId="7B37F6E7" w:rsidR="00635CA3" w:rsidRPr="00635CA3" w:rsidRDefault="00940AB4" w:rsidP="00094D2D">
      <w:pPr>
        <w:pStyle w:val="Top"/>
        <w:rPr>
          <w:sz w:val="18"/>
          <w:szCs w:val="18"/>
        </w:rPr>
      </w:pPr>
      <w:r>
        <w:rPr>
          <w:color w:val="000000"/>
          <w:lang w:eastAsia="en-GB"/>
        </w:rPr>
        <w:t>Partial</w:t>
      </w:r>
      <w:r w:rsidR="007854B8">
        <w:rPr>
          <w:color w:val="000000"/>
          <w:lang w:eastAsia="en-GB"/>
        </w:rPr>
        <w:t xml:space="preserve"> </w:t>
      </w:r>
      <w:r w:rsidR="008245E1">
        <w:rPr>
          <w:color w:val="000000"/>
          <w:lang w:eastAsia="en-GB"/>
        </w:rPr>
        <w:t>Statement of Account</w:t>
      </w:r>
      <w:r w:rsidR="000E6EEF">
        <w:rPr>
          <w:color w:val="000000"/>
          <w:lang w:eastAsia="en-GB"/>
        </w:rPr>
        <w:t xml:space="preserve"> Report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75"/>
        <w:gridCol w:w="1418"/>
        <w:gridCol w:w="1843"/>
        <w:gridCol w:w="3685"/>
        <w:gridCol w:w="1559"/>
      </w:tblGrid>
      <w:tr w:rsidR="006414BB" w14:paraId="4B3040EF" w14:textId="77777777" w:rsidTr="00553786">
        <w:trPr>
          <w:trHeight w:val="338"/>
        </w:trPr>
        <w:tc>
          <w:tcPr>
            <w:tcW w:w="675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27A494" w14:textId="77777777" w:rsidR="006414BB" w:rsidRPr="006414BB" w:rsidRDefault="006414BB" w:rsidP="00CF2DB5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Ver</w:t>
            </w:r>
          </w:p>
        </w:tc>
        <w:tc>
          <w:tcPr>
            <w:tcW w:w="1418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E169C7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Date</w:t>
            </w:r>
          </w:p>
        </w:tc>
        <w:tc>
          <w:tcPr>
            <w:tcW w:w="1843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A3D0FB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Author</w:t>
            </w:r>
          </w:p>
        </w:tc>
        <w:tc>
          <w:tcPr>
            <w:tcW w:w="368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951747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Comments</w:t>
            </w:r>
          </w:p>
        </w:tc>
        <w:tc>
          <w:tcPr>
            <w:tcW w:w="1559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AB06C9" w14:textId="77777777" w:rsidR="006414BB" w:rsidRPr="006414BB" w:rsidRDefault="006414BB">
            <w:pPr>
              <w:jc w:val="both"/>
              <w:rPr>
                <w:b/>
                <w:bCs/>
              </w:rPr>
            </w:pPr>
            <w:r w:rsidRPr="006414BB">
              <w:rPr>
                <w:b/>
                <w:bCs/>
              </w:rPr>
              <w:t>Reviewed by</w:t>
            </w:r>
          </w:p>
        </w:tc>
      </w:tr>
      <w:tr w:rsidR="006414BB" w14:paraId="739AC97A" w14:textId="77777777" w:rsidTr="000563E0">
        <w:trPr>
          <w:trHeight w:val="241"/>
        </w:trPr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37EA97" w14:textId="77777777" w:rsidR="006414BB" w:rsidRPr="006414BB" w:rsidRDefault="007F3FBD" w:rsidP="00232BD8">
            <w:pPr>
              <w:pStyle w:val="NoSpacing"/>
            </w:pPr>
            <w:r>
              <w:t>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F6D90" w14:textId="3061CB21" w:rsidR="006414BB" w:rsidRPr="006414BB" w:rsidRDefault="00A87745" w:rsidP="00232BD8">
            <w:pPr>
              <w:pStyle w:val="NoSpacing"/>
            </w:pPr>
            <w:r>
              <w:t>13</w:t>
            </w:r>
            <w:r w:rsidR="00FD25CA">
              <w:t>/</w:t>
            </w:r>
            <w:r w:rsidR="007116FC">
              <w:t>11</w:t>
            </w:r>
            <w:r w:rsidR="00FD25CA">
              <w:t>/202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8AE476" w14:textId="385ADE7D" w:rsidR="006414BB" w:rsidRPr="006414BB" w:rsidRDefault="00A87745" w:rsidP="00232BD8">
            <w:pPr>
              <w:pStyle w:val="NoSpacing"/>
            </w:pPr>
            <w:r>
              <w:t>Tom Bell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6B50B8" w14:textId="36883312" w:rsidR="006414BB" w:rsidRPr="006414BB" w:rsidRDefault="00622DA8" w:rsidP="00232BD8">
            <w:pPr>
              <w:pStyle w:val="NoSpacing"/>
            </w:pPr>
            <w:r>
              <w:t>CRIM 0332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04721F" w14:textId="16C82851" w:rsidR="006414BB" w:rsidRPr="00232BD8" w:rsidRDefault="007116FC" w:rsidP="00232BD8">
            <w:pPr>
              <w:pStyle w:val="NoSpacing"/>
            </w:pPr>
            <w:r>
              <w:t>TBC</w:t>
            </w:r>
          </w:p>
        </w:tc>
      </w:tr>
      <w:tr w:rsidR="007D58D1" w14:paraId="41A62A9B" w14:textId="77777777" w:rsidTr="00553786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3052B2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E1366E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1E38B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B30D36" w14:textId="77777777" w:rsidR="007D58D1" w:rsidRPr="006414BB" w:rsidRDefault="007D58D1" w:rsidP="00232BD8">
            <w:pPr>
              <w:pStyle w:val="NoSpacing"/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E8F8E" w14:textId="77777777" w:rsidR="007D58D1" w:rsidRPr="006414BB" w:rsidRDefault="007D58D1" w:rsidP="00232BD8">
            <w:pPr>
              <w:pStyle w:val="NoSpacing"/>
              <w:rPr>
                <w:rFonts w:eastAsia="Times New Roman"/>
                <w:sz w:val="20"/>
                <w:szCs w:val="20"/>
                <w:lang w:eastAsia="en-GB"/>
              </w:rPr>
            </w:pPr>
          </w:p>
        </w:tc>
      </w:tr>
    </w:tbl>
    <w:p w14:paraId="1EBD44FE" w14:textId="77777777" w:rsidR="007F3FBD" w:rsidRDefault="007F3FBD">
      <w:pPr>
        <w:pStyle w:val="TOC1"/>
      </w:pPr>
    </w:p>
    <w:p w14:paraId="678BC2A4" w14:textId="36D9030F" w:rsidR="00AC11A5" w:rsidRDefault="00E61F1C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r>
        <w:fldChar w:fldCharType="begin"/>
      </w:r>
      <w:r w:rsidRPr="00E119E9">
        <w:instrText xml:space="preserve"> TOC \h \z \t "Chapter,1,Section,3,Header,2" </w:instrText>
      </w:r>
      <w:r>
        <w:fldChar w:fldCharType="separate"/>
      </w:r>
      <w:hyperlink w:anchor="_Toc23158226" w:history="1">
        <w:r w:rsidR="00AC11A5" w:rsidRPr="003E0F0A">
          <w:rPr>
            <w:rStyle w:val="Hyperlink"/>
          </w:rPr>
          <w:t>Requirement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6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7B6F8DF" w14:textId="1581134E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7" w:history="1">
        <w:r w:rsidR="00AC11A5" w:rsidRPr="003E0F0A">
          <w:rPr>
            <w:rStyle w:val="Hyperlink"/>
          </w:rPr>
          <w:t>Prerequisit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7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41768769" w14:textId="6C46DD2A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8" w:history="1">
        <w:r w:rsidR="00AC11A5" w:rsidRPr="003E0F0A">
          <w:rPr>
            <w:rStyle w:val="Hyperlink"/>
          </w:rPr>
          <w:t>Solution Overview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8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7B359F7B" w14:textId="01DC34FC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29" w:history="1">
        <w:r w:rsidR="00AC11A5" w:rsidRPr="003E0F0A">
          <w:rPr>
            <w:rStyle w:val="Hyperlink"/>
          </w:rPr>
          <w:t>Solution Detail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29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2</w:t>
        </w:r>
        <w:r w:rsidR="00AC11A5">
          <w:rPr>
            <w:noProof/>
            <w:webHidden/>
          </w:rPr>
          <w:fldChar w:fldCharType="end"/>
        </w:r>
      </w:hyperlink>
    </w:p>
    <w:p w14:paraId="533437CE" w14:textId="50556FD5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0" w:history="1">
        <w:r w:rsidR="00AC11A5" w:rsidRPr="003E0F0A">
          <w:rPr>
            <w:rStyle w:val="Hyperlink"/>
          </w:rPr>
          <w:t>Security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0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54DB913" w14:textId="194FCEFB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1" w:history="1">
        <w:r w:rsidR="00AC11A5" w:rsidRPr="003E0F0A">
          <w:rPr>
            <w:rStyle w:val="Hyperlink"/>
          </w:rPr>
          <w:t>Companie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1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1C1BC35" w14:textId="72426519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2" w:history="1">
        <w:r w:rsidR="00AC11A5" w:rsidRPr="003E0F0A">
          <w:rPr>
            <w:rStyle w:val="Hyperlink"/>
          </w:rPr>
          <w:t>Data Migr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2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605E20D5" w14:textId="7EB2DADF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3" w:history="1">
        <w:r w:rsidR="00AC11A5" w:rsidRPr="003E0F0A">
          <w:rPr>
            <w:rStyle w:val="Hyperlink"/>
          </w:rPr>
          <w:t>Test Steps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3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161E7495" w14:textId="09A35F32" w:rsidR="00AC11A5" w:rsidRDefault="00502103">
      <w:pPr>
        <w:pStyle w:val="TOC1"/>
        <w:rPr>
          <w:rFonts w:eastAsiaTheme="minorEastAsia"/>
          <w:b w:val="0"/>
          <w:bCs w:val="0"/>
          <w:caps w:val="0"/>
          <w:noProof/>
          <w:sz w:val="22"/>
          <w:szCs w:val="22"/>
          <w:lang w:eastAsia="en-GB"/>
        </w:rPr>
      </w:pPr>
      <w:hyperlink w:anchor="_Toc23158234" w:history="1">
        <w:r w:rsidR="00AC11A5" w:rsidRPr="003E0F0A">
          <w:rPr>
            <w:rStyle w:val="Hyperlink"/>
          </w:rPr>
          <w:t>Technical Implementation</w:t>
        </w:r>
        <w:r w:rsidR="00AC11A5">
          <w:rPr>
            <w:noProof/>
            <w:webHidden/>
          </w:rPr>
          <w:tab/>
        </w:r>
        <w:r w:rsidR="00AC11A5">
          <w:rPr>
            <w:noProof/>
            <w:webHidden/>
          </w:rPr>
          <w:fldChar w:fldCharType="begin"/>
        </w:r>
        <w:r w:rsidR="00AC11A5">
          <w:rPr>
            <w:noProof/>
            <w:webHidden/>
          </w:rPr>
          <w:instrText xml:space="preserve"> PAGEREF _Toc23158234 \h </w:instrText>
        </w:r>
        <w:r w:rsidR="00AC11A5">
          <w:rPr>
            <w:noProof/>
            <w:webHidden/>
          </w:rPr>
        </w:r>
        <w:r w:rsidR="00AC11A5">
          <w:rPr>
            <w:noProof/>
            <w:webHidden/>
          </w:rPr>
          <w:fldChar w:fldCharType="separate"/>
        </w:r>
        <w:r w:rsidR="001165C5">
          <w:rPr>
            <w:noProof/>
            <w:webHidden/>
          </w:rPr>
          <w:t>3</w:t>
        </w:r>
        <w:r w:rsidR="00AC11A5">
          <w:rPr>
            <w:noProof/>
            <w:webHidden/>
          </w:rPr>
          <w:fldChar w:fldCharType="end"/>
        </w:r>
      </w:hyperlink>
    </w:p>
    <w:p w14:paraId="45EA72B2" w14:textId="51A2A473" w:rsidR="007F3FBD" w:rsidRDefault="00E61F1C" w:rsidP="0036402F">
      <w:pPr>
        <w:pStyle w:val="Chapter"/>
      </w:pPr>
      <w:r>
        <w:fldChar w:fldCharType="end"/>
      </w:r>
    </w:p>
    <w:p w14:paraId="4E3EEC3B" w14:textId="77777777" w:rsidR="007F3FBD" w:rsidRDefault="007F3FBD">
      <w:pPr>
        <w:rPr>
          <w:rFonts w:eastAsiaTheme="majorEastAsia" w:cstheme="majorBidi"/>
          <w:b/>
          <w:bCs/>
          <w:color w:val="4F81BD" w:themeColor="accent1"/>
          <w:sz w:val="36"/>
          <w:szCs w:val="36"/>
        </w:rPr>
      </w:pPr>
      <w:r>
        <w:br w:type="page"/>
      </w:r>
    </w:p>
    <w:p w14:paraId="13A1DA91" w14:textId="4D0096FD" w:rsidR="00531D7B" w:rsidRDefault="00531D7B" w:rsidP="0036402F">
      <w:pPr>
        <w:pStyle w:val="Chapter"/>
      </w:pPr>
      <w:bookmarkStart w:id="0" w:name="_Toc23158226"/>
      <w:r>
        <w:lastRenderedPageBreak/>
        <w:t>Requirements</w:t>
      </w:r>
      <w:bookmarkEnd w:id="0"/>
    </w:p>
    <w:p w14:paraId="0A6A5752" w14:textId="0FE2DDC7" w:rsidR="00FD25CA" w:rsidRPr="00FD25CA" w:rsidRDefault="00B761BB" w:rsidP="004A0065">
      <w:pPr>
        <w:rPr>
          <w:b/>
        </w:rPr>
      </w:pPr>
      <w:r>
        <w:t xml:space="preserve">The system must have a </w:t>
      </w:r>
      <w:r w:rsidR="00940AB4">
        <w:t xml:space="preserve">Partial </w:t>
      </w:r>
      <w:r>
        <w:t xml:space="preserve">Statement of Account Report, </w:t>
      </w:r>
      <w:r w:rsidR="0000232E">
        <w:t xml:space="preserve">triggered from CRIM event C0333. </w:t>
      </w:r>
      <w:r>
        <w:t xml:space="preserve"> </w:t>
      </w:r>
    </w:p>
    <w:p w14:paraId="202872C4" w14:textId="77777777" w:rsidR="00DC4D8A" w:rsidRDefault="00DC4D8A" w:rsidP="0036402F">
      <w:pPr>
        <w:pStyle w:val="Chapter"/>
      </w:pPr>
      <w:bookmarkStart w:id="1" w:name="_Toc23158227"/>
      <w:r>
        <w:t>Prerequisites</w:t>
      </w:r>
      <w:bookmarkEnd w:id="1"/>
    </w:p>
    <w:p w14:paraId="71BC7A10" w14:textId="759118DB" w:rsidR="0066776C" w:rsidRDefault="0066776C" w:rsidP="001763F5">
      <w:pPr>
        <w:pStyle w:val="ListParagraph"/>
        <w:numPr>
          <w:ilvl w:val="0"/>
          <w:numId w:val="16"/>
        </w:numPr>
      </w:pPr>
      <w:r>
        <w:t>Aging Buckets Modification CRIM (CRIM C0330).</w:t>
      </w:r>
    </w:p>
    <w:p w14:paraId="5A737A8D" w14:textId="5276806A" w:rsidR="001763F5" w:rsidRPr="001763F5" w:rsidRDefault="001763F5" w:rsidP="001763F5">
      <w:pPr>
        <w:pStyle w:val="ListParagraph"/>
        <w:numPr>
          <w:ilvl w:val="0"/>
          <w:numId w:val="16"/>
        </w:numPr>
        <w:rPr>
          <w:highlight w:val="yellow"/>
        </w:rPr>
      </w:pPr>
      <w:r w:rsidRPr="001763F5">
        <w:rPr>
          <w:highlight w:val="yellow"/>
        </w:rPr>
        <w:t>Customer Statement of Account Report C0331</w:t>
      </w:r>
    </w:p>
    <w:p w14:paraId="6454365E" w14:textId="7934FAA5" w:rsidR="006362A0" w:rsidRDefault="000563E0" w:rsidP="0036402F">
      <w:pPr>
        <w:pStyle w:val="Chapter"/>
      </w:pPr>
      <w:bookmarkStart w:id="2" w:name="_Toc23158228"/>
      <w:r>
        <w:t>Solution Overview</w:t>
      </w:r>
      <w:bookmarkEnd w:id="2"/>
    </w:p>
    <w:p w14:paraId="00808973" w14:textId="31DEFA12" w:rsidR="00D43A44" w:rsidRDefault="00D43A44" w:rsidP="00D43A44">
      <w:r w:rsidRPr="00D43A44">
        <w:rPr>
          <w:b/>
          <w:bCs/>
        </w:rPr>
        <w:t>Context:</w:t>
      </w:r>
      <w:r>
        <w:t xml:space="preserve"> A Customer would like a reminder of what items are outstanding on their account. However, </w:t>
      </w:r>
      <w:r w:rsidR="0057076B">
        <w:t>they would like a statement for</w:t>
      </w:r>
      <w:r w:rsidR="009C65D3">
        <w:t xml:space="preserve"> one or more</w:t>
      </w:r>
      <w:r w:rsidR="0057076B">
        <w:t xml:space="preserve"> </w:t>
      </w:r>
      <w:r>
        <w:t>two invoices on th</w:t>
      </w:r>
      <w:r w:rsidR="009C65D3">
        <w:t>eir</w:t>
      </w:r>
      <w:r>
        <w:t xml:space="preserve"> account. Credit Control can issue a Partial Statement of Account to the customer showing only selected invoices. </w:t>
      </w:r>
    </w:p>
    <w:p w14:paraId="13E82C7F" w14:textId="0F4728AE" w:rsidR="00195956" w:rsidRDefault="00195956">
      <w:r>
        <w:t xml:space="preserve">The </w:t>
      </w:r>
      <w:r w:rsidR="00CB6B9A">
        <w:t xml:space="preserve">guiding principle for this </w:t>
      </w:r>
      <w:r>
        <w:t>“</w:t>
      </w:r>
      <w:r w:rsidR="00940AB4">
        <w:t>Partial</w:t>
      </w:r>
      <w:r>
        <w:t xml:space="preserve"> Statement of Accounts” report, </w:t>
      </w:r>
      <w:r w:rsidR="00CB6B9A">
        <w:t xml:space="preserve">is to use the </w:t>
      </w:r>
      <w:r w:rsidR="00426F24">
        <w:t>AS IS</w:t>
      </w:r>
      <w:r w:rsidR="00CB6B9A">
        <w:t xml:space="preserve"> report as a </w:t>
      </w:r>
      <w:r>
        <w:t xml:space="preserve">rough </w:t>
      </w:r>
      <w:r w:rsidR="00CB6B9A">
        <w:t xml:space="preserve">template and add a PO Number column and to remove the Remittance Slip section, whilst keeping Tunstall Bank Details on the report. </w:t>
      </w:r>
    </w:p>
    <w:p w14:paraId="240A1DE9" w14:textId="0BB77AB5" w:rsidR="00940AB4" w:rsidRDefault="00940AB4">
      <w:r>
        <w:t xml:space="preserve">The Partial Statement of Account differs from the </w:t>
      </w:r>
      <w:r w:rsidR="00D71107">
        <w:t>F</w:t>
      </w:r>
      <w:r>
        <w:t xml:space="preserve">ull </w:t>
      </w:r>
      <w:r w:rsidR="00D71107">
        <w:t>S</w:t>
      </w:r>
      <w:r>
        <w:t xml:space="preserve">tatement as at the bottom of the report it needs the line </w:t>
      </w:r>
      <w:r w:rsidRPr="00940AB4">
        <w:t xml:space="preserve">“This may not include all </w:t>
      </w:r>
      <w:r w:rsidR="00624B18">
        <w:t>open items</w:t>
      </w:r>
      <w:r w:rsidRPr="00940AB4">
        <w:t xml:space="preserve"> currently on your account”.</w:t>
      </w:r>
      <w:r>
        <w:t xml:space="preserve"> </w:t>
      </w:r>
      <w:r w:rsidR="00D71107">
        <w:t>As well as a text title at the top of the report stating that it is a “Partial Statement of Account”</w:t>
      </w:r>
      <w:r w:rsidR="009C65D3">
        <w:t>.</w:t>
      </w:r>
    </w:p>
    <w:p w14:paraId="18EB1ECA" w14:textId="0F08E53B" w:rsidR="009C65D3" w:rsidRDefault="009C65D3"/>
    <w:p w14:paraId="634EC499" w14:textId="5FD91C50" w:rsidR="009C65D3" w:rsidRDefault="009C65D3"/>
    <w:p w14:paraId="27201722" w14:textId="2AA23A6E" w:rsidR="009C65D3" w:rsidRPr="00292ED4" w:rsidRDefault="009C65D3">
      <w:pPr>
        <w:rPr>
          <w:highlight w:val="yellow"/>
        </w:rPr>
      </w:pPr>
      <w:r w:rsidRPr="00292ED4">
        <w:rPr>
          <w:highlight w:val="yellow"/>
        </w:rPr>
        <w:t xml:space="preserve">As of 08/07/2021 CRIM </w:t>
      </w:r>
      <w:r w:rsidR="00292ED4" w:rsidRPr="00292ED4">
        <w:rPr>
          <w:highlight w:val="yellow"/>
        </w:rPr>
        <w:t>0</w:t>
      </w:r>
      <w:r w:rsidRPr="00292ED4">
        <w:rPr>
          <w:highlight w:val="yellow"/>
        </w:rPr>
        <w:t xml:space="preserve">331 </w:t>
      </w:r>
      <w:r w:rsidR="00292ED4" w:rsidRPr="00292ED4">
        <w:rPr>
          <w:highlight w:val="yellow"/>
        </w:rPr>
        <w:t xml:space="preserve">is in development. When this report is complete, the report can simply be </w:t>
      </w:r>
      <w:r w:rsidR="00A85BEF" w:rsidRPr="00292ED4">
        <w:rPr>
          <w:highlight w:val="yellow"/>
        </w:rPr>
        <w:t>copied,</w:t>
      </w:r>
      <w:r w:rsidR="00292ED4" w:rsidRPr="00292ED4">
        <w:rPr>
          <w:highlight w:val="yellow"/>
        </w:rPr>
        <w:t xml:space="preserve"> and the following changes be made. </w:t>
      </w:r>
    </w:p>
    <w:p w14:paraId="541D2B98" w14:textId="77777777" w:rsidR="00292ED4" w:rsidRPr="00292ED4" w:rsidRDefault="00292ED4" w:rsidP="00292ED4">
      <w:pPr>
        <w:pStyle w:val="ListParagraph"/>
        <w:numPr>
          <w:ilvl w:val="0"/>
          <w:numId w:val="15"/>
        </w:numPr>
        <w:rPr>
          <w:highlight w:val="yellow"/>
        </w:rPr>
      </w:pPr>
      <w:r w:rsidRPr="00292ED4">
        <w:rPr>
          <w:highlight w:val="yellow"/>
        </w:rPr>
        <w:t>Disclaimer text hard coded onto document.  “Partial Statement of Account - this may not include all open items currently on your account”</w:t>
      </w:r>
    </w:p>
    <w:p w14:paraId="53A96058" w14:textId="39905083" w:rsidR="00292ED4" w:rsidRDefault="00292ED4" w:rsidP="00292ED4">
      <w:pPr>
        <w:pStyle w:val="ListParagraph"/>
        <w:numPr>
          <w:ilvl w:val="0"/>
          <w:numId w:val="15"/>
        </w:numPr>
        <w:rPr>
          <w:highlight w:val="yellow"/>
        </w:rPr>
      </w:pPr>
      <w:r w:rsidRPr="00292ED4">
        <w:rPr>
          <w:highlight w:val="yellow"/>
        </w:rPr>
        <w:t xml:space="preserve">Change </w:t>
      </w:r>
      <w:r>
        <w:rPr>
          <w:highlight w:val="yellow"/>
        </w:rPr>
        <w:t xml:space="preserve">document </w:t>
      </w:r>
      <w:r w:rsidRPr="00292ED4">
        <w:rPr>
          <w:highlight w:val="yellow"/>
        </w:rPr>
        <w:t>title to Partial Statement of Account</w:t>
      </w:r>
      <w:r w:rsidR="00423060">
        <w:rPr>
          <w:highlight w:val="yellow"/>
        </w:rPr>
        <w:t>.</w:t>
      </w:r>
    </w:p>
    <w:p w14:paraId="706D783F" w14:textId="7B80DE3B" w:rsidR="00423060" w:rsidRPr="00292ED4" w:rsidRDefault="00423060" w:rsidP="00292ED4">
      <w:pPr>
        <w:pStyle w:val="ListParagraph"/>
        <w:numPr>
          <w:ilvl w:val="0"/>
          <w:numId w:val="15"/>
        </w:numPr>
        <w:rPr>
          <w:highlight w:val="yellow"/>
        </w:rPr>
      </w:pPr>
      <w:r>
        <w:rPr>
          <w:highlight w:val="yellow"/>
        </w:rPr>
        <w:t>Trigger for this report be changed to the trigger as discussed below.</w:t>
      </w:r>
    </w:p>
    <w:p w14:paraId="7E53419C" w14:textId="665E2D21" w:rsidR="005C4304" w:rsidRPr="005C4304" w:rsidRDefault="00704766" w:rsidP="000563E0">
      <w:r>
        <w:br w:type="page"/>
      </w:r>
    </w:p>
    <w:p w14:paraId="3500D491" w14:textId="77777777" w:rsidR="006108A6" w:rsidRDefault="000563E0" w:rsidP="0036402F">
      <w:pPr>
        <w:pStyle w:val="Chapter"/>
      </w:pPr>
      <w:bookmarkStart w:id="3" w:name="_Toc23158229"/>
      <w:r>
        <w:lastRenderedPageBreak/>
        <w:t>Solution Details</w:t>
      </w:r>
      <w:bookmarkEnd w:id="3"/>
    </w:p>
    <w:p w14:paraId="4A002F3D" w14:textId="58264B7D" w:rsidR="00066E77" w:rsidRDefault="006A6D08" w:rsidP="00813FF6">
      <w:r>
        <w:rPr>
          <w:noProof/>
        </w:rPr>
        <w:drawing>
          <wp:inline distT="0" distB="0" distL="0" distR="0" wp14:anchorId="5BC8282E" wp14:editId="502AD719">
            <wp:extent cx="5731510" cy="81368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3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A485D" w14:textId="68025149" w:rsidR="00E57BD5" w:rsidRDefault="006A6D08" w:rsidP="00813FF6">
      <w:r>
        <w:lastRenderedPageBreak/>
        <w:t xml:space="preserve">The above screenshot shows an example of a </w:t>
      </w:r>
      <w:r w:rsidR="00B653B1">
        <w:t>“S</w:t>
      </w:r>
      <w:r>
        <w:t xml:space="preserve">tatement </w:t>
      </w:r>
      <w:r w:rsidR="00B653B1">
        <w:t xml:space="preserve">of Account Report” that </w:t>
      </w:r>
      <w:r>
        <w:t>currently sent out to customer</w:t>
      </w:r>
      <w:r w:rsidR="00940AB4">
        <w:t>s</w:t>
      </w:r>
      <w:r>
        <w:t>. The Remittance Slip section is now obsolete and is no longer needed</w:t>
      </w:r>
      <w:r w:rsidR="00B653B1">
        <w:t xml:space="preserve"> and PO Number column is needed.</w:t>
      </w:r>
      <w:r w:rsidR="00FB504B">
        <w:t xml:space="preserve"> Tunstall’s bank details are </w:t>
      </w:r>
      <w:r w:rsidR="0077618C">
        <w:t xml:space="preserve">still </w:t>
      </w:r>
      <w:r w:rsidR="00FB504B">
        <w:t>required</w:t>
      </w:r>
      <w:r w:rsidR="00D5733A">
        <w:t xml:space="preserve"> in the new report</w:t>
      </w:r>
      <w:r w:rsidR="00FB504B">
        <w:t xml:space="preserve">. </w:t>
      </w:r>
      <w:r w:rsidR="00940AB4">
        <w:t>Additionally, near the bottom of the report the text “</w:t>
      </w:r>
      <w:r w:rsidR="00624B18" w:rsidRPr="00940AB4">
        <w:t xml:space="preserve">This may not include all </w:t>
      </w:r>
      <w:r w:rsidR="00624B18">
        <w:t>open items</w:t>
      </w:r>
      <w:r w:rsidR="00624B18" w:rsidRPr="00940AB4">
        <w:t xml:space="preserve"> currently on your account</w:t>
      </w:r>
      <w:r w:rsidR="00940AB4">
        <w:t xml:space="preserve">” is required. </w:t>
      </w:r>
    </w:p>
    <w:p w14:paraId="082E01A8" w14:textId="0A3E29BD" w:rsidR="006A6D08" w:rsidRDefault="006A6D08" w:rsidP="00813FF6"/>
    <w:p w14:paraId="13866B32" w14:textId="77777777" w:rsidR="00E57BD5" w:rsidRPr="00D43A44" w:rsidRDefault="00E57BD5" w:rsidP="00E57BD5">
      <w:pPr>
        <w:rPr>
          <w:b/>
          <w:bCs/>
        </w:rPr>
      </w:pPr>
      <w:r w:rsidRPr="00D43A44">
        <w:rPr>
          <w:b/>
          <w:bCs/>
        </w:rPr>
        <w:t>Summary of Changes from AS IS Statement</w:t>
      </w:r>
    </w:p>
    <w:p w14:paraId="26CB13DD" w14:textId="77777777" w:rsidR="00E57BD5" w:rsidRDefault="00E57BD5" w:rsidP="00E57BD5">
      <w:pPr>
        <w:pStyle w:val="ListParagraph"/>
        <w:numPr>
          <w:ilvl w:val="0"/>
          <w:numId w:val="13"/>
        </w:numPr>
      </w:pPr>
      <w:r>
        <w:t>Add PO Number column.</w:t>
      </w:r>
    </w:p>
    <w:p w14:paraId="57C5CFB0" w14:textId="77777777" w:rsidR="00E57BD5" w:rsidRDefault="00E57BD5" w:rsidP="00E57BD5">
      <w:pPr>
        <w:pStyle w:val="ListParagraph"/>
        <w:numPr>
          <w:ilvl w:val="0"/>
          <w:numId w:val="13"/>
        </w:numPr>
      </w:pPr>
      <w:r>
        <w:t>No remittance slip (keeping only Tunstall’s bank details from this section).</w:t>
      </w:r>
    </w:p>
    <w:p w14:paraId="5ABD7AF0" w14:textId="61C3A0CE" w:rsidR="00E57BD5" w:rsidRPr="004063DF" w:rsidRDefault="00E57BD5" w:rsidP="00E57BD5">
      <w:pPr>
        <w:pStyle w:val="ListParagraph"/>
        <w:numPr>
          <w:ilvl w:val="0"/>
          <w:numId w:val="13"/>
        </w:numPr>
        <w:rPr>
          <w:highlight w:val="yellow"/>
        </w:rPr>
      </w:pPr>
      <w:r w:rsidRPr="004063DF">
        <w:rPr>
          <w:highlight w:val="yellow"/>
        </w:rPr>
        <w:t xml:space="preserve">Disclaimer text hard coded onto document. </w:t>
      </w:r>
      <w:r w:rsidR="00E54027" w:rsidRPr="004063DF">
        <w:rPr>
          <w:highlight w:val="yellow"/>
        </w:rPr>
        <w:t xml:space="preserve"> “Partial Statement of Account - this may not include all open items currently on your account”</w:t>
      </w:r>
    </w:p>
    <w:p w14:paraId="0DD3DB08" w14:textId="4556B163" w:rsidR="00E57BD5" w:rsidRDefault="00E57BD5">
      <w:r>
        <w:br w:type="page"/>
      </w:r>
    </w:p>
    <w:p w14:paraId="29DFF371" w14:textId="77777777" w:rsidR="00E57BD5" w:rsidRDefault="00E57BD5" w:rsidP="00813FF6"/>
    <w:p w14:paraId="0F95B6C1" w14:textId="4192DDDA" w:rsidR="009C65D3" w:rsidRPr="009C65D3" w:rsidRDefault="009C65D3" w:rsidP="00813FF6">
      <w:pPr>
        <w:rPr>
          <w:b/>
          <w:bCs/>
          <w:u w:val="single"/>
        </w:rPr>
      </w:pPr>
      <w:r w:rsidRPr="00E57BD5">
        <w:rPr>
          <w:b/>
          <w:bCs/>
          <w:highlight w:val="yellow"/>
          <w:u w:val="single"/>
        </w:rPr>
        <w:t>Trigger of Partial Statement</w:t>
      </w:r>
    </w:p>
    <w:p w14:paraId="0AC50A50" w14:textId="4211EDB9" w:rsidR="009C65D3" w:rsidRDefault="009C65D3" w:rsidP="009C65D3">
      <w:r w:rsidRPr="00E57BD5">
        <w:rPr>
          <w:highlight w:val="yellow"/>
        </w:rPr>
        <w:t xml:space="preserve">CRIM 0332 is </w:t>
      </w:r>
      <w:r w:rsidR="00E57BD5" w:rsidRPr="00E57BD5">
        <w:rPr>
          <w:highlight w:val="yellow"/>
        </w:rPr>
        <w:t>a linked to this one.</w:t>
      </w:r>
      <w:r w:rsidRPr="00E57BD5">
        <w:rPr>
          <w:highlight w:val="yellow"/>
        </w:rPr>
        <w:t xml:space="preserve"> </w:t>
      </w:r>
      <w:r w:rsidR="00E57BD5" w:rsidRPr="00E57BD5">
        <w:rPr>
          <w:highlight w:val="yellow"/>
        </w:rPr>
        <w:t xml:space="preserve">0332 </w:t>
      </w:r>
      <w:r w:rsidRPr="00E57BD5">
        <w:rPr>
          <w:highlight w:val="yellow"/>
        </w:rPr>
        <w:t xml:space="preserve">CRIM that allows a user to select individual items for a quick report. This Partial Statement Report needs to be mapped from these </w:t>
      </w:r>
      <w:r w:rsidRPr="0089206C">
        <w:rPr>
          <w:highlight w:val="yellow"/>
        </w:rPr>
        <w:t>items</w:t>
      </w:r>
      <w:r w:rsidR="0089206C" w:rsidRPr="0089206C">
        <w:rPr>
          <w:highlight w:val="yellow"/>
        </w:rPr>
        <w:t xml:space="preserve"> so when the report is </w:t>
      </w:r>
      <w:proofErr w:type="gramStart"/>
      <w:r w:rsidR="0089206C" w:rsidRPr="0089206C">
        <w:rPr>
          <w:highlight w:val="yellow"/>
        </w:rPr>
        <w:t>ran</w:t>
      </w:r>
      <w:proofErr w:type="gramEnd"/>
      <w:r w:rsidR="0089206C" w:rsidRPr="0089206C">
        <w:rPr>
          <w:highlight w:val="yellow"/>
        </w:rPr>
        <w:t xml:space="preserve"> the items are in the report.</w:t>
      </w:r>
    </w:p>
    <w:p w14:paraId="11DBCF53" w14:textId="76DE45FC" w:rsidR="009C65D3" w:rsidRDefault="00E57BD5" w:rsidP="009C65D3">
      <w:r w:rsidRPr="00292ED4">
        <w:rPr>
          <w:highlight w:val="yellow"/>
        </w:rPr>
        <w:t>RMB item(s) to include in statement and select “Select for Quick Report”.</w:t>
      </w:r>
    </w:p>
    <w:p w14:paraId="36D1C99E" w14:textId="183F3DD9" w:rsidR="00E57BD5" w:rsidRDefault="00E57BD5" w:rsidP="00E57BD5">
      <w:pPr>
        <w:jc w:val="center"/>
      </w:pPr>
      <w:r>
        <w:rPr>
          <w:noProof/>
        </w:rPr>
        <w:drawing>
          <wp:inline distT="0" distB="0" distL="0" distR="0" wp14:anchorId="623C796B" wp14:editId="5ED220EC">
            <wp:extent cx="4362450" cy="307391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8366" cy="307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D9022" w14:textId="19EE9FC2" w:rsidR="00E57BD5" w:rsidRDefault="00E57BD5" w:rsidP="00E57BD5">
      <w:r w:rsidRPr="00292ED4">
        <w:rPr>
          <w:highlight w:val="yellow"/>
        </w:rPr>
        <w:t>RMB again and select “Partial Statement of Account”.</w:t>
      </w:r>
    </w:p>
    <w:p w14:paraId="72739F5A" w14:textId="1F065D63" w:rsidR="00E57BD5" w:rsidRDefault="00E57BD5" w:rsidP="00E57BD5">
      <w:pPr>
        <w:jc w:val="center"/>
      </w:pPr>
      <w:r>
        <w:rPr>
          <w:noProof/>
        </w:rPr>
        <w:drawing>
          <wp:inline distT="0" distB="0" distL="0" distR="0" wp14:anchorId="525338CA" wp14:editId="0B4F13A8">
            <wp:extent cx="3495675" cy="2715674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99543" cy="271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94FD1" w14:textId="77777777" w:rsidR="00E57BD5" w:rsidRDefault="00E57BD5">
      <w:r>
        <w:br w:type="page"/>
      </w:r>
    </w:p>
    <w:p w14:paraId="0CA4881C" w14:textId="77777777" w:rsidR="00E57BD5" w:rsidRDefault="00E57BD5" w:rsidP="00E57BD5">
      <w:pPr>
        <w:jc w:val="center"/>
      </w:pPr>
    </w:p>
    <w:p w14:paraId="6805ED3E" w14:textId="004F2686" w:rsidR="00E57BD5" w:rsidRDefault="00E57BD5" w:rsidP="00E57BD5">
      <w:r w:rsidRPr="00292ED4">
        <w:rPr>
          <w:highlight w:val="yellow"/>
        </w:rPr>
        <w:t>Require a way to map this item(s) into the Partial Statement Report (this spec). Once mapped the statement must then be able to be printed and emailed to the customer.</w:t>
      </w:r>
      <w:r>
        <w:t xml:space="preserve"> </w:t>
      </w:r>
    </w:p>
    <w:p w14:paraId="593DE08C" w14:textId="77777777" w:rsidR="004A0065" w:rsidRDefault="00E57BD5" w:rsidP="004A0065">
      <w:pPr>
        <w:jc w:val="center"/>
      </w:pPr>
      <w:r>
        <w:rPr>
          <w:noProof/>
        </w:rPr>
        <w:drawing>
          <wp:inline distT="0" distB="0" distL="0" distR="0" wp14:anchorId="1E1DF0AC" wp14:editId="3E380393">
            <wp:extent cx="5067300" cy="2990078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77265" cy="2995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7F4BC" w14:textId="292A5CFB" w:rsidR="009C65D3" w:rsidRPr="00AC6C22" w:rsidRDefault="009C65D3" w:rsidP="0036402F">
      <w:pPr>
        <w:pStyle w:val="Chapter"/>
      </w:pPr>
      <w:r w:rsidRPr="00AC6C22">
        <w:t>Document Formatting</w:t>
      </w:r>
    </w:p>
    <w:p w14:paraId="58F49C0C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630D2C9A">
        <w:rPr>
          <w:rFonts w:ascii="Calibri" w:eastAsia="Calibri" w:hAnsi="Calibri" w:cs="Calibri"/>
          <w:color w:val="000000" w:themeColor="text1"/>
        </w:rPr>
        <w:t>All text fonts and colours should be as per company branding:</w:t>
      </w:r>
    </w:p>
    <w:p w14:paraId="3B136AB3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630D2C9A">
        <w:rPr>
          <w:rFonts w:ascii="Calibri" w:eastAsia="Calibri" w:hAnsi="Calibri" w:cs="Calibri"/>
          <w:color w:val="000000" w:themeColor="text1"/>
        </w:rPr>
        <w:t xml:space="preserve">Text Font:  Headers should use </w:t>
      </w:r>
      <w:r w:rsidRPr="630D2C9A">
        <w:rPr>
          <w:rFonts w:ascii="Calibri" w:eastAsia="Calibri" w:hAnsi="Calibri" w:cs="Calibri"/>
          <w:b/>
          <w:bCs/>
          <w:color w:val="000000" w:themeColor="text1"/>
        </w:rPr>
        <w:t>Calibri Bold (Body</w:t>
      </w:r>
      <w:proofErr w:type="gramStart"/>
      <w:r w:rsidRPr="630D2C9A">
        <w:rPr>
          <w:rFonts w:ascii="Calibri" w:eastAsia="Calibri" w:hAnsi="Calibri" w:cs="Calibri"/>
          <w:b/>
          <w:bCs/>
          <w:color w:val="000000" w:themeColor="text1"/>
        </w:rPr>
        <w:t xml:space="preserve">) </w:t>
      </w:r>
      <w:r w:rsidRPr="630D2C9A">
        <w:rPr>
          <w:rFonts w:ascii="Calibri" w:eastAsia="Calibri" w:hAnsi="Calibri" w:cs="Calibri"/>
          <w:color w:val="000000" w:themeColor="text1"/>
        </w:rPr>
        <w:t>,</w:t>
      </w:r>
      <w:proofErr w:type="gramEnd"/>
      <w:r w:rsidRPr="630D2C9A">
        <w:rPr>
          <w:rFonts w:ascii="Calibri" w:eastAsia="Calibri" w:hAnsi="Calibri" w:cs="Calibri"/>
          <w:color w:val="000000" w:themeColor="text1"/>
        </w:rPr>
        <w:t xml:space="preserve"> all other text font Calibri (Body). </w:t>
      </w:r>
    </w:p>
    <w:p w14:paraId="72F135E8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630D2C9A">
        <w:rPr>
          <w:rFonts w:ascii="Calibri" w:eastAsia="Calibri" w:hAnsi="Calibri" w:cs="Calibri"/>
          <w:color w:val="000000" w:themeColor="text1"/>
        </w:rPr>
        <w:t>Text colour should be black.</w:t>
      </w:r>
    </w:p>
    <w:p w14:paraId="2AAE002A" w14:textId="59DEC097" w:rsidR="009C65D3" w:rsidRPr="00875CC1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  <w:r w:rsidRPr="00875CC1">
        <w:rPr>
          <w:rFonts w:ascii="Calibri" w:eastAsia="Calibri" w:hAnsi="Calibri" w:cs="Calibri"/>
          <w:color w:val="000000" w:themeColor="text1"/>
        </w:rPr>
        <w:t>Document Name:</w:t>
      </w:r>
      <w:r w:rsidR="00875CC1" w:rsidRPr="00875CC1">
        <w:rPr>
          <w:rFonts w:ascii="Calibri" w:eastAsia="Calibri" w:hAnsi="Calibri" w:cs="Calibri"/>
          <w:color w:val="000000" w:themeColor="text1"/>
        </w:rPr>
        <w:t xml:space="preserve"> Customer Partial Statement of Account</w:t>
      </w:r>
    </w:p>
    <w:p w14:paraId="704920E6" w14:textId="6E1BF238" w:rsidR="00E54027" w:rsidRDefault="00E54027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br w:type="page"/>
      </w:r>
    </w:p>
    <w:p w14:paraId="41284CBF" w14:textId="77777777" w:rsidR="009C65D3" w:rsidRDefault="009C65D3" w:rsidP="009C65D3">
      <w:pPr>
        <w:ind w:left="-360"/>
        <w:rPr>
          <w:rFonts w:ascii="Calibri" w:eastAsia="Calibri" w:hAnsi="Calibri" w:cs="Calibri"/>
          <w:color w:val="000000" w:themeColor="text1"/>
        </w:rPr>
      </w:pPr>
    </w:p>
    <w:p w14:paraId="7EEE6007" w14:textId="363C5861" w:rsidR="00D070AE" w:rsidRDefault="00FD2348" w:rsidP="00E54027">
      <w:pPr>
        <w:ind w:left="-360"/>
        <w:rPr>
          <w:rFonts w:ascii="Calibri" w:eastAsia="Calibri" w:hAnsi="Calibri" w:cs="Calibri"/>
          <w:b/>
          <w:bCs/>
          <w:color w:val="000000" w:themeColor="text1"/>
        </w:rPr>
      </w:pPr>
      <w:r w:rsidRPr="00875CC1">
        <w:rPr>
          <w:rFonts w:ascii="Calibri" w:eastAsia="Calibri" w:hAnsi="Calibri" w:cs="Calibri"/>
          <w:b/>
          <w:bCs/>
          <w:color w:val="000000" w:themeColor="text1"/>
          <w:highlight w:val="yellow"/>
        </w:rPr>
        <w:t>Please see CRIM 0331 for formatting this document can be copied.</w:t>
      </w:r>
      <w:r w:rsidRPr="00875CC1">
        <w:rPr>
          <w:rFonts w:ascii="Calibri" w:eastAsia="Calibri" w:hAnsi="Calibri" w:cs="Calibri"/>
          <w:b/>
          <w:bCs/>
          <w:color w:val="000000" w:themeColor="text1"/>
        </w:rPr>
        <w:t xml:space="preserve"> </w:t>
      </w:r>
      <w:r w:rsidR="00E54027" w:rsidRPr="00F17A0F">
        <w:rPr>
          <w:rFonts w:ascii="Calibri" w:eastAsia="Calibri" w:hAnsi="Calibri" w:cs="Calibri"/>
          <w:b/>
          <w:bCs/>
          <w:color w:val="000000" w:themeColor="text1"/>
          <w:highlight w:val="yellow"/>
        </w:rPr>
        <w:t>Below is a working screenshot of the C0331.</w:t>
      </w:r>
    </w:p>
    <w:p w14:paraId="44173FE1" w14:textId="7FCE1363" w:rsidR="00E54027" w:rsidRPr="00875CC1" w:rsidRDefault="00E54027" w:rsidP="00E54027">
      <w:pPr>
        <w:ind w:left="-360"/>
        <w:jc w:val="center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1FCABCDF" wp14:editId="7351430B">
            <wp:extent cx="3990975" cy="285947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5272" cy="2862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4874A" w14:textId="16F5DB76" w:rsidR="00E54027" w:rsidRDefault="00E54027" w:rsidP="00E54027">
      <w:r w:rsidRPr="003D7B7B">
        <w:rPr>
          <w:b/>
          <w:bCs/>
          <w:highlight w:val="cyan"/>
        </w:rPr>
        <w:t>Blue Box</w:t>
      </w:r>
      <w:r>
        <w:t xml:space="preserve"> </w:t>
      </w:r>
      <w:r w:rsidRPr="00292ED4">
        <w:rPr>
          <w:highlight w:val="yellow"/>
        </w:rPr>
        <w:t>– Needs to reflect the document title “Customer Partial Statement of Account”</w:t>
      </w:r>
    </w:p>
    <w:p w14:paraId="2B5ACEC1" w14:textId="1929636F" w:rsidR="00E54027" w:rsidRPr="003D7B7B" w:rsidRDefault="00E54027" w:rsidP="00E54027">
      <w:pPr>
        <w:rPr>
          <w:b/>
          <w:bCs/>
          <w:highlight w:val="yellow"/>
        </w:rPr>
      </w:pPr>
      <w:r w:rsidRPr="003D7B7B">
        <w:rPr>
          <w:b/>
          <w:bCs/>
          <w:highlight w:val="yellow"/>
        </w:rPr>
        <w:t xml:space="preserve">Yellow </w:t>
      </w:r>
      <w:r w:rsidR="003D7B7B">
        <w:rPr>
          <w:b/>
          <w:bCs/>
          <w:highlight w:val="yellow"/>
        </w:rPr>
        <w:t>B</w:t>
      </w:r>
      <w:r w:rsidRPr="003D7B7B">
        <w:rPr>
          <w:b/>
          <w:bCs/>
          <w:highlight w:val="yellow"/>
        </w:rPr>
        <w:t>ox</w:t>
      </w:r>
      <w:r>
        <w:t xml:space="preserve"> </w:t>
      </w:r>
      <w:r w:rsidRPr="00292ED4">
        <w:rPr>
          <w:highlight w:val="yellow"/>
        </w:rPr>
        <w:t>– requires disclaimer “Partial Statement of Account - this may not include all open items currently on your account”</w:t>
      </w:r>
    </w:p>
    <w:p w14:paraId="258EE258" w14:textId="77777777" w:rsidR="00E54027" w:rsidRDefault="00E54027" w:rsidP="00E54027"/>
    <w:p w14:paraId="0AE5F8C7" w14:textId="05D7095D" w:rsidR="00FD2348" w:rsidRDefault="00FD2348">
      <w:pPr>
        <w:rPr>
          <w:i/>
          <w:color w:val="BFBFBF" w:themeColor="background1" w:themeShade="BF"/>
        </w:rPr>
      </w:pPr>
      <w:r>
        <w:rPr>
          <w:i/>
          <w:color w:val="BFBFBF" w:themeColor="background1" w:themeShade="BF"/>
        </w:rPr>
        <w:br w:type="page"/>
      </w:r>
    </w:p>
    <w:p w14:paraId="5D716722" w14:textId="77777777" w:rsidR="009C65D3" w:rsidRDefault="009C65D3" w:rsidP="009C65D3">
      <w:pPr>
        <w:rPr>
          <w:i/>
          <w:color w:val="BFBFBF" w:themeColor="background1" w:themeShade="BF"/>
        </w:rPr>
      </w:pPr>
    </w:p>
    <w:p w14:paraId="3385B17A" w14:textId="77777777" w:rsidR="009C65D3" w:rsidRPr="004A0065" w:rsidRDefault="009C65D3" w:rsidP="004A0065">
      <w:pPr>
        <w:pStyle w:val="Heading"/>
      </w:pPr>
      <w:r w:rsidRPr="004A0065">
        <w:t>IFS Customer Statement of Account Report (Annotated)</w:t>
      </w:r>
    </w:p>
    <w:p w14:paraId="2AF65E3A" w14:textId="77777777" w:rsidR="009C65D3" w:rsidRDefault="009C65D3" w:rsidP="009C65D3">
      <w:r>
        <w:rPr>
          <w:noProof/>
        </w:rPr>
        <w:drawing>
          <wp:inline distT="0" distB="0" distL="0" distR="0" wp14:anchorId="562A1212" wp14:editId="270422F8">
            <wp:extent cx="5731510" cy="7499350"/>
            <wp:effectExtent l="0" t="0" r="2540" b="6350"/>
            <wp:docPr id="1225846765" name="Picture 1225846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9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9A6CB" w14:textId="77777777" w:rsidR="009C65D3" w:rsidRDefault="009C65D3" w:rsidP="009C65D3">
      <w:r>
        <w:br w:type="page"/>
      </w:r>
    </w:p>
    <w:p w14:paraId="63D09DC6" w14:textId="77777777" w:rsidR="009C65D3" w:rsidRDefault="009C65D3" w:rsidP="009C65D3">
      <w:pPr>
        <w:pStyle w:val="Heading"/>
      </w:pPr>
      <w:r>
        <w:lastRenderedPageBreak/>
        <w:t>Column Order</w:t>
      </w:r>
    </w:p>
    <w:p w14:paraId="5541A193" w14:textId="77777777" w:rsidR="009C65D3" w:rsidRDefault="009C65D3" w:rsidP="009C65D3">
      <w:r>
        <w:t xml:space="preserve">The below table shows the desired column order. The columns and their content have been described in the below s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9C65D3" w14:paraId="4560F5A6" w14:textId="77777777" w:rsidTr="00B1695E">
        <w:tc>
          <w:tcPr>
            <w:tcW w:w="1288" w:type="dxa"/>
          </w:tcPr>
          <w:p w14:paraId="51E06CC7" w14:textId="77777777" w:rsidR="009C65D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>Document Date</w:t>
            </w:r>
          </w:p>
          <w:p w14:paraId="29B9E91C" w14:textId="77777777" w:rsidR="009C65D3" w:rsidRPr="008500E3" w:rsidRDefault="009C65D3" w:rsidP="00B1695E">
            <w:pPr>
              <w:rPr>
                <w:b/>
                <w:bCs/>
              </w:rPr>
            </w:pPr>
          </w:p>
          <w:p w14:paraId="5C309057" w14:textId="77777777" w:rsidR="009C65D3" w:rsidRDefault="009C65D3" w:rsidP="00B1695E">
            <w:r>
              <w:t>Field 15</w:t>
            </w:r>
          </w:p>
        </w:tc>
        <w:tc>
          <w:tcPr>
            <w:tcW w:w="1288" w:type="dxa"/>
          </w:tcPr>
          <w:p w14:paraId="4E1E4A26" w14:textId="77777777" w:rsidR="009C65D3" w:rsidRPr="008500E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>Due Date</w:t>
            </w:r>
          </w:p>
          <w:p w14:paraId="7B0F66E6" w14:textId="77777777" w:rsidR="009C65D3" w:rsidRDefault="009C65D3" w:rsidP="00B1695E"/>
          <w:p w14:paraId="18EB7041" w14:textId="77777777" w:rsidR="009C65D3" w:rsidRDefault="009C65D3" w:rsidP="00B1695E"/>
          <w:p w14:paraId="1B3E3A44" w14:textId="77777777" w:rsidR="009C65D3" w:rsidRDefault="009C65D3" w:rsidP="00B1695E">
            <w:r>
              <w:t>Field 16</w:t>
            </w:r>
          </w:p>
        </w:tc>
        <w:tc>
          <w:tcPr>
            <w:tcW w:w="1288" w:type="dxa"/>
          </w:tcPr>
          <w:p w14:paraId="3D4E1593" w14:textId="77777777" w:rsidR="009C65D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>Document N</w:t>
            </w:r>
            <w:r>
              <w:rPr>
                <w:b/>
                <w:bCs/>
              </w:rPr>
              <w:t>umber</w:t>
            </w:r>
          </w:p>
          <w:p w14:paraId="779E7E31" w14:textId="77777777" w:rsidR="009C65D3" w:rsidRPr="008500E3" w:rsidRDefault="009C65D3" w:rsidP="00B1695E">
            <w:pPr>
              <w:rPr>
                <w:b/>
                <w:bCs/>
              </w:rPr>
            </w:pPr>
          </w:p>
          <w:p w14:paraId="165C1D2F" w14:textId="77777777" w:rsidR="009C65D3" w:rsidRDefault="009C65D3" w:rsidP="00B1695E">
            <w:r>
              <w:t>Field 13</w:t>
            </w:r>
          </w:p>
        </w:tc>
        <w:tc>
          <w:tcPr>
            <w:tcW w:w="1288" w:type="dxa"/>
          </w:tcPr>
          <w:p w14:paraId="66D83F75" w14:textId="77777777" w:rsidR="009C65D3" w:rsidRPr="008500E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 xml:space="preserve">PO </w:t>
            </w:r>
            <w:r>
              <w:rPr>
                <w:b/>
                <w:bCs/>
              </w:rPr>
              <w:t>Number</w:t>
            </w:r>
          </w:p>
          <w:p w14:paraId="11074BDD" w14:textId="77777777" w:rsidR="009C65D3" w:rsidRDefault="009C65D3" w:rsidP="00B1695E"/>
          <w:p w14:paraId="5FF62763" w14:textId="77777777" w:rsidR="009C65D3" w:rsidRDefault="009C65D3" w:rsidP="00B1695E"/>
          <w:p w14:paraId="0151F376" w14:textId="77777777" w:rsidR="009C65D3" w:rsidRDefault="009C65D3" w:rsidP="00B1695E">
            <w:r>
              <w:t>Field 13.5</w:t>
            </w:r>
          </w:p>
        </w:tc>
        <w:tc>
          <w:tcPr>
            <w:tcW w:w="1288" w:type="dxa"/>
          </w:tcPr>
          <w:p w14:paraId="3FF597F6" w14:textId="77777777" w:rsidR="009C65D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>Debit Amount</w:t>
            </w:r>
          </w:p>
          <w:p w14:paraId="4BD384A5" w14:textId="77777777" w:rsidR="009C65D3" w:rsidRPr="008500E3" w:rsidRDefault="009C65D3" w:rsidP="00B1695E">
            <w:pPr>
              <w:rPr>
                <w:b/>
                <w:bCs/>
              </w:rPr>
            </w:pPr>
          </w:p>
          <w:p w14:paraId="0C948FCD" w14:textId="77777777" w:rsidR="009C65D3" w:rsidRDefault="009C65D3" w:rsidP="00B1695E">
            <w:r>
              <w:t>Field 20</w:t>
            </w:r>
          </w:p>
        </w:tc>
        <w:tc>
          <w:tcPr>
            <w:tcW w:w="1288" w:type="dxa"/>
          </w:tcPr>
          <w:p w14:paraId="3A5D677E" w14:textId="77777777" w:rsidR="009C65D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>Credit Amount</w:t>
            </w:r>
          </w:p>
          <w:p w14:paraId="2C581335" w14:textId="77777777" w:rsidR="009C65D3" w:rsidRPr="008500E3" w:rsidRDefault="009C65D3" w:rsidP="00B1695E">
            <w:pPr>
              <w:rPr>
                <w:b/>
                <w:bCs/>
              </w:rPr>
            </w:pPr>
          </w:p>
          <w:p w14:paraId="49E5A834" w14:textId="77777777" w:rsidR="009C65D3" w:rsidRDefault="009C65D3" w:rsidP="00B1695E">
            <w:r>
              <w:t>Field 21</w:t>
            </w:r>
          </w:p>
        </w:tc>
        <w:tc>
          <w:tcPr>
            <w:tcW w:w="1288" w:type="dxa"/>
          </w:tcPr>
          <w:p w14:paraId="0A72A577" w14:textId="77777777" w:rsidR="009C65D3" w:rsidRPr="008500E3" w:rsidRDefault="009C65D3" w:rsidP="00B1695E">
            <w:pPr>
              <w:rPr>
                <w:b/>
                <w:bCs/>
              </w:rPr>
            </w:pPr>
            <w:r w:rsidRPr="008500E3">
              <w:rPr>
                <w:b/>
                <w:bCs/>
              </w:rPr>
              <w:t>Balance</w:t>
            </w:r>
          </w:p>
          <w:p w14:paraId="6B428026" w14:textId="77777777" w:rsidR="009C65D3" w:rsidRDefault="009C65D3" w:rsidP="00B1695E"/>
          <w:p w14:paraId="713B1B4D" w14:textId="77777777" w:rsidR="009C65D3" w:rsidRDefault="009C65D3" w:rsidP="00B1695E"/>
          <w:p w14:paraId="03934F97" w14:textId="77777777" w:rsidR="009C65D3" w:rsidRDefault="009C65D3" w:rsidP="00B1695E">
            <w:r>
              <w:t>Field 19</w:t>
            </w:r>
          </w:p>
        </w:tc>
      </w:tr>
    </w:tbl>
    <w:p w14:paraId="33BCB813" w14:textId="77777777" w:rsidR="009C65D3" w:rsidRDefault="009C65D3" w:rsidP="009C65D3"/>
    <w:p w14:paraId="69EE716A" w14:textId="77777777" w:rsidR="009C65D3" w:rsidRDefault="009C65D3" w:rsidP="009C65D3">
      <w:pPr>
        <w:pStyle w:val="Heading"/>
      </w:pPr>
      <w:r>
        <w:t>Report Column and Field Details</w:t>
      </w:r>
    </w:p>
    <w:p w14:paraId="7B81D867" w14:textId="77777777" w:rsidR="009C65D3" w:rsidRDefault="009C65D3" w:rsidP="009C65D3">
      <w:pPr>
        <w:pStyle w:val="ListParagraph"/>
        <w:numPr>
          <w:ilvl w:val="0"/>
          <w:numId w:val="14"/>
        </w:numPr>
      </w:pPr>
      <w:r w:rsidRPr="007D65F8">
        <w:rPr>
          <w:b/>
          <w:bCs/>
        </w:rPr>
        <w:t>Field ID</w:t>
      </w:r>
      <w:r>
        <w:t xml:space="preserve"> = corresponds to the number on the “</w:t>
      </w:r>
      <w:r w:rsidRPr="00E14930">
        <w:t>IFS Customer Statement of Account Report (Annotated)</w:t>
      </w:r>
      <w:r>
        <w:t xml:space="preserve">” report. </w:t>
      </w:r>
    </w:p>
    <w:p w14:paraId="3F57F302" w14:textId="77777777" w:rsidR="009C65D3" w:rsidRDefault="009C65D3" w:rsidP="009C65D3">
      <w:pPr>
        <w:pStyle w:val="ListParagraph"/>
        <w:numPr>
          <w:ilvl w:val="0"/>
          <w:numId w:val="14"/>
        </w:numPr>
      </w:pPr>
      <w:r w:rsidRPr="007D65F8">
        <w:rPr>
          <w:b/>
          <w:bCs/>
        </w:rPr>
        <w:t>Field Name</w:t>
      </w:r>
      <w:r>
        <w:t xml:space="preserve"> = what the name of the field in the new report.</w:t>
      </w:r>
    </w:p>
    <w:p w14:paraId="2C127CDA" w14:textId="77777777" w:rsidR="009C65D3" w:rsidRDefault="009C65D3" w:rsidP="009C65D3">
      <w:pPr>
        <w:pStyle w:val="ListParagraph"/>
        <w:numPr>
          <w:ilvl w:val="0"/>
          <w:numId w:val="14"/>
        </w:numPr>
      </w:pPr>
      <w:r w:rsidRPr="007D65F8">
        <w:rPr>
          <w:b/>
          <w:bCs/>
        </w:rPr>
        <w:t>Field Name/Data Source</w:t>
      </w:r>
      <w:r>
        <w:t xml:space="preserve"> = shows where the data can be found in IFS plus any extras details where calculations/logic are needed.</w:t>
      </w:r>
    </w:p>
    <w:p w14:paraId="5C4C8AF7" w14:textId="0212EA94" w:rsidR="009C65D3" w:rsidRDefault="009C65D3" w:rsidP="009C65D3">
      <w:pPr>
        <w:pStyle w:val="ListParagraph"/>
        <w:numPr>
          <w:ilvl w:val="0"/>
          <w:numId w:val="14"/>
        </w:numPr>
      </w:pPr>
      <w:r w:rsidRPr="007D65F8">
        <w:rPr>
          <w:b/>
          <w:bCs/>
        </w:rPr>
        <w:t>Additional Notes</w:t>
      </w:r>
      <w:r>
        <w:t xml:space="preserve"> = any extra information or notes</w:t>
      </w:r>
    </w:p>
    <w:p w14:paraId="2ABDD4B5" w14:textId="4D6771C7" w:rsidR="00875CC1" w:rsidRDefault="00875CC1" w:rsidP="009C65D3">
      <w:pPr>
        <w:pStyle w:val="ListParagraph"/>
        <w:numPr>
          <w:ilvl w:val="0"/>
          <w:numId w:val="14"/>
        </w:numPr>
      </w:pPr>
      <w:r>
        <w:rPr>
          <w:b/>
          <w:bCs/>
        </w:rPr>
        <w:t>Disclaimer hard cod ethe following text– “Partial Statement of Account: This may not include all open items currently on your account”</w:t>
      </w:r>
    </w:p>
    <w:p w14:paraId="7F7C026A" w14:textId="77777777" w:rsidR="009C65D3" w:rsidRDefault="009C65D3" w:rsidP="009C65D3">
      <w:pPr>
        <w:pStyle w:val="NoSpacing"/>
      </w:pPr>
    </w:p>
    <w:tbl>
      <w:tblPr>
        <w:tblStyle w:val="TableGrid"/>
        <w:tblW w:w="10060" w:type="dxa"/>
        <w:tblLayout w:type="fixed"/>
        <w:tblLook w:val="04A0" w:firstRow="1" w:lastRow="0" w:firstColumn="1" w:lastColumn="0" w:noHBand="0" w:noVBand="1"/>
      </w:tblPr>
      <w:tblGrid>
        <w:gridCol w:w="704"/>
        <w:gridCol w:w="1276"/>
        <w:gridCol w:w="5670"/>
        <w:gridCol w:w="2410"/>
      </w:tblGrid>
      <w:tr w:rsidR="009C65D3" w:rsidRPr="00E8132E" w14:paraId="7940B59C" w14:textId="77777777" w:rsidTr="00B1695E">
        <w:tc>
          <w:tcPr>
            <w:tcW w:w="704" w:type="dxa"/>
          </w:tcPr>
          <w:p w14:paraId="537590CC" w14:textId="77777777" w:rsidR="009C65D3" w:rsidRPr="00E8132E" w:rsidRDefault="009C65D3" w:rsidP="00B1695E">
            <w:pPr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ield ID</w:t>
            </w:r>
          </w:p>
        </w:tc>
        <w:tc>
          <w:tcPr>
            <w:tcW w:w="1276" w:type="dxa"/>
          </w:tcPr>
          <w:p w14:paraId="6040B85A" w14:textId="77777777" w:rsidR="009C65D3" w:rsidRPr="00E8132E" w:rsidRDefault="009C65D3" w:rsidP="00B1695E">
            <w:pPr>
              <w:rPr>
                <w:b/>
                <w:bCs/>
                <w:noProof/>
                <w:sz w:val="20"/>
                <w:szCs w:val="20"/>
              </w:rPr>
            </w:pPr>
            <w:r w:rsidRPr="00E8132E">
              <w:rPr>
                <w:b/>
                <w:bCs/>
                <w:noProof/>
                <w:sz w:val="20"/>
                <w:szCs w:val="20"/>
              </w:rPr>
              <w:t>Field</w:t>
            </w:r>
            <w:r>
              <w:rPr>
                <w:b/>
                <w:bCs/>
                <w:noProof/>
                <w:sz w:val="20"/>
                <w:szCs w:val="20"/>
              </w:rPr>
              <w:t xml:space="preserve"> Name</w:t>
            </w:r>
          </w:p>
        </w:tc>
        <w:tc>
          <w:tcPr>
            <w:tcW w:w="5670" w:type="dxa"/>
          </w:tcPr>
          <w:p w14:paraId="2DED3129" w14:textId="77777777" w:rsidR="009C65D3" w:rsidRPr="00E8132E" w:rsidRDefault="009C65D3" w:rsidP="00B1695E">
            <w:pPr>
              <w:rPr>
                <w:b/>
                <w:bCs/>
                <w:noProof/>
                <w:sz w:val="20"/>
                <w:szCs w:val="20"/>
              </w:rPr>
            </w:pPr>
            <w:r w:rsidRPr="00E8132E">
              <w:rPr>
                <w:b/>
                <w:bCs/>
                <w:noProof/>
                <w:sz w:val="20"/>
                <w:szCs w:val="20"/>
              </w:rPr>
              <w:t>Field Name</w:t>
            </w:r>
            <w:r>
              <w:rPr>
                <w:b/>
                <w:bCs/>
                <w:noProof/>
                <w:sz w:val="20"/>
                <w:szCs w:val="20"/>
              </w:rPr>
              <w:t xml:space="preserve"> / Data Source</w:t>
            </w:r>
          </w:p>
        </w:tc>
        <w:tc>
          <w:tcPr>
            <w:tcW w:w="2410" w:type="dxa"/>
          </w:tcPr>
          <w:p w14:paraId="7F83AAE9" w14:textId="77777777" w:rsidR="009C65D3" w:rsidRPr="00E8132E" w:rsidRDefault="009C65D3" w:rsidP="00B1695E">
            <w:pPr>
              <w:rPr>
                <w:b/>
                <w:bCs/>
                <w:noProof/>
                <w:sz w:val="20"/>
                <w:szCs w:val="20"/>
              </w:rPr>
            </w:pPr>
            <w:r>
              <w:rPr>
                <w:b/>
                <w:bCs/>
                <w:noProof/>
                <w:sz w:val="20"/>
                <w:szCs w:val="20"/>
              </w:rPr>
              <w:t>Additional Notes</w:t>
            </w:r>
          </w:p>
        </w:tc>
      </w:tr>
      <w:tr w:rsidR="009C65D3" w:rsidRPr="00812542" w14:paraId="4BB23A28" w14:textId="77777777" w:rsidTr="00B1695E">
        <w:tc>
          <w:tcPr>
            <w:tcW w:w="704" w:type="dxa"/>
          </w:tcPr>
          <w:p w14:paraId="4284235F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276" w:type="dxa"/>
          </w:tcPr>
          <w:p w14:paraId="624DDD8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 – IFS logo and text</w:t>
            </w:r>
          </w:p>
        </w:tc>
        <w:tc>
          <w:tcPr>
            <w:tcW w:w="5670" w:type="dxa"/>
          </w:tcPr>
          <w:p w14:paraId="6038AB6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– Remove IFS logo and text.</w:t>
            </w:r>
          </w:p>
        </w:tc>
        <w:tc>
          <w:tcPr>
            <w:tcW w:w="2410" w:type="dxa"/>
          </w:tcPr>
          <w:p w14:paraId="791592EB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1DA82BE5" w14:textId="77777777" w:rsidTr="00B1695E">
        <w:tc>
          <w:tcPr>
            <w:tcW w:w="704" w:type="dxa"/>
          </w:tcPr>
          <w:p w14:paraId="0F6DE2E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276" w:type="dxa"/>
          </w:tcPr>
          <w:p w14:paraId="05A59D1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Bank Details</w:t>
            </w:r>
          </w:p>
        </w:tc>
        <w:tc>
          <w:tcPr>
            <w:tcW w:w="5670" w:type="dxa"/>
          </w:tcPr>
          <w:p w14:paraId="3D895766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BE432E" wp14:editId="722439AA">
                  <wp:extent cx="3463290" cy="1078865"/>
                  <wp:effectExtent l="0" t="0" r="3810" b="6985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078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EAB32E" w14:textId="77777777" w:rsidR="009C65D3" w:rsidRDefault="009C65D3" w:rsidP="00B1695E">
            <w:pPr>
              <w:rPr>
                <w:noProof/>
              </w:rPr>
            </w:pPr>
          </w:p>
          <w:p w14:paraId="3EE8BE5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unstall’s bank details must be included in this statement so that Customer’s know what bank details to use when they pay Tunstall. Send where this data is located in IFS.</w:t>
            </w:r>
          </w:p>
        </w:tc>
        <w:tc>
          <w:tcPr>
            <w:tcW w:w="2410" w:type="dxa"/>
          </w:tcPr>
          <w:p w14:paraId="01DB905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 w:rsidRPr="00C86260">
              <w:rPr>
                <w:noProof/>
                <w:sz w:val="20"/>
                <w:szCs w:val="20"/>
              </w:rPr>
              <w:t>This must be incldued in the report.</w:t>
            </w:r>
          </w:p>
          <w:p w14:paraId="5F3C0C13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 w:rsidRPr="00135200">
              <w:rPr>
                <w:noProof/>
                <w:sz w:val="20"/>
                <w:szCs w:val="20"/>
                <w:highlight w:val="yellow"/>
              </w:rPr>
              <w:t>Matt to look at.</w:t>
            </w:r>
          </w:p>
        </w:tc>
      </w:tr>
      <w:tr w:rsidR="009C65D3" w:rsidRPr="00812542" w14:paraId="762F13CA" w14:textId="77777777" w:rsidTr="00B1695E">
        <w:tc>
          <w:tcPr>
            <w:tcW w:w="704" w:type="dxa"/>
          </w:tcPr>
          <w:p w14:paraId="57A8A564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6</w:t>
            </w:r>
          </w:p>
        </w:tc>
        <w:tc>
          <w:tcPr>
            <w:tcW w:w="1276" w:type="dxa"/>
          </w:tcPr>
          <w:p w14:paraId="7BDDC5D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Email address.</w:t>
            </w:r>
          </w:p>
        </w:tc>
        <w:tc>
          <w:tcPr>
            <w:tcW w:w="5670" w:type="dxa"/>
          </w:tcPr>
          <w:p w14:paraId="05FAD0A0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  <w:sz w:val="20"/>
                <w:szCs w:val="20"/>
              </w:rPr>
              <w:t>Remittances@tunstall.com</w:t>
            </w:r>
          </w:p>
        </w:tc>
        <w:tc>
          <w:tcPr>
            <w:tcW w:w="2410" w:type="dxa"/>
          </w:tcPr>
          <w:p w14:paraId="02223A9C" w14:textId="77777777" w:rsidR="009C65D3" w:rsidRPr="00C86260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This email address must be below the </w:t>
            </w:r>
            <w:commentRangeStart w:id="4"/>
            <w:r>
              <w:rPr>
                <w:noProof/>
                <w:sz w:val="20"/>
                <w:szCs w:val="20"/>
              </w:rPr>
              <w:t xml:space="preserve">Bank Details </w:t>
            </w:r>
            <w:commentRangeEnd w:id="4"/>
            <w:r>
              <w:rPr>
                <w:rStyle w:val="CommentReference"/>
              </w:rPr>
              <w:commentReference w:id="4"/>
            </w:r>
            <w:r>
              <w:rPr>
                <w:noProof/>
                <w:sz w:val="20"/>
                <w:szCs w:val="20"/>
              </w:rPr>
              <w:t>(field 1.5)</w:t>
            </w:r>
          </w:p>
        </w:tc>
      </w:tr>
      <w:tr w:rsidR="009C65D3" w:rsidRPr="00812542" w14:paraId="2580545C" w14:textId="77777777" w:rsidTr="00B1695E">
        <w:tc>
          <w:tcPr>
            <w:tcW w:w="704" w:type="dxa"/>
          </w:tcPr>
          <w:p w14:paraId="0717112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276" w:type="dxa"/>
          </w:tcPr>
          <w:p w14:paraId="1AFA4E8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ocument Name</w:t>
            </w:r>
          </w:p>
        </w:tc>
        <w:tc>
          <w:tcPr>
            <w:tcW w:w="5670" w:type="dxa"/>
          </w:tcPr>
          <w:p w14:paraId="0FA260F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Move to under the logo (see field 3)</w:t>
            </w:r>
          </w:p>
        </w:tc>
        <w:tc>
          <w:tcPr>
            <w:tcW w:w="2410" w:type="dxa"/>
          </w:tcPr>
          <w:p w14:paraId="636E9CC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1DD938E7" w14:textId="77777777" w:rsidTr="00B1695E">
        <w:tc>
          <w:tcPr>
            <w:tcW w:w="704" w:type="dxa"/>
          </w:tcPr>
          <w:p w14:paraId="47310265" w14:textId="77777777" w:rsidR="009C65D3" w:rsidRPr="00812542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276" w:type="dxa"/>
          </w:tcPr>
          <w:p w14:paraId="3E35C6A4" w14:textId="77777777" w:rsidR="009C65D3" w:rsidRPr="00812542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Logo</w:t>
            </w:r>
          </w:p>
        </w:tc>
        <w:tc>
          <w:tcPr>
            <w:tcW w:w="5670" w:type="dxa"/>
          </w:tcPr>
          <w:p w14:paraId="30125546" w14:textId="77777777" w:rsidR="009C65D3" w:rsidRDefault="009C65D3" w:rsidP="00B1695E">
            <w:r>
              <w:rPr>
                <w:noProof/>
              </w:rPr>
              <w:drawing>
                <wp:inline distT="0" distB="0" distL="0" distR="0" wp14:anchorId="72C5158F" wp14:editId="0DD8F0E2">
                  <wp:extent cx="1708150" cy="622300"/>
                  <wp:effectExtent l="0" t="0" r="6350" b="6350"/>
                  <wp:docPr id="215" name="Picture 2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452" t="39342" r="25469" b="37292"/>
                          <a:stretch/>
                        </pic:blipFill>
                        <pic:spPr bwMode="auto">
                          <a:xfrm>
                            <a:off x="0" y="0"/>
                            <a:ext cx="1708150" cy="622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A5E3426" w14:textId="77777777" w:rsidR="009C65D3" w:rsidRPr="00812542" w:rsidRDefault="009C65D3" w:rsidP="00B1695E">
            <w:r>
              <w:rPr>
                <w:noProof/>
                <w:sz w:val="20"/>
                <w:szCs w:val="20"/>
              </w:rPr>
              <w:t xml:space="preserve">     </w:t>
            </w:r>
            <w:r w:rsidRPr="00A739DA">
              <w:rPr>
                <w:b/>
                <w:bCs/>
                <w:noProof/>
                <w:sz w:val="20"/>
                <w:szCs w:val="20"/>
              </w:rPr>
              <w:t>Document Title</w:t>
            </w:r>
            <w:r>
              <w:rPr>
                <w:b/>
                <w:bCs/>
                <w:noProof/>
                <w:sz w:val="20"/>
                <w:szCs w:val="20"/>
              </w:rPr>
              <w:t xml:space="preserve"> = “Customer Statement of Account”</w:t>
            </w:r>
          </w:p>
        </w:tc>
        <w:tc>
          <w:tcPr>
            <w:tcW w:w="2410" w:type="dxa"/>
          </w:tcPr>
          <w:p w14:paraId="1B0367DB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his should be located at the far right of the header.</w:t>
            </w:r>
          </w:p>
          <w:p w14:paraId="6CB3EC1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4D7401CC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7675BCCF" w14:textId="77777777" w:rsidR="009C65D3" w:rsidRPr="00812542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“Customer Statement of Account” should be located under the logo.</w:t>
            </w:r>
          </w:p>
        </w:tc>
      </w:tr>
      <w:tr w:rsidR="009C65D3" w:rsidRPr="00812542" w14:paraId="17B67EF5" w14:textId="77777777" w:rsidTr="00B1695E">
        <w:tc>
          <w:tcPr>
            <w:tcW w:w="704" w:type="dxa"/>
          </w:tcPr>
          <w:p w14:paraId="3168B86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276" w:type="dxa"/>
          </w:tcPr>
          <w:p w14:paraId="19763F8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Print Date</w:t>
            </w:r>
          </w:p>
        </w:tc>
        <w:tc>
          <w:tcPr>
            <w:tcW w:w="5670" w:type="dxa"/>
          </w:tcPr>
          <w:p w14:paraId="686ED84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Date the statement was printed.</w:t>
            </w:r>
          </w:p>
        </w:tc>
        <w:tc>
          <w:tcPr>
            <w:tcW w:w="2410" w:type="dxa"/>
          </w:tcPr>
          <w:p w14:paraId="7F6D1B1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4D3C9971" w14:textId="77777777" w:rsidTr="00B1695E">
        <w:tc>
          <w:tcPr>
            <w:tcW w:w="704" w:type="dxa"/>
          </w:tcPr>
          <w:p w14:paraId="4F3138DF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5</w:t>
            </w:r>
          </w:p>
        </w:tc>
        <w:tc>
          <w:tcPr>
            <w:tcW w:w="1276" w:type="dxa"/>
          </w:tcPr>
          <w:p w14:paraId="2E5FA1D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Page No.</w:t>
            </w:r>
          </w:p>
        </w:tc>
        <w:tc>
          <w:tcPr>
            <w:tcW w:w="5670" w:type="dxa"/>
          </w:tcPr>
          <w:p w14:paraId="25D1C034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f more than one page then “Page 1 of X”</w:t>
            </w:r>
          </w:p>
        </w:tc>
        <w:tc>
          <w:tcPr>
            <w:tcW w:w="2410" w:type="dxa"/>
          </w:tcPr>
          <w:p w14:paraId="7AC75CB6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Curent page in the report plus any other </w:t>
            </w:r>
          </w:p>
        </w:tc>
      </w:tr>
      <w:tr w:rsidR="009C65D3" w:rsidRPr="00812542" w14:paraId="5BFEEA05" w14:textId="77777777" w:rsidTr="00B1695E">
        <w:tc>
          <w:tcPr>
            <w:tcW w:w="704" w:type="dxa"/>
          </w:tcPr>
          <w:p w14:paraId="28D77079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276" w:type="dxa"/>
          </w:tcPr>
          <w:p w14:paraId="6C02A56D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tatement Balance Date</w:t>
            </w:r>
          </w:p>
        </w:tc>
        <w:tc>
          <w:tcPr>
            <w:tcW w:w="5670" w:type="dxa"/>
          </w:tcPr>
          <w:p w14:paraId="3C912DC6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is is the date that the statement was generated for. </w:t>
            </w:r>
          </w:p>
          <w:p w14:paraId="2895E36B" w14:textId="77777777" w:rsidR="009C65D3" w:rsidRDefault="009C65D3" w:rsidP="00B1695E">
            <w:pPr>
              <w:rPr>
                <w:noProof/>
              </w:rPr>
            </w:pPr>
          </w:p>
          <w:p w14:paraId="1942353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69DD129" wp14:editId="7F6E0189">
                  <wp:extent cx="3463290" cy="2472690"/>
                  <wp:effectExtent l="0" t="0" r="3810" b="3810"/>
                  <wp:docPr id="1225846756" name="Picture 12258467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4726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1C008BC6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</w:rPr>
              <w:t>Automatically set to today, unless specificed otherwise.</w:t>
            </w:r>
          </w:p>
        </w:tc>
      </w:tr>
      <w:tr w:rsidR="009C65D3" w:rsidRPr="00812542" w14:paraId="1C419DBB" w14:textId="77777777" w:rsidTr="00B1695E">
        <w:tc>
          <w:tcPr>
            <w:tcW w:w="704" w:type="dxa"/>
          </w:tcPr>
          <w:p w14:paraId="5D649968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276" w:type="dxa"/>
          </w:tcPr>
          <w:p w14:paraId="775E1194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stomer ID</w:t>
            </w:r>
          </w:p>
        </w:tc>
        <w:tc>
          <w:tcPr>
            <w:tcW w:w="5670" w:type="dxa"/>
          </w:tcPr>
          <w:p w14:paraId="6ED5630F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A3DD756" wp14:editId="717ACDBD">
                  <wp:extent cx="3463290" cy="1400810"/>
                  <wp:effectExtent l="0" t="0" r="3810" b="889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4008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B461FE0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D of the customer for that statement.</w:t>
            </w:r>
          </w:p>
        </w:tc>
      </w:tr>
      <w:tr w:rsidR="009C65D3" w:rsidRPr="00812542" w14:paraId="6ABB25C8" w14:textId="77777777" w:rsidTr="00B1695E">
        <w:tc>
          <w:tcPr>
            <w:tcW w:w="704" w:type="dxa"/>
          </w:tcPr>
          <w:p w14:paraId="1C4CE21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276" w:type="dxa"/>
          </w:tcPr>
          <w:p w14:paraId="4C8AF11C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rrency</w:t>
            </w:r>
          </w:p>
        </w:tc>
        <w:tc>
          <w:tcPr>
            <w:tcW w:w="5670" w:type="dxa"/>
          </w:tcPr>
          <w:p w14:paraId="0950AE12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F33C127" wp14:editId="4F85A173">
                  <wp:extent cx="3170200" cy="1610436"/>
                  <wp:effectExtent l="0" t="0" r="0" b="8890"/>
                  <wp:docPr id="1225846758" name="Picture 12258467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5"/>
                          <a:srcRect r="39880" b="24011"/>
                          <a:stretch/>
                        </pic:blipFill>
                        <pic:spPr bwMode="auto">
                          <a:xfrm>
                            <a:off x="0" y="0"/>
                            <a:ext cx="3183505" cy="16171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732956B" w14:textId="77777777" w:rsidR="009C65D3" w:rsidRDefault="009C65D3" w:rsidP="00B1695E">
            <w:pPr>
              <w:rPr>
                <w:noProof/>
              </w:rPr>
            </w:pPr>
          </w:p>
          <w:p w14:paraId="6A9B2281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Currency on the ledger item? Nope. </w:t>
            </w:r>
          </w:p>
          <w:p w14:paraId="5C8799C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Curency – </w:t>
            </w:r>
          </w:p>
          <w:p w14:paraId="59239593" w14:textId="77777777" w:rsidR="009C65D3" w:rsidRDefault="009C65D3" w:rsidP="00B1695E">
            <w:pPr>
              <w:rPr>
                <w:noProof/>
              </w:rPr>
            </w:pPr>
          </w:p>
          <w:p w14:paraId="452E1546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8FA007" wp14:editId="24FB11EC">
                  <wp:extent cx="3463290" cy="1802765"/>
                  <wp:effectExtent l="0" t="0" r="381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802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13F2F55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e currency that the invoices are due. </w:t>
            </w:r>
          </w:p>
        </w:tc>
      </w:tr>
      <w:tr w:rsidR="009C65D3" w:rsidRPr="00812542" w14:paraId="3FF510F6" w14:textId="77777777" w:rsidTr="00B1695E">
        <w:tc>
          <w:tcPr>
            <w:tcW w:w="704" w:type="dxa"/>
          </w:tcPr>
          <w:p w14:paraId="28A54A5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9</w:t>
            </w:r>
          </w:p>
        </w:tc>
        <w:tc>
          <w:tcPr>
            <w:tcW w:w="1276" w:type="dxa"/>
          </w:tcPr>
          <w:p w14:paraId="6820C50A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4C33F2A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</w:t>
            </w:r>
          </w:p>
        </w:tc>
        <w:tc>
          <w:tcPr>
            <w:tcW w:w="2410" w:type="dxa"/>
          </w:tcPr>
          <w:p w14:paraId="7FF0478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the Tax Numbe field.</w:t>
            </w:r>
          </w:p>
        </w:tc>
      </w:tr>
      <w:tr w:rsidR="009C65D3" w:rsidRPr="00812542" w14:paraId="53AE8A17" w14:textId="77777777" w:rsidTr="00B1695E">
        <w:tc>
          <w:tcPr>
            <w:tcW w:w="704" w:type="dxa"/>
          </w:tcPr>
          <w:p w14:paraId="37987E37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276" w:type="dxa"/>
          </w:tcPr>
          <w:p w14:paraId="702EDD7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stomer Name</w:t>
            </w:r>
          </w:p>
        </w:tc>
        <w:tc>
          <w:tcPr>
            <w:tcW w:w="5670" w:type="dxa"/>
          </w:tcPr>
          <w:p w14:paraId="50F2339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EEB5B5B" wp14:editId="361C9CFB">
                  <wp:extent cx="3463290" cy="1377315"/>
                  <wp:effectExtent l="0" t="0" r="381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377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6B2AF6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Customer Name. </w:t>
            </w:r>
          </w:p>
          <w:p w14:paraId="3FFEEF8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32391A3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The customer name should be located above the Customer Address (disccused in the next seetion). </w:t>
            </w:r>
          </w:p>
        </w:tc>
      </w:tr>
      <w:tr w:rsidR="009C65D3" w:rsidRPr="00812542" w14:paraId="35E1DF15" w14:textId="77777777" w:rsidTr="00B1695E">
        <w:tc>
          <w:tcPr>
            <w:tcW w:w="704" w:type="dxa"/>
          </w:tcPr>
          <w:p w14:paraId="69F46859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1276" w:type="dxa"/>
          </w:tcPr>
          <w:p w14:paraId="60540FEC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ustomer Address</w:t>
            </w:r>
          </w:p>
        </w:tc>
        <w:tc>
          <w:tcPr>
            <w:tcW w:w="5670" w:type="dxa"/>
          </w:tcPr>
          <w:p w14:paraId="13F3B8AA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BF2ABF" wp14:editId="7AD78187">
                  <wp:extent cx="3463290" cy="2505710"/>
                  <wp:effectExtent l="0" t="0" r="381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5057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80002C4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Use the address where the Address Type default address is “PAY” in the Customer Record.</w:t>
            </w:r>
          </w:p>
          <w:p w14:paraId="0376C4BE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7E664E96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72FBE732" w14:textId="77777777" w:rsidTr="00B1695E">
        <w:tc>
          <w:tcPr>
            <w:tcW w:w="704" w:type="dxa"/>
          </w:tcPr>
          <w:p w14:paraId="3537F595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1276" w:type="dxa"/>
          </w:tcPr>
          <w:p w14:paraId="3ED51D83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 – “Trans – Type Column”</w:t>
            </w:r>
          </w:p>
        </w:tc>
        <w:tc>
          <w:tcPr>
            <w:tcW w:w="5670" w:type="dxa"/>
          </w:tcPr>
          <w:p w14:paraId="10D9EFE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“Trans Type Column”</w:t>
            </w:r>
          </w:p>
        </w:tc>
        <w:tc>
          <w:tcPr>
            <w:tcW w:w="2410" w:type="dxa"/>
          </w:tcPr>
          <w:p w14:paraId="13D52512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7CC7C294" w14:textId="77777777" w:rsidTr="00B1695E">
        <w:tc>
          <w:tcPr>
            <w:tcW w:w="704" w:type="dxa"/>
          </w:tcPr>
          <w:p w14:paraId="44E16A3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1276" w:type="dxa"/>
          </w:tcPr>
          <w:p w14:paraId="16B3AB8D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ocument Number</w:t>
            </w:r>
          </w:p>
        </w:tc>
        <w:tc>
          <w:tcPr>
            <w:tcW w:w="5670" w:type="dxa"/>
          </w:tcPr>
          <w:p w14:paraId="05C8FA3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8911554" wp14:editId="30EBF6AE">
                  <wp:extent cx="3463290" cy="1766570"/>
                  <wp:effectExtent l="0" t="0" r="3810" b="5080"/>
                  <wp:docPr id="1225846760" name="Picture 12258467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766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340074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Column Header called “Document Number”. Containing the list of Open Item Documents within the Customer Analysis screen.</w:t>
            </w:r>
          </w:p>
          <w:p w14:paraId="080207E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he below shows the same data at invoice level.</w:t>
            </w:r>
          </w:p>
          <w:p w14:paraId="50F617BC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634FC5" wp14:editId="67F81B3F">
                  <wp:extent cx="3463290" cy="967105"/>
                  <wp:effectExtent l="0" t="0" r="3810" b="4445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9671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0BF979F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 w:rsidRPr="00161F62">
              <w:rPr>
                <w:noProof/>
                <w:sz w:val="20"/>
                <w:szCs w:val="20"/>
              </w:rPr>
              <w:t xml:space="preserve">The unique ID for an Invoice. Include the </w:t>
            </w:r>
            <w:r>
              <w:rPr>
                <w:noProof/>
                <w:sz w:val="20"/>
                <w:szCs w:val="20"/>
              </w:rPr>
              <w:t>I</w:t>
            </w:r>
            <w:r w:rsidRPr="00161F62">
              <w:rPr>
                <w:noProof/>
                <w:sz w:val="20"/>
                <w:szCs w:val="20"/>
              </w:rPr>
              <w:t xml:space="preserve">nvoice </w:t>
            </w:r>
            <w:r>
              <w:rPr>
                <w:noProof/>
                <w:sz w:val="20"/>
                <w:szCs w:val="20"/>
              </w:rPr>
              <w:t>N</w:t>
            </w:r>
            <w:r w:rsidRPr="00161F62">
              <w:rPr>
                <w:noProof/>
                <w:sz w:val="20"/>
                <w:szCs w:val="20"/>
              </w:rPr>
              <w:t>umber as well as the Invoice Series ID.</w:t>
            </w:r>
          </w:p>
        </w:tc>
      </w:tr>
      <w:tr w:rsidR="009C65D3" w:rsidRPr="00812542" w14:paraId="4784CBFF" w14:textId="77777777" w:rsidTr="00B1695E">
        <w:tc>
          <w:tcPr>
            <w:tcW w:w="704" w:type="dxa"/>
          </w:tcPr>
          <w:p w14:paraId="1680922B" w14:textId="77777777" w:rsidR="009C65D3" w:rsidRPr="008500E3" w:rsidRDefault="009C65D3" w:rsidP="00B1695E">
            <w:pPr>
              <w:rPr>
                <w:sz w:val="20"/>
                <w:szCs w:val="20"/>
                <w:highlight w:val="yellow"/>
              </w:rPr>
            </w:pPr>
            <w:r w:rsidRPr="008500E3">
              <w:rPr>
                <w:sz w:val="20"/>
                <w:szCs w:val="20"/>
                <w:highlight w:val="yellow"/>
              </w:rPr>
              <w:lastRenderedPageBreak/>
              <w:t>13.5</w:t>
            </w:r>
          </w:p>
        </w:tc>
        <w:tc>
          <w:tcPr>
            <w:tcW w:w="1276" w:type="dxa"/>
          </w:tcPr>
          <w:p w14:paraId="5D742C66" w14:textId="77777777" w:rsidR="009C65D3" w:rsidRPr="008500E3" w:rsidRDefault="009C65D3" w:rsidP="00B1695E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8500E3">
              <w:rPr>
                <w:b/>
                <w:bCs/>
                <w:sz w:val="20"/>
                <w:szCs w:val="20"/>
                <w:highlight w:val="yellow"/>
              </w:rPr>
              <w:t xml:space="preserve">New Column - </w:t>
            </w:r>
          </w:p>
          <w:p w14:paraId="4CD82869" w14:textId="77777777" w:rsidR="009C65D3" w:rsidRPr="008500E3" w:rsidRDefault="009C65D3" w:rsidP="00B1695E">
            <w:pPr>
              <w:rPr>
                <w:noProof/>
                <w:sz w:val="20"/>
                <w:szCs w:val="20"/>
                <w:highlight w:val="yellow"/>
              </w:rPr>
            </w:pPr>
            <w:r w:rsidRPr="008500E3">
              <w:rPr>
                <w:sz w:val="20"/>
                <w:szCs w:val="20"/>
                <w:highlight w:val="yellow"/>
              </w:rPr>
              <w:t>Purchase Order Number</w:t>
            </w:r>
          </w:p>
        </w:tc>
        <w:tc>
          <w:tcPr>
            <w:tcW w:w="5670" w:type="dxa"/>
          </w:tcPr>
          <w:p w14:paraId="1B931871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43A2232" wp14:editId="353E97A1">
                  <wp:extent cx="3463290" cy="2300605"/>
                  <wp:effectExtent l="0" t="0" r="3810" b="444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30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10" w:type="dxa"/>
          </w:tcPr>
          <w:p w14:paraId="751D67C9" w14:textId="77777777" w:rsidR="009C65D3" w:rsidRPr="008500E3" w:rsidRDefault="009C65D3" w:rsidP="00B1695E">
            <w:pPr>
              <w:rPr>
                <w:noProof/>
                <w:sz w:val="20"/>
                <w:szCs w:val="20"/>
                <w:highlight w:val="yellow"/>
              </w:rPr>
            </w:pPr>
            <w:r w:rsidRPr="008500E3">
              <w:rPr>
                <w:noProof/>
                <w:sz w:val="20"/>
                <w:szCs w:val="20"/>
                <w:highlight w:val="yellow"/>
              </w:rPr>
              <w:t xml:space="preserve">The PO Number that the Invoice links to should be listed here if available. </w:t>
            </w:r>
          </w:p>
          <w:p w14:paraId="042387D4" w14:textId="77777777" w:rsidR="009C65D3" w:rsidRPr="008500E3" w:rsidRDefault="009C65D3" w:rsidP="00B1695E">
            <w:pPr>
              <w:rPr>
                <w:noProof/>
                <w:sz w:val="20"/>
                <w:szCs w:val="20"/>
                <w:highlight w:val="yellow"/>
              </w:rPr>
            </w:pPr>
          </w:p>
          <w:p w14:paraId="621E8297" w14:textId="77777777" w:rsidR="009C65D3" w:rsidRPr="00161F62" w:rsidRDefault="009C65D3" w:rsidP="00B1695E">
            <w:pPr>
              <w:rPr>
                <w:noProof/>
                <w:sz w:val="20"/>
                <w:szCs w:val="20"/>
              </w:rPr>
            </w:pPr>
            <w:r w:rsidRPr="008500E3">
              <w:rPr>
                <w:noProof/>
                <w:sz w:val="20"/>
                <w:szCs w:val="20"/>
                <w:highlight w:val="yellow"/>
              </w:rPr>
              <w:t>You can access this screen by RMB-ing on a line in the Customer Analysis screen and selecting “Customer Invoice Analysis”.</w:t>
            </w:r>
          </w:p>
        </w:tc>
      </w:tr>
      <w:tr w:rsidR="009C65D3" w:rsidRPr="00812542" w14:paraId="7F213DB1" w14:textId="77777777" w:rsidTr="00B1695E">
        <w:tc>
          <w:tcPr>
            <w:tcW w:w="704" w:type="dxa"/>
          </w:tcPr>
          <w:p w14:paraId="4C92DA1D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1276" w:type="dxa"/>
          </w:tcPr>
          <w:p w14:paraId="38C67AA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315B422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“Int. ID” column</w:t>
            </w:r>
          </w:p>
        </w:tc>
        <w:tc>
          <w:tcPr>
            <w:tcW w:w="2410" w:type="dxa"/>
          </w:tcPr>
          <w:p w14:paraId="150515C7" w14:textId="77777777" w:rsidR="009C65D3" w:rsidRPr="00161F62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</w:tr>
      <w:tr w:rsidR="009C65D3" w:rsidRPr="00812542" w14:paraId="44B690BF" w14:textId="77777777" w:rsidTr="00B1695E">
        <w:tc>
          <w:tcPr>
            <w:tcW w:w="704" w:type="dxa"/>
          </w:tcPr>
          <w:p w14:paraId="3948BDAA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1276" w:type="dxa"/>
          </w:tcPr>
          <w:p w14:paraId="36A10118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Document Date </w:t>
            </w:r>
          </w:p>
        </w:tc>
        <w:tc>
          <w:tcPr>
            <w:tcW w:w="5670" w:type="dxa"/>
          </w:tcPr>
          <w:p w14:paraId="59B3C37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D4BCF8F" wp14:editId="20667326">
                  <wp:extent cx="3463290" cy="2190115"/>
                  <wp:effectExtent l="0" t="0" r="3810" b="635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190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5FA771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is column requires data for every invoice in the customer analysis screen. It must contain the Date Date for every open invoice on the customer’s account. </w:t>
            </w:r>
          </w:p>
        </w:tc>
        <w:tc>
          <w:tcPr>
            <w:tcW w:w="2410" w:type="dxa"/>
          </w:tcPr>
          <w:p w14:paraId="50A77EC1" w14:textId="77777777" w:rsidR="009C65D3" w:rsidRPr="00246300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name to “Invoice Date”</w:t>
            </w:r>
          </w:p>
        </w:tc>
      </w:tr>
      <w:tr w:rsidR="009C65D3" w:rsidRPr="00812542" w14:paraId="1E50FCF6" w14:textId="77777777" w:rsidTr="00B1695E">
        <w:trPr>
          <w:trHeight w:val="1682"/>
        </w:trPr>
        <w:tc>
          <w:tcPr>
            <w:tcW w:w="704" w:type="dxa"/>
          </w:tcPr>
          <w:p w14:paraId="2ADBD90A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1276" w:type="dxa"/>
          </w:tcPr>
          <w:p w14:paraId="4F220C74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Due Date</w:t>
            </w:r>
          </w:p>
        </w:tc>
        <w:tc>
          <w:tcPr>
            <w:tcW w:w="5670" w:type="dxa"/>
          </w:tcPr>
          <w:p w14:paraId="6844A457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5C3640" wp14:editId="0D99E6A2">
                  <wp:extent cx="3463290" cy="2279650"/>
                  <wp:effectExtent l="0" t="0" r="381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2279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619485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This column requires data for every invoice in the customer analysis screen. It must contain the </w:t>
            </w:r>
            <w:r>
              <w:rPr>
                <w:noProof/>
                <w:sz w:val="20"/>
                <w:szCs w:val="20"/>
              </w:rPr>
              <w:t>Due Date</w:t>
            </w:r>
            <w:r>
              <w:rPr>
                <w:noProof/>
              </w:rPr>
              <w:t xml:space="preserve"> for every open invoice on the customer’s account.</w:t>
            </w:r>
          </w:p>
        </w:tc>
        <w:tc>
          <w:tcPr>
            <w:tcW w:w="2410" w:type="dxa"/>
          </w:tcPr>
          <w:p w14:paraId="368B6FE9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</w:p>
        </w:tc>
      </w:tr>
      <w:tr w:rsidR="009C65D3" w:rsidRPr="00812542" w14:paraId="5092FDAA" w14:textId="77777777" w:rsidTr="00B1695E">
        <w:trPr>
          <w:trHeight w:val="1682"/>
        </w:trPr>
        <w:tc>
          <w:tcPr>
            <w:tcW w:w="704" w:type="dxa"/>
          </w:tcPr>
          <w:p w14:paraId="24052F8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17</w:t>
            </w:r>
          </w:p>
        </w:tc>
        <w:tc>
          <w:tcPr>
            <w:tcW w:w="1276" w:type="dxa"/>
          </w:tcPr>
          <w:p w14:paraId="75FC1BEF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inder Date- REMOVE</w:t>
            </w:r>
          </w:p>
        </w:tc>
        <w:tc>
          <w:tcPr>
            <w:tcW w:w="5670" w:type="dxa"/>
          </w:tcPr>
          <w:p w14:paraId="63C8A93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Reminder Date Column</w:t>
            </w:r>
          </w:p>
        </w:tc>
        <w:tc>
          <w:tcPr>
            <w:tcW w:w="2410" w:type="dxa"/>
          </w:tcPr>
          <w:p w14:paraId="24118E76" w14:textId="77777777" w:rsidR="009C65D3" w:rsidRPr="00161F62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1BF90CFC" w14:textId="77777777" w:rsidTr="00B1695E">
        <w:trPr>
          <w:trHeight w:val="1682"/>
        </w:trPr>
        <w:tc>
          <w:tcPr>
            <w:tcW w:w="704" w:type="dxa"/>
          </w:tcPr>
          <w:p w14:paraId="321A3076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1276" w:type="dxa"/>
          </w:tcPr>
          <w:p w14:paraId="31C1E035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inder Level- REMOVE</w:t>
            </w:r>
          </w:p>
        </w:tc>
        <w:tc>
          <w:tcPr>
            <w:tcW w:w="5670" w:type="dxa"/>
          </w:tcPr>
          <w:p w14:paraId="75C313B6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Reminder Level Column</w:t>
            </w:r>
          </w:p>
        </w:tc>
        <w:tc>
          <w:tcPr>
            <w:tcW w:w="2410" w:type="dxa"/>
          </w:tcPr>
          <w:p w14:paraId="57D831BD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161F62">
              <w:rPr>
                <w:noProof/>
                <w:sz w:val="20"/>
                <w:szCs w:val="20"/>
              </w:rPr>
              <w:t>The date that the invoice am</w:t>
            </w:r>
            <w:r>
              <w:rPr>
                <w:noProof/>
                <w:sz w:val="20"/>
                <w:szCs w:val="20"/>
              </w:rPr>
              <w:t>mo</w:t>
            </w:r>
            <w:r w:rsidRPr="00161F62">
              <w:rPr>
                <w:noProof/>
                <w:sz w:val="20"/>
                <w:szCs w:val="20"/>
              </w:rPr>
              <w:t>unt is due for payment</w:t>
            </w:r>
            <w:r>
              <w:rPr>
                <w:noProof/>
                <w:sz w:val="20"/>
                <w:szCs w:val="20"/>
              </w:rPr>
              <w:t xml:space="preserve"> by.</w:t>
            </w:r>
          </w:p>
        </w:tc>
      </w:tr>
      <w:tr w:rsidR="009C65D3" w:rsidRPr="00812542" w14:paraId="13FD115D" w14:textId="77777777" w:rsidTr="00B1695E">
        <w:trPr>
          <w:trHeight w:val="1682"/>
        </w:trPr>
        <w:tc>
          <w:tcPr>
            <w:tcW w:w="704" w:type="dxa"/>
          </w:tcPr>
          <w:p w14:paraId="3C73D38C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</w:t>
            </w:r>
          </w:p>
        </w:tc>
        <w:tc>
          <w:tcPr>
            <w:tcW w:w="1276" w:type="dxa"/>
          </w:tcPr>
          <w:p w14:paraId="42877DF2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Document Ammount – Invoice Ammount </w:t>
            </w:r>
          </w:p>
          <w:p w14:paraId="62F78FD1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5670" w:type="dxa"/>
          </w:tcPr>
          <w:p w14:paraId="4E553C2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317CDD" wp14:editId="599003F9">
                  <wp:extent cx="3463290" cy="1543050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F0E42E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his column will show the Invoice Amounts on the Invoices.</w:t>
            </w:r>
          </w:p>
          <w:p w14:paraId="526E8DE7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7646C4E9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</w:p>
        </w:tc>
      </w:tr>
      <w:tr w:rsidR="009C65D3" w:rsidRPr="00812542" w14:paraId="7FC022F1" w14:textId="77777777" w:rsidTr="00B1695E">
        <w:trPr>
          <w:trHeight w:val="3046"/>
        </w:trPr>
        <w:tc>
          <w:tcPr>
            <w:tcW w:w="704" w:type="dxa"/>
          </w:tcPr>
          <w:p w14:paraId="6E8FD3DB" w14:textId="77777777" w:rsidR="009C65D3" w:rsidRPr="007A0320" w:rsidRDefault="009C65D3" w:rsidP="00B1695E">
            <w:pPr>
              <w:rPr>
                <w:sz w:val="20"/>
                <w:szCs w:val="20"/>
                <w:highlight w:val="yellow"/>
              </w:rPr>
            </w:pPr>
            <w:r w:rsidRPr="007A0320">
              <w:rPr>
                <w:sz w:val="20"/>
                <w:szCs w:val="20"/>
                <w:highlight w:val="yellow"/>
              </w:rPr>
              <w:t>19.5</w:t>
            </w:r>
          </w:p>
        </w:tc>
        <w:tc>
          <w:tcPr>
            <w:tcW w:w="1276" w:type="dxa"/>
          </w:tcPr>
          <w:p w14:paraId="1EBF65CE" w14:textId="77777777" w:rsidR="009C65D3" w:rsidRPr="007A0320" w:rsidRDefault="009C65D3" w:rsidP="00B1695E">
            <w:pPr>
              <w:rPr>
                <w:noProof/>
                <w:sz w:val="20"/>
                <w:szCs w:val="20"/>
                <w:highlight w:val="yellow"/>
              </w:rPr>
            </w:pPr>
            <w:r w:rsidRPr="007A0320">
              <w:rPr>
                <w:noProof/>
                <w:sz w:val="20"/>
                <w:szCs w:val="20"/>
                <w:highlight w:val="yellow"/>
              </w:rPr>
              <w:t>New Column = Balance</w:t>
            </w:r>
          </w:p>
        </w:tc>
        <w:tc>
          <w:tcPr>
            <w:tcW w:w="5670" w:type="dxa"/>
          </w:tcPr>
          <w:p w14:paraId="2FB16362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F5518F" wp14:editId="52469637">
                  <wp:extent cx="3463290" cy="1554480"/>
                  <wp:effectExtent l="0" t="0" r="381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155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3E6E62" w14:textId="77777777" w:rsidR="009C65D3" w:rsidRDefault="009C65D3" w:rsidP="00B1695E">
            <w:pPr>
              <w:rPr>
                <w:noProof/>
              </w:rPr>
            </w:pPr>
            <w:r w:rsidRPr="00206C18">
              <w:rPr>
                <w:noProof/>
                <w:highlight w:val="yellow"/>
              </w:rPr>
              <w:t>This column will show the Open Amount/Balance on an Invoice.</w:t>
            </w:r>
            <w:r>
              <w:rPr>
                <w:noProof/>
              </w:rPr>
              <w:t xml:space="preserve"> </w:t>
            </w:r>
          </w:p>
        </w:tc>
        <w:tc>
          <w:tcPr>
            <w:tcW w:w="2410" w:type="dxa"/>
          </w:tcPr>
          <w:p w14:paraId="4D1D7FE4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</w:p>
        </w:tc>
      </w:tr>
      <w:tr w:rsidR="009C65D3" w:rsidRPr="00812542" w14:paraId="28FBE830" w14:textId="77777777" w:rsidTr="00B1695E">
        <w:trPr>
          <w:trHeight w:val="702"/>
        </w:trPr>
        <w:tc>
          <w:tcPr>
            <w:tcW w:w="704" w:type="dxa"/>
          </w:tcPr>
          <w:p w14:paraId="090984F2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</w:t>
            </w:r>
          </w:p>
        </w:tc>
        <w:tc>
          <w:tcPr>
            <w:tcW w:w="1276" w:type="dxa"/>
          </w:tcPr>
          <w:p w14:paraId="4D3DE21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Debit Amount </w:t>
            </w:r>
          </w:p>
        </w:tc>
        <w:tc>
          <w:tcPr>
            <w:tcW w:w="5670" w:type="dxa"/>
          </w:tcPr>
          <w:p w14:paraId="5A17BD0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f the Document Amount/Balance column (see field 19) is postive e.g. “100” then the it is a debit amount and should be shown in this column.</w:t>
            </w:r>
          </w:p>
          <w:p w14:paraId="5BBBE7F2" w14:textId="77777777" w:rsidR="009C65D3" w:rsidRDefault="009C65D3" w:rsidP="00B1695E">
            <w:pPr>
              <w:rPr>
                <w:noProof/>
              </w:rPr>
            </w:pPr>
          </w:p>
          <w:p w14:paraId="52BE1B69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622E6595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  <w:r w:rsidRPr="00E33335">
              <w:rPr>
                <w:noProof/>
                <w:sz w:val="20"/>
                <w:szCs w:val="20"/>
              </w:rPr>
              <w:t xml:space="preserve">Debit Lines for the </w:t>
            </w:r>
            <w:r>
              <w:rPr>
                <w:noProof/>
                <w:sz w:val="20"/>
                <w:szCs w:val="20"/>
              </w:rPr>
              <w:t>invoice. These columns are in the IFS report already.</w:t>
            </w:r>
          </w:p>
        </w:tc>
      </w:tr>
      <w:tr w:rsidR="009C65D3" w:rsidRPr="00812542" w14:paraId="6B65A176" w14:textId="77777777" w:rsidTr="00B1695E">
        <w:trPr>
          <w:trHeight w:val="698"/>
        </w:trPr>
        <w:tc>
          <w:tcPr>
            <w:tcW w:w="704" w:type="dxa"/>
          </w:tcPr>
          <w:p w14:paraId="630731D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1</w:t>
            </w:r>
          </w:p>
        </w:tc>
        <w:tc>
          <w:tcPr>
            <w:tcW w:w="1276" w:type="dxa"/>
          </w:tcPr>
          <w:p w14:paraId="26109625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Credit Amount</w:t>
            </w:r>
          </w:p>
        </w:tc>
        <w:tc>
          <w:tcPr>
            <w:tcW w:w="5670" w:type="dxa"/>
          </w:tcPr>
          <w:p w14:paraId="655CDF62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If the Document Amount/Balance (see field 19) is negative e.g. “-100” then the it is a credit amount and should be shown in this column.</w:t>
            </w:r>
          </w:p>
          <w:p w14:paraId="36F2998E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13F9A618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  <w:r w:rsidRPr="00E33335">
              <w:rPr>
                <w:noProof/>
                <w:sz w:val="20"/>
                <w:szCs w:val="20"/>
              </w:rPr>
              <w:t xml:space="preserve">Credit for the </w:t>
            </w:r>
            <w:r>
              <w:rPr>
                <w:noProof/>
                <w:sz w:val="20"/>
                <w:szCs w:val="20"/>
              </w:rPr>
              <w:t>invoice</w:t>
            </w:r>
            <w:r w:rsidRPr="00E33335">
              <w:rPr>
                <w:noProof/>
                <w:sz w:val="20"/>
                <w:szCs w:val="20"/>
              </w:rPr>
              <w:t xml:space="preserve">. </w:t>
            </w:r>
            <w:r>
              <w:rPr>
                <w:noProof/>
                <w:sz w:val="20"/>
                <w:szCs w:val="20"/>
              </w:rPr>
              <w:t>These columns are in the IFS report already see the IFS exmaple for more details.</w:t>
            </w:r>
          </w:p>
        </w:tc>
      </w:tr>
      <w:tr w:rsidR="009C65D3" w:rsidRPr="00812542" w14:paraId="59B5D73C" w14:textId="77777777" w:rsidTr="00B1695E">
        <w:trPr>
          <w:trHeight w:val="698"/>
        </w:trPr>
        <w:tc>
          <w:tcPr>
            <w:tcW w:w="704" w:type="dxa"/>
          </w:tcPr>
          <w:p w14:paraId="34F0154B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</w:t>
            </w:r>
          </w:p>
        </w:tc>
        <w:tc>
          <w:tcPr>
            <w:tcW w:w="1276" w:type="dxa"/>
          </w:tcPr>
          <w:p w14:paraId="796DA79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7EC3921D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REMOVE – Balance Date</w:t>
            </w:r>
          </w:p>
        </w:tc>
        <w:tc>
          <w:tcPr>
            <w:tcW w:w="2410" w:type="dxa"/>
          </w:tcPr>
          <w:p w14:paraId="2FC9545A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57BE61F4" w14:textId="77777777" w:rsidTr="00B1695E">
        <w:trPr>
          <w:trHeight w:val="552"/>
        </w:trPr>
        <w:tc>
          <w:tcPr>
            <w:tcW w:w="704" w:type="dxa"/>
          </w:tcPr>
          <w:p w14:paraId="300F1122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1276" w:type="dxa"/>
          </w:tcPr>
          <w:p w14:paraId="4D111440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 xml:space="preserve">Total Amount Due - </w:t>
            </w:r>
          </w:p>
        </w:tc>
        <w:tc>
          <w:tcPr>
            <w:tcW w:w="5670" w:type="dxa"/>
          </w:tcPr>
          <w:p w14:paraId="2342BF5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 xml:space="preserve">Sum of items in balance column. </w:t>
            </w:r>
          </w:p>
        </w:tc>
        <w:tc>
          <w:tcPr>
            <w:tcW w:w="2410" w:type="dxa"/>
          </w:tcPr>
          <w:p w14:paraId="52B3D34F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</w:rPr>
              <w:t xml:space="preserve">Located under the Balance column. This is the total of all invoices on the Statement. Sum </w:t>
            </w:r>
            <w:r>
              <w:rPr>
                <w:noProof/>
              </w:rPr>
              <w:lastRenderedPageBreak/>
              <w:t>of all the invoice balances.</w:t>
            </w:r>
          </w:p>
        </w:tc>
      </w:tr>
      <w:tr w:rsidR="009C65D3" w:rsidRPr="00812542" w14:paraId="3A2EABC2" w14:textId="77777777" w:rsidTr="00B1695E">
        <w:trPr>
          <w:trHeight w:val="844"/>
        </w:trPr>
        <w:tc>
          <w:tcPr>
            <w:tcW w:w="704" w:type="dxa"/>
          </w:tcPr>
          <w:p w14:paraId="3DC0A8D4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23</w:t>
            </w:r>
          </w:p>
        </w:tc>
        <w:tc>
          <w:tcPr>
            <w:tcW w:w="1276" w:type="dxa"/>
          </w:tcPr>
          <w:p w14:paraId="2319A908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2A764D7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Debit Total. Please remove.</w:t>
            </w:r>
          </w:p>
        </w:tc>
        <w:tc>
          <w:tcPr>
            <w:tcW w:w="2410" w:type="dxa"/>
          </w:tcPr>
          <w:p w14:paraId="17873CA8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6F9E844A" w14:textId="77777777" w:rsidTr="00B1695E">
        <w:trPr>
          <w:trHeight w:val="844"/>
        </w:trPr>
        <w:tc>
          <w:tcPr>
            <w:tcW w:w="704" w:type="dxa"/>
          </w:tcPr>
          <w:p w14:paraId="2B800A31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1276" w:type="dxa"/>
          </w:tcPr>
          <w:p w14:paraId="6A13D60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Remove</w:t>
            </w:r>
          </w:p>
        </w:tc>
        <w:tc>
          <w:tcPr>
            <w:tcW w:w="5670" w:type="dxa"/>
          </w:tcPr>
          <w:p w14:paraId="1607081D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Credit total Total. Please remove.</w:t>
            </w:r>
          </w:p>
        </w:tc>
        <w:tc>
          <w:tcPr>
            <w:tcW w:w="2410" w:type="dxa"/>
          </w:tcPr>
          <w:p w14:paraId="26CF0924" w14:textId="77777777" w:rsidR="009C65D3" w:rsidRPr="00E33335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  <w:tr w:rsidR="009C65D3" w:rsidRPr="00812542" w14:paraId="48C51A0D" w14:textId="77777777" w:rsidTr="00B1695E">
        <w:trPr>
          <w:trHeight w:val="841"/>
        </w:trPr>
        <w:tc>
          <w:tcPr>
            <w:tcW w:w="704" w:type="dxa"/>
          </w:tcPr>
          <w:p w14:paraId="2F45FF66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1276" w:type="dxa"/>
          </w:tcPr>
          <w:p w14:paraId="2B63B0EA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Aging Buckets</w:t>
            </w:r>
          </w:p>
        </w:tc>
        <w:tc>
          <w:tcPr>
            <w:tcW w:w="5670" w:type="dxa"/>
          </w:tcPr>
          <w:p w14:paraId="2A86D813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FDAFD1" wp14:editId="374EDE16">
                  <wp:extent cx="3218899" cy="1630696"/>
                  <wp:effectExtent l="0" t="0" r="635" b="7620"/>
                  <wp:docPr id="1225846754" name="Picture 12258467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3643" cy="1638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1C2D4B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t>The below screenshot shows the Aging Buckets on the current statement and how they’re set out. This must be replciated but with the data from the above screenshot in IFS.</w:t>
            </w:r>
          </w:p>
          <w:p w14:paraId="5E02484C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AAC0E4" wp14:editId="1CB6CEEF">
                  <wp:extent cx="3463290" cy="513715"/>
                  <wp:effectExtent l="0" t="0" r="3810" b="635"/>
                  <wp:docPr id="1225846753" name="Picture 12258467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5137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89C7257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44DB2835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A07DBE">
              <w:rPr>
                <w:noProof/>
                <w:sz w:val="20"/>
                <w:szCs w:val="20"/>
              </w:rPr>
              <w:t xml:space="preserve">Aging Bucekts </w:t>
            </w:r>
            <w:r>
              <w:rPr>
                <w:noProof/>
                <w:sz w:val="20"/>
                <w:szCs w:val="20"/>
              </w:rPr>
              <w:t>1,</w:t>
            </w:r>
            <w:r w:rsidRPr="00A07DBE">
              <w:rPr>
                <w:noProof/>
                <w:sz w:val="20"/>
                <w:szCs w:val="20"/>
              </w:rPr>
              <w:t>2,3,4,5,6 must be incldued.</w:t>
            </w:r>
            <w:r>
              <w:rPr>
                <w:noProof/>
                <w:color w:val="FF0000"/>
                <w:sz w:val="20"/>
                <w:szCs w:val="20"/>
              </w:rPr>
              <w:t xml:space="preserve"> </w:t>
            </w:r>
          </w:p>
          <w:p w14:paraId="26A2405D" w14:textId="77777777" w:rsidR="009C65D3" w:rsidRPr="00135200" w:rsidRDefault="009C65D3" w:rsidP="00B1695E">
            <w:pPr>
              <w:rPr>
                <w:noProof/>
                <w:sz w:val="20"/>
                <w:szCs w:val="20"/>
              </w:rPr>
            </w:pPr>
          </w:p>
          <w:p w14:paraId="398BF1B9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135200">
              <w:rPr>
                <w:noProof/>
                <w:sz w:val="20"/>
                <w:szCs w:val="20"/>
              </w:rPr>
              <w:t>Names of buckets should be set out as per the below screenshot to the left. i.e “Current”, “30 DAYS” etc.</w:t>
            </w:r>
          </w:p>
        </w:tc>
      </w:tr>
      <w:tr w:rsidR="009C65D3" w:rsidRPr="00812542" w14:paraId="6F3FB584" w14:textId="77777777" w:rsidTr="00B1695E">
        <w:trPr>
          <w:trHeight w:val="1682"/>
        </w:trPr>
        <w:tc>
          <w:tcPr>
            <w:tcW w:w="704" w:type="dxa"/>
          </w:tcPr>
          <w:p w14:paraId="4C854860" w14:textId="77777777" w:rsidR="009C65D3" w:rsidRDefault="009C65D3" w:rsidP="00B1695E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7</w:t>
            </w:r>
          </w:p>
        </w:tc>
        <w:tc>
          <w:tcPr>
            <w:tcW w:w="1276" w:type="dxa"/>
          </w:tcPr>
          <w:p w14:paraId="30367B0B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Tunstall Document footer</w:t>
            </w:r>
          </w:p>
        </w:tc>
        <w:tc>
          <w:tcPr>
            <w:tcW w:w="5670" w:type="dxa"/>
          </w:tcPr>
          <w:p w14:paraId="351B2B9D" w14:textId="77777777" w:rsidR="009C65D3" w:rsidRDefault="009C65D3" w:rsidP="00B1695E">
            <w:pPr>
              <w:rPr>
                <w:noProof/>
              </w:rPr>
            </w:pPr>
          </w:p>
          <w:p w14:paraId="6E64FEF9" w14:textId="77777777" w:rsidR="009C65D3" w:rsidRDefault="009C65D3" w:rsidP="00B1695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2D7414" wp14:editId="66CAE128">
                  <wp:extent cx="3463290" cy="531495"/>
                  <wp:effectExtent l="0" t="0" r="3810" b="1905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3290" cy="531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396879A" w14:textId="77777777" w:rsidR="009C65D3" w:rsidRPr="00B921E1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30DCDD36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Add to bottom right hand corner of each page by default.</w:t>
            </w:r>
          </w:p>
          <w:p w14:paraId="241F384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5CBF0FED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  <w:r>
              <w:rPr>
                <w:noProof/>
                <w:sz w:val="20"/>
                <w:szCs w:val="20"/>
              </w:rPr>
              <w:t>Send screenshots of where the data is held in IFS.</w:t>
            </w:r>
          </w:p>
          <w:p w14:paraId="28D2D4E9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  <w:p w14:paraId="3B3EB201" w14:textId="77777777" w:rsidR="009C65D3" w:rsidRDefault="009C65D3" w:rsidP="00B1695E">
            <w:pPr>
              <w:rPr>
                <w:noProof/>
                <w:color w:val="FF0000"/>
                <w:sz w:val="20"/>
                <w:szCs w:val="20"/>
              </w:rPr>
            </w:pPr>
            <w:r w:rsidRPr="00C3268E">
              <w:rPr>
                <w:noProof/>
                <w:color w:val="FF0000"/>
                <w:sz w:val="20"/>
                <w:szCs w:val="20"/>
              </w:rPr>
              <w:t>Field where we can put this as a logo on the company tab or soemting.</w:t>
            </w:r>
          </w:p>
        </w:tc>
      </w:tr>
      <w:tr w:rsidR="009C65D3" w:rsidRPr="00812542" w14:paraId="2586E81D" w14:textId="77777777" w:rsidTr="00B1695E">
        <w:trPr>
          <w:trHeight w:val="1682"/>
        </w:trPr>
        <w:tc>
          <w:tcPr>
            <w:tcW w:w="704" w:type="dxa"/>
          </w:tcPr>
          <w:p w14:paraId="7A236B08" w14:textId="77777777" w:rsidR="009C65D3" w:rsidRDefault="009C65D3" w:rsidP="00B1695E">
            <w:pPr>
              <w:rPr>
                <w:sz w:val="20"/>
                <w:szCs w:val="20"/>
              </w:rPr>
            </w:pPr>
          </w:p>
        </w:tc>
        <w:tc>
          <w:tcPr>
            <w:tcW w:w="1276" w:type="dxa"/>
          </w:tcPr>
          <w:p w14:paraId="3BCE0945" w14:textId="77777777" w:rsidR="009C65D3" w:rsidRDefault="009C65D3" w:rsidP="00B1695E">
            <w:pPr>
              <w:rPr>
                <w:noProof/>
                <w:sz w:val="20"/>
                <w:szCs w:val="20"/>
              </w:rPr>
            </w:pPr>
          </w:p>
        </w:tc>
        <w:tc>
          <w:tcPr>
            <w:tcW w:w="5670" w:type="dxa"/>
          </w:tcPr>
          <w:p w14:paraId="6A465D2D" w14:textId="77777777" w:rsidR="009C65D3" w:rsidRDefault="009C65D3" w:rsidP="00B1695E">
            <w:pPr>
              <w:rPr>
                <w:noProof/>
              </w:rPr>
            </w:pPr>
          </w:p>
        </w:tc>
        <w:tc>
          <w:tcPr>
            <w:tcW w:w="2410" w:type="dxa"/>
          </w:tcPr>
          <w:p w14:paraId="287181A2" w14:textId="77777777" w:rsidR="009C65D3" w:rsidRPr="00C86260" w:rsidRDefault="009C65D3" w:rsidP="00B1695E">
            <w:pPr>
              <w:rPr>
                <w:noProof/>
                <w:sz w:val="20"/>
                <w:szCs w:val="20"/>
              </w:rPr>
            </w:pPr>
          </w:p>
        </w:tc>
      </w:tr>
    </w:tbl>
    <w:p w14:paraId="43836638" w14:textId="77777777" w:rsidR="009C65D3" w:rsidRDefault="009C65D3" w:rsidP="009C65D3"/>
    <w:p w14:paraId="22F54956" w14:textId="77777777" w:rsidR="009C65D3" w:rsidRDefault="009C65D3" w:rsidP="009C65D3">
      <w:pPr>
        <w:rPr>
          <w:i/>
          <w:color w:val="BFBFBF" w:themeColor="background1" w:themeShade="BF"/>
        </w:rPr>
      </w:pPr>
      <w:r>
        <w:rPr>
          <w:i/>
          <w:color w:val="BFBFBF" w:themeColor="background1" w:themeShade="BF"/>
        </w:rPr>
        <w:br w:type="page"/>
      </w:r>
    </w:p>
    <w:p w14:paraId="3A52E778" w14:textId="77777777" w:rsidR="005B69DE" w:rsidRPr="00960379" w:rsidRDefault="005B69DE" w:rsidP="005B69DE">
      <w:pPr>
        <w:rPr>
          <w:i/>
          <w:color w:val="BFBFBF" w:themeColor="background1" w:themeShade="BF"/>
          <w:sz w:val="24"/>
          <w:szCs w:val="24"/>
        </w:rPr>
      </w:pPr>
    </w:p>
    <w:p w14:paraId="5B8C6260" w14:textId="77777777" w:rsidR="00960379" w:rsidRPr="00960379" w:rsidRDefault="00960379" w:rsidP="00960379">
      <w:pPr>
        <w:pStyle w:val="Chapter"/>
        <w:rPr>
          <w:sz w:val="32"/>
          <w:szCs w:val="32"/>
        </w:rPr>
      </w:pPr>
      <w:r w:rsidRPr="00960379">
        <w:rPr>
          <w:sz w:val="32"/>
          <w:szCs w:val="32"/>
        </w:rPr>
        <w:t>Delivery Notes</w:t>
      </w:r>
    </w:p>
    <w:p w14:paraId="6140953E" w14:textId="31B075A1" w:rsidR="0036402F" w:rsidRPr="0036402F" w:rsidRDefault="0036402F" w:rsidP="0036402F">
      <w:pPr>
        <w:pStyle w:val="Chapter"/>
        <w:numPr>
          <w:ilvl w:val="0"/>
          <w:numId w:val="17"/>
        </w:numPr>
      </w:pPr>
      <w:r w:rsidRPr="0036402F">
        <w:t>Import ACP package EA_FINANCE</w:t>
      </w:r>
    </w:p>
    <w:p w14:paraId="599D7E79" w14:textId="57EC8F65" w:rsidR="0036402F" w:rsidRPr="0036402F" w:rsidRDefault="0036402F" w:rsidP="0036402F">
      <w:pPr>
        <w:pStyle w:val="Chapter"/>
      </w:pPr>
      <w:r w:rsidRPr="0036402F">
        <w:t>This contains two custom fields required for the report.</w:t>
      </w:r>
    </w:p>
    <w:p w14:paraId="2945EBA3" w14:textId="5897D31B" w:rsidR="0036402F" w:rsidRPr="0036402F" w:rsidRDefault="0036402F" w:rsidP="0036402F">
      <w:pPr>
        <w:pStyle w:val="Chapter"/>
        <w:numPr>
          <w:ilvl w:val="0"/>
          <w:numId w:val="17"/>
        </w:numPr>
      </w:pPr>
      <w:r w:rsidRPr="0036402F">
        <w:t>Publish the ACP if it’s not published.</w:t>
      </w:r>
    </w:p>
    <w:p w14:paraId="538AA9CB" w14:textId="3137AAB0" w:rsidR="0036402F" w:rsidRPr="0036402F" w:rsidRDefault="0036402F" w:rsidP="0036402F">
      <w:pPr>
        <w:pStyle w:val="Chapter"/>
        <w:numPr>
          <w:ilvl w:val="0"/>
          <w:numId w:val="17"/>
        </w:numPr>
      </w:pPr>
      <w:r w:rsidRPr="0036402F">
        <w:t>Go to Report Definition select the report and create a new line for partial layout.</w:t>
      </w:r>
    </w:p>
    <w:p w14:paraId="6263BAFE" w14:textId="35F56044" w:rsidR="0036402F" w:rsidRPr="0036402F" w:rsidRDefault="0036402F" w:rsidP="0036402F">
      <w:pPr>
        <w:pStyle w:val="Chapter"/>
      </w:pPr>
      <w:r w:rsidRPr="0036402F">
        <w:rPr>
          <w:noProof/>
        </w:rPr>
        <w:drawing>
          <wp:inline distT="0" distB="0" distL="0" distR="0" wp14:anchorId="577549A6" wp14:editId="634C5BB2">
            <wp:extent cx="5731510" cy="134556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AE899" w14:textId="491A98A3" w:rsidR="0036402F" w:rsidRPr="0036402F" w:rsidRDefault="0036402F" w:rsidP="0036402F">
      <w:pPr>
        <w:pStyle w:val="Chapter"/>
        <w:numPr>
          <w:ilvl w:val="0"/>
          <w:numId w:val="17"/>
        </w:numPr>
      </w:pPr>
      <w:r w:rsidRPr="0036402F">
        <w:t xml:space="preserve">RMB on the line -&gt; ‘Import Layout’ and import the </w:t>
      </w:r>
      <w:proofErr w:type="spellStart"/>
      <w:r w:rsidRPr="0036402F">
        <w:t>CCustStmtAcctDetailRep_partial.rdl</w:t>
      </w:r>
      <w:proofErr w:type="spellEnd"/>
      <w:r w:rsidRPr="0036402F">
        <w:t xml:space="preserve"> file.</w:t>
      </w:r>
    </w:p>
    <w:p w14:paraId="1FB515F6" w14:textId="0A0A670E" w:rsidR="0036402F" w:rsidRDefault="0036402F" w:rsidP="0036402F">
      <w:pPr>
        <w:pStyle w:val="Chapter"/>
        <w:ind w:left="360"/>
      </w:pPr>
      <w:r>
        <w:t>Pre-requisites</w:t>
      </w:r>
    </w:p>
    <w:p w14:paraId="32780A93" w14:textId="4C2033AA" w:rsidR="0036402F" w:rsidRDefault="0036402F" w:rsidP="0036402F">
      <w:pPr>
        <w:pStyle w:val="Chapter"/>
        <w:numPr>
          <w:ilvl w:val="0"/>
          <w:numId w:val="18"/>
        </w:numPr>
      </w:pPr>
      <w:r>
        <w:t>Tunstall LOGO in the correct location</w:t>
      </w:r>
    </w:p>
    <w:p w14:paraId="0CE46493" w14:textId="76F61FE4" w:rsidR="0036402F" w:rsidRDefault="0036402F" w:rsidP="0036402F">
      <w:pPr>
        <w:pStyle w:val="Chapter"/>
        <w:numPr>
          <w:ilvl w:val="0"/>
          <w:numId w:val="18"/>
        </w:numPr>
      </w:pPr>
      <w:r>
        <w:t>Document footer configured</w:t>
      </w:r>
    </w:p>
    <w:p w14:paraId="5B32530E" w14:textId="6988C77A" w:rsidR="0036402F" w:rsidRDefault="0036402F" w:rsidP="0036402F">
      <w:pPr>
        <w:pStyle w:val="Chapter"/>
        <w:numPr>
          <w:ilvl w:val="0"/>
          <w:numId w:val="18"/>
        </w:numPr>
      </w:pPr>
      <w:r>
        <w:t>Custom field ‘override Invoice’ is imported</w:t>
      </w:r>
      <w:r w:rsidR="002F2907">
        <w:t xml:space="preserve"> (should have added via C331 CRIM)</w:t>
      </w:r>
    </w:p>
    <w:p w14:paraId="61D93393" w14:textId="27571463" w:rsidR="00834970" w:rsidRDefault="003455DF" w:rsidP="003455DF">
      <w:pPr>
        <w:pStyle w:val="Chapter"/>
      </w:pPr>
      <w:proofErr w:type="gramStart"/>
      <w:r>
        <w:t>Note :</w:t>
      </w:r>
      <w:proofErr w:type="gramEnd"/>
      <w:r>
        <w:t xml:space="preserve">  The footer change is mentioned later in another document </w:t>
      </w:r>
    </w:p>
    <w:p w14:paraId="52B5F41A" w14:textId="10F33425" w:rsidR="003455DF" w:rsidRPr="006F1040" w:rsidRDefault="00025A39" w:rsidP="003455DF">
      <w:pPr>
        <w:pStyle w:val="Chapter"/>
        <w:rPr>
          <w:b w:val="0"/>
          <w:bCs w:val="0"/>
          <w:i/>
          <w:iCs/>
        </w:rPr>
      </w:pPr>
      <w:r w:rsidRPr="00025A39">
        <w:rPr>
          <w:b w:val="0"/>
          <w:bCs w:val="0"/>
          <w:i/>
          <w:iCs/>
        </w:rPr>
        <w:t>CRIM_0332_-_IFS_Configuration_Specification_-_Partial_Statement_of_Account_Report v0.2-Amendment</w:t>
      </w:r>
      <w:r w:rsidR="003455DF" w:rsidRPr="006F1040">
        <w:rPr>
          <w:b w:val="0"/>
          <w:bCs w:val="0"/>
          <w:i/>
          <w:iCs/>
        </w:rPr>
        <w:t>.d</w:t>
      </w:r>
      <w:r w:rsidR="008C7357">
        <w:rPr>
          <w:b w:val="0"/>
          <w:bCs w:val="0"/>
          <w:i/>
          <w:iCs/>
        </w:rPr>
        <w:t>o</w:t>
      </w:r>
      <w:r w:rsidR="003455DF" w:rsidRPr="006F1040">
        <w:rPr>
          <w:b w:val="0"/>
          <w:bCs w:val="0"/>
          <w:i/>
          <w:iCs/>
        </w:rPr>
        <w:t>cx</w:t>
      </w:r>
    </w:p>
    <w:p w14:paraId="0E7422BE" w14:textId="18658022" w:rsidR="006F1040" w:rsidRDefault="006F1040" w:rsidP="003455DF">
      <w:pPr>
        <w:pStyle w:val="Chapter"/>
        <w:rPr>
          <w:b w:val="0"/>
          <w:bCs w:val="0"/>
        </w:rPr>
      </w:pPr>
    </w:p>
    <w:p w14:paraId="08F1592B" w14:textId="77777777" w:rsidR="006F1040" w:rsidRPr="003455DF" w:rsidRDefault="006F1040" w:rsidP="003455DF">
      <w:pPr>
        <w:pStyle w:val="Chapter"/>
        <w:rPr>
          <w:b w:val="0"/>
          <w:bCs w:val="0"/>
        </w:rPr>
      </w:pPr>
    </w:p>
    <w:p w14:paraId="78E2948C" w14:textId="011D002D" w:rsidR="005B69DE" w:rsidRDefault="008860BE" w:rsidP="0036402F">
      <w:pPr>
        <w:pStyle w:val="Chapter"/>
      </w:pPr>
      <w:r w:rsidRPr="008860BE">
        <w:t>Field Definitions.</w:t>
      </w:r>
    </w:p>
    <w:p w14:paraId="036E1548" w14:textId="75A96FF4" w:rsidR="3F507CD3" w:rsidRDefault="3F507CD3" w:rsidP="3F507CD3">
      <w:r>
        <w:t>&lt;</w:t>
      </w:r>
      <w:proofErr w:type="gramStart"/>
      <w:r w:rsidR="005B69DE">
        <w:t xml:space="preserve">New </w:t>
      </w:r>
      <w:r>
        <w:t xml:space="preserve"> Field</w:t>
      </w:r>
      <w:proofErr w:type="gramEnd"/>
      <w:r>
        <w:t>/CLU Definition&gt;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289"/>
        <w:gridCol w:w="1289"/>
        <w:gridCol w:w="1289"/>
        <w:gridCol w:w="1289"/>
        <w:gridCol w:w="1289"/>
        <w:gridCol w:w="1289"/>
        <w:gridCol w:w="1289"/>
      </w:tblGrid>
      <w:tr w:rsidR="3F507CD3" w14:paraId="61C587AC" w14:textId="77777777" w:rsidTr="3F507CD3">
        <w:tc>
          <w:tcPr>
            <w:tcW w:w="1289" w:type="dxa"/>
          </w:tcPr>
          <w:p w14:paraId="742B93A1" w14:textId="545C5F4F" w:rsidR="3F507CD3" w:rsidRDefault="3F507CD3">
            <w:r w:rsidRPr="3F507CD3">
              <w:rPr>
                <w:rFonts w:ascii="Calibri" w:eastAsia="Calibri" w:hAnsi="Calibri" w:cs="Calibri"/>
              </w:rPr>
              <w:t>New DB Object Name</w:t>
            </w:r>
          </w:p>
        </w:tc>
        <w:tc>
          <w:tcPr>
            <w:tcW w:w="1289" w:type="dxa"/>
          </w:tcPr>
          <w:p w14:paraId="68781EC5" w14:textId="502954E1" w:rsidR="3F507CD3" w:rsidRDefault="3F507CD3">
            <w:r w:rsidRPr="3F507CD3">
              <w:rPr>
                <w:rFonts w:ascii="Calibri" w:eastAsia="Calibri" w:hAnsi="Calibri" w:cs="Calibri"/>
              </w:rPr>
              <w:t>DB Object Item/Field Names</w:t>
            </w:r>
          </w:p>
        </w:tc>
        <w:tc>
          <w:tcPr>
            <w:tcW w:w="1289" w:type="dxa"/>
          </w:tcPr>
          <w:p w14:paraId="4B89A5DC" w14:textId="7DEC9BF7" w:rsidR="3F507CD3" w:rsidRDefault="3F507CD3">
            <w:r w:rsidRPr="3F507CD3">
              <w:rPr>
                <w:rFonts w:ascii="Calibri" w:eastAsia="Calibri" w:hAnsi="Calibri" w:cs="Calibri"/>
              </w:rPr>
              <w:t>Item Description</w:t>
            </w:r>
          </w:p>
        </w:tc>
        <w:tc>
          <w:tcPr>
            <w:tcW w:w="1289" w:type="dxa"/>
          </w:tcPr>
          <w:p w14:paraId="1A8A41E2" w14:textId="7C0BF4D8" w:rsidR="3F507CD3" w:rsidRDefault="3F507CD3">
            <w:r w:rsidRPr="3F507CD3">
              <w:rPr>
                <w:rFonts w:ascii="Calibri" w:eastAsia="Calibri" w:hAnsi="Calibri" w:cs="Calibri"/>
              </w:rPr>
              <w:t>Item Data Type</w:t>
            </w:r>
          </w:p>
        </w:tc>
        <w:tc>
          <w:tcPr>
            <w:tcW w:w="1289" w:type="dxa"/>
          </w:tcPr>
          <w:p w14:paraId="7A77FB6C" w14:textId="200F25D5" w:rsidR="3F507CD3" w:rsidRDefault="3F507CD3">
            <w:r w:rsidRPr="3F507CD3">
              <w:rPr>
                <w:rFonts w:ascii="Calibri" w:eastAsia="Calibri" w:hAnsi="Calibri" w:cs="Calibri"/>
              </w:rPr>
              <w:t>Item Syntax</w:t>
            </w:r>
          </w:p>
        </w:tc>
        <w:tc>
          <w:tcPr>
            <w:tcW w:w="1289" w:type="dxa"/>
          </w:tcPr>
          <w:p w14:paraId="7B3FC4E7" w14:textId="3B051C46" w:rsidR="3F507CD3" w:rsidRDefault="3F507CD3">
            <w:r w:rsidRPr="3F507CD3">
              <w:rPr>
                <w:rFonts w:ascii="Calibri" w:eastAsia="Calibri" w:hAnsi="Calibri" w:cs="Calibri"/>
              </w:rPr>
              <w:t>Calculation Spec, if Derived</w:t>
            </w:r>
          </w:p>
        </w:tc>
        <w:tc>
          <w:tcPr>
            <w:tcW w:w="1289" w:type="dxa"/>
          </w:tcPr>
          <w:p w14:paraId="10849EF1" w14:textId="4873F5EB" w:rsidR="3F507CD3" w:rsidRDefault="3F507CD3">
            <w:r w:rsidRPr="3F507CD3">
              <w:rPr>
                <w:rFonts w:ascii="Calibri" w:eastAsia="Calibri" w:hAnsi="Calibri" w:cs="Calibri"/>
              </w:rPr>
              <w:t>LOVs/Enums/Is Mandatory?</w:t>
            </w:r>
          </w:p>
        </w:tc>
      </w:tr>
      <w:tr w:rsidR="3F507CD3" w14:paraId="00575E6B" w14:textId="77777777" w:rsidTr="3F507CD3">
        <w:tc>
          <w:tcPr>
            <w:tcW w:w="1289" w:type="dxa"/>
          </w:tcPr>
          <w:p w14:paraId="2A6FE2D7" w14:textId="2748F20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787B5F3" w14:textId="15DD4AD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28A53B" w14:textId="57C4F6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DF6848" w14:textId="2DBC50D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F7FCC72" w14:textId="1DA9ABE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575C888" w14:textId="7247C9D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A6DB772" w14:textId="57AE3DD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661FDA90" w14:textId="77777777" w:rsidTr="3F507CD3">
        <w:tc>
          <w:tcPr>
            <w:tcW w:w="1289" w:type="dxa"/>
          </w:tcPr>
          <w:p w14:paraId="6D10BBFA" w14:textId="0B8CB55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E324BAC" w14:textId="3D8E29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6BE256" w14:textId="75F8F87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3DD44" w14:textId="2640E62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59C7E3E" w14:textId="68E005F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7C8170A" w14:textId="6B6B8C1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3F5CA2" w14:textId="0779864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3993E43" w14:textId="77777777" w:rsidTr="3F507CD3">
        <w:tc>
          <w:tcPr>
            <w:tcW w:w="1289" w:type="dxa"/>
          </w:tcPr>
          <w:p w14:paraId="2196E26B" w14:textId="2C8C7D9A" w:rsidR="3F507CD3" w:rsidRDefault="3F507CD3">
            <w:r w:rsidRPr="3F507CD3">
              <w:rPr>
                <w:rFonts w:ascii="Calibri" w:eastAsia="Calibri" w:hAnsi="Calibri" w:cs="Calibri"/>
              </w:rPr>
              <w:lastRenderedPageBreak/>
              <w:t xml:space="preserve"> </w:t>
            </w:r>
          </w:p>
        </w:tc>
        <w:tc>
          <w:tcPr>
            <w:tcW w:w="1289" w:type="dxa"/>
          </w:tcPr>
          <w:p w14:paraId="7EF0BD46" w14:textId="6ED9FF5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C74F5F" w14:textId="54610E8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8E3A8D" w14:textId="53657CD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1C67C7A" w14:textId="63052C4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C2B15E" w14:textId="003C380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9F87F3F" w14:textId="1F4D05F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4C75752" w14:textId="77777777" w:rsidTr="3F507CD3">
        <w:tc>
          <w:tcPr>
            <w:tcW w:w="1289" w:type="dxa"/>
          </w:tcPr>
          <w:p w14:paraId="2F5C294C" w14:textId="2B213FC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3E34B54" w14:textId="71D8B44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9EBBC9F" w14:textId="2F5B20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3E39B64" w14:textId="4C61E17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82F801D" w14:textId="620E8C9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EBD887" w14:textId="1FC3719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DC66B4E" w14:textId="5293039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8FD4B2B" w14:textId="77777777" w:rsidTr="3F507CD3">
        <w:tc>
          <w:tcPr>
            <w:tcW w:w="1289" w:type="dxa"/>
          </w:tcPr>
          <w:p w14:paraId="14CD029C" w14:textId="033B2A3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5AE4025" w14:textId="69417AE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38997E5" w14:textId="4F655A6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80B738B" w14:textId="773D05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9327D80" w14:textId="0F72832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1BB14AD" w14:textId="69B57C5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BCDE714" w14:textId="4B16FED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7DAEBCD" w14:textId="77777777" w:rsidTr="3F507CD3">
        <w:tc>
          <w:tcPr>
            <w:tcW w:w="1289" w:type="dxa"/>
          </w:tcPr>
          <w:p w14:paraId="442EB59F" w14:textId="7324254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C83EDC" w14:textId="4BB4A96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1252D4" w14:textId="1D025C6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16F0DC8" w14:textId="1F3E88B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3C3BA9" w14:textId="547A3B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F5E35D" w14:textId="3B56740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66F9D9" w14:textId="249140A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46DDC8FF" w14:textId="77777777" w:rsidTr="3F507CD3">
        <w:tc>
          <w:tcPr>
            <w:tcW w:w="1289" w:type="dxa"/>
          </w:tcPr>
          <w:p w14:paraId="0B853DAB" w14:textId="4324BC5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F3539E4" w14:textId="704CF9B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5D3719D" w14:textId="1269D42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2FFB2E5" w14:textId="1F51A8C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C7928F" w14:textId="5049F7B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AED0E9C" w14:textId="4F7AEDB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6A65A6C" w14:textId="6C52D4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0FCE8F09" w14:textId="77777777" w:rsidTr="3F507CD3">
        <w:tc>
          <w:tcPr>
            <w:tcW w:w="1289" w:type="dxa"/>
          </w:tcPr>
          <w:p w14:paraId="71D3D14B" w14:textId="3DEE6E3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4911F3" w14:textId="083B32F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C6641E7" w14:textId="3A287D9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6DE787D" w14:textId="70DC9B2C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8285219" w14:textId="1582C4A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B5ABC8" w14:textId="68E7002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3AF860A" w14:textId="21B4E9F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3D0D2A1C" w14:textId="77777777" w:rsidTr="3F507CD3">
        <w:tc>
          <w:tcPr>
            <w:tcW w:w="1289" w:type="dxa"/>
          </w:tcPr>
          <w:p w14:paraId="0693107C" w14:textId="27CE663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6ACDC98" w14:textId="70CF39A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D0F39A0" w14:textId="0F728B4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040B736" w14:textId="292F4D73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57FD10F" w14:textId="3B008F00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218C1F6" w14:textId="5FEEB4C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EA7F23" w14:textId="298E9A85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7FCBEAE0" w14:textId="77777777" w:rsidTr="3F507CD3">
        <w:tc>
          <w:tcPr>
            <w:tcW w:w="1289" w:type="dxa"/>
          </w:tcPr>
          <w:p w14:paraId="1ED7DB91" w14:textId="0C4B9C9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F81D30E" w14:textId="66F188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247FD6F" w14:textId="468B7787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242C2A38" w14:textId="354C8DE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9D6236A" w14:textId="24D7A5F9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B949908" w14:textId="59DAE052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3D83423" w14:textId="28941D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6DC49C2" w14:textId="77777777" w:rsidTr="3F507CD3">
        <w:tc>
          <w:tcPr>
            <w:tcW w:w="1289" w:type="dxa"/>
          </w:tcPr>
          <w:p w14:paraId="6645D258" w14:textId="4F735F9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C1CE8D6" w14:textId="4EB0122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4D4F0FC3" w14:textId="41463CF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1C45B55E" w14:textId="75709C9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CF2F95A" w14:textId="5054A384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66AB026" w14:textId="6A3563BD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38E08DFE" w14:textId="46225FBA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3F507CD3" w14:paraId="2E4BB64C" w14:textId="77777777" w:rsidTr="3F507CD3">
        <w:tc>
          <w:tcPr>
            <w:tcW w:w="1289" w:type="dxa"/>
          </w:tcPr>
          <w:p w14:paraId="00887A42" w14:textId="11B743F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70760AE0" w14:textId="772187D6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7382776" w14:textId="3D40F74B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698DD44C" w14:textId="375823A8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E31260A" w14:textId="5F61BD5F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58555CB5" w14:textId="63BFD4AE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1289" w:type="dxa"/>
          </w:tcPr>
          <w:p w14:paraId="05152706" w14:textId="729A0351" w:rsidR="3F507CD3" w:rsidRDefault="3F507CD3">
            <w:r w:rsidRPr="3F507CD3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088E47B9" w14:textId="3962B6C6" w:rsidR="3F507CD3" w:rsidRDefault="3F507CD3" w:rsidP="3F507CD3"/>
    <w:p w14:paraId="6564F7B3" w14:textId="6AAEF311" w:rsidR="00524A09" w:rsidRDefault="00524A09" w:rsidP="0036402F">
      <w:pPr>
        <w:pStyle w:val="Chapter"/>
      </w:pPr>
      <w:bookmarkStart w:id="5" w:name="_Toc23158230"/>
      <w:r>
        <w:t>Security</w:t>
      </w:r>
      <w:bookmarkEnd w:id="5"/>
    </w:p>
    <w:p w14:paraId="2AFE79D3" w14:textId="2D57DCCC" w:rsidR="00524A09" w:rsidRDefault="00524A09" w:rsidP="00524A09">
      <w:r w:rsidRPr="00C31214">
        <w:rPr>
          <w:color w:val="BFBFBF" w:themeColor="background1" w:themeShade="BF"/>
        </w:rPr>
        <w:t>&lt;Define security controls&gt;</w:t>
      </w:r>
      <w:r w:rsidR="003778FE">
        <w:rPr>
          <w:color w:val="BFBFBF" w:themeColor="background1" w:themeShade="BF"/>
        </w:rPr>
        <w:t xml:space="preserve"> (Who needs access to this </w:t>
      </w:r>
      <w:r w:rsidR="00576C92">
        <w:rPr>
          <w:color w:val="BFBFBF" w:themeColor="background1" w:themeShade="BF"/>
        </w:rPr>
        <w:t>and will it be restricted from any other users etc)</w:t>
      </w:r>
      <w:r w:rsidR="001165C5">
        <w:rPr>
          <w:color w:val="BFBFBF" w:themeColor="background1" w:themeShade="BF"/>
        </w:rPr>
        <w:t xml:space="preserve"> </w:t>
      </w:r>
    </w:p>
    <w:p w14:paraId="13A4EB29" w14:textId="7CE83B0C" w:rsidR="00724354" w:rsidRDefault="00724354" w:rsidP="004C6006">
      <w:pPr>
        <w:pStyle w:val="ListParagraph"/>
        <w:numPr>
          <w:ilvl w:val="0"/>
          <w:numId w:val="12"/>
        </w:numPr>
      </w:pPr>
      <w:r>
        <w:t>Finance Manager</w:t>
      </w:r>
      <w:r w:rsidR="000C5BF8">
        <w:t>.</w:t>
      </w:r>
    </w:p>
    <w:p w14:paraId="1784CD96" w14:textId="5F607CE9" w:rsidR="00724354" w:rsidRDefault="00724354" w:rsidP="004C6006">
      <w:pPr>
        <w:pStyle w:val="ListParagraph"/>
        <w:numPr>
          <w:ilvl w:val="0"/>
          <w:numId w:val="12"/>
        </w:numPr>
      </w:pPr>
      <w:r>
        <w:t>Credit Manager.</w:t>
      </w:r>
    </w:p>
    <w:p w14:paraId="1EBE540E" w14:textId="7489127E" w:rsidR="00704766" w:rsidRPr="00C31214" w:rsidRDefault="00704766" w:rsidP="004C6006">
      <w:pPr>
        <w:pStyle w:val="ListParagraph"/>
        <w:numPr>
          <w:ilvl w:val="0"/>
          <w:numId w:val="12"/>
        </w:numPr>
      </w:pPr>
      <w:r>
        <w:t>Credit Controllers</w:t>
      </w:r>
      <w:r w:rsidR="00724354">
        <w:t>.</w:t>
      </w:r>
    </w:p>
    <w:p w14:paraId="5C5772DC" w14:textId="45F389E9" w:rsidR="009C199A" w:rsidRDefault="009C199A" w:rsidP="0036402F">
      <w:pPr>
        <w:pStyle w:val="Chapter"/>
      </w:pPr>
      <w:bookmarkStart w:id="6" w:name="_Toc23158231"/>
      <w:r>
        <w:t>Companies</w:t>
      </w:r>
      <w:bookmarkEnd w:id="6"/>
    </w:p>
    <w:p w14:paraId="21DE4C2C" w14:textId="4BB3DD12" w:rsidR="009C199A" w:rsidRDefault="000563E0" w:rsidP="009C199A">
      <w:r>
        <w:t>Applies to the following companies</w:t>
      </w:r>
      <w:r w:rsidR="001165C5">
        <w:t>. All.</w:t>
      </w:r>
      <w:r w:rsidR="009D341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0"/>
        <w:gridCol w:w="3081"/>
      </w:tblGrid>
      <w:tr w:rsidR="005B69DE" w:rsidRPr="005B69DE" w14:paraId="56365AD0" w14:textId="77777777" w:rsidTr="000563E0">
        <w:tc>
          <w:tcPr>
            <w:tcW w:w="3080" w:type="dxa"/>
            <w:shd w:val="clear" w:color="auto" w:fill="4F81BD" w:themeFill="accent1"/>
          </w:tcPr>
          <w:p w14:paraId="681CFD30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Company</w:t>
            </w:r>
          </w:p>
        </w:tc>
        <w:tc>
          <w:tcPr>
            <w:tcW w:w="3081" w:type="dxa"/>
            <w:shd w:val="clear" w:color="auto" w:fill="4F81BD" w:themeFill="accent1"/>
          </w:tcPr>
          <w:p w14:paraId="3B2A0609" w14:textId="77777777" w:rsidR="000563E0" w:rsidRPr="005B69DE" w:rsidRDefault="000563E0" w:rsidP="009C199A">
            <w:pPr>
              <w:rPr>
                <w:b/>
                <w:color w:val="FFFFFF" w:themeColor="background1"/>
              </w:rPr>
            </w:pPr>
            <w:r w:rsidRPr="005B69DE">
              <w:rPr>
                <w:b/>
                <w:color w:val="FFFFFF" w:themeColor="background1"/>
              </w:rPr>
              <w:t>Required (Y/N)</w:t>
            </w:r>
          </w:p>
        </w:tc>
      </w:tr>
      <w:tr w:rsidR="000563E0" w14:paraId="4624B031" w14:textId="77777777" w:rsidTr="000563E0">
        <w:tc>
          <w:tcPr>
            <w:tcW w:w="3080" w:type="dxa"/>
          </w:tcPr>
          <w:p w14:paraId="7E46CBB4" w14:textId="1A905E46" w:rsidR="000563E0" w:rsidRDefault="00576C92" w:rsidP="009C199A">
            <w:r>
              <w:t>1201</w:t>
            </w:r>
          </w:p>
        </w:tc>
        <w:tc>
          <w:tcPr>
            <w:tcW w:w="3081" w:type="dxa"/>
          </w:tcPr>
          <w:p w14:paraId="7D01B90A" w14:textId="59CEC1D9" w:rsidR="000563E0" w:rsidRDefault="00576C92" w:rsidP="009C199A">
            <w:r>
              <w:t>Y</w:t>
            </w:r>
          </w:p>
        </w:tc>
      </w:tr>
      <w:tr w:rsidR="000563E0" w14:paraId="1858F11A" w14:textId="77777777" w:rsidTr="000563E0">
        <w:tc>
          <w:tcPr>
            <w:tcW w:w="3080" w:type="dxa"/>
          </w:tcPr>
          <w:p w14:paraId="08880F83" w14:textId="3CDD9BD8" w:rsidR="000563E0" w:rsidRDefault="00576C92" w:rsidP="009C199A">
            <w:r>
              <w:t>TBC</w:t>
            </w:r>
          </w:p>
        </w:tc>
        <w:tc>
          <w:tcPr>
            <w:tcW w:w="3081" w:type="dxa"/>
          </w:tcPr>
          <w:p w14:paraId="66C7C18B" w14:textId="77777777" w:rsidR="000563E0" w:rsidRDefault="000563E0" w:rsidP="009C199A"/>
        </w:tc>
      </w:tr>
      <w:tr w:rsidR="000563E0" w14:paraId="4CE44A79" w14:textId="77777777" w:rsidTr="000563E0">
        <w:tc>
          <w:tcPr>
            <w:tcW w:w="3080" w:type="dxa"/>
          </w:tcPr>
          <w:p w14:paraId="272632BC" w14:textId="78DD3888" w:rsidR="000563E0" w:rsidRDefault="000563E0" w:rsidP="009C199A"/>
        </w:tc>
        <w:tc>
          <w:tcPr>
            <w:tcW w:w="3081" w:type="dxa"/>
          </w:tcPr>
          <w:p w14:paraId="7F752A4A" w14:textId="77777777" w:rsidR="000563E0" w:rsidRDefault="000563E0" w:rsidP="009C199A"/>
        </w:tc>
      </w:tr>
    </w:tbl>
    <w:p w14:paraId="6D09EBE1" w14:textId="49975B57" w:rsidR="000563E0" w:rsidRDefault="000563E0" w:rsidP="009C199A"/>
    <w:p w14:paraId="4E980447" w14:textId="38E8F24F" w:rsidR="00724354" w:rsidRDefault="00724354" w:rsidP="009C199A"/>
    <w:p w14:paraId="5BA4845C" w14:textId="77777777" w:rsidR="00724354" w:rsidRDefault="00724354" w:rsidP="009C199A"/>
    <w:p w14:paraId="30AB1478" w14:textId="77777777" w:rsidR="009C199A" w:rsidRDefault="009C199A" w:rsidP="0036402F">
      <w:pPr>
        <w:pStyle w:val="Chapter"/>
      </w:pPr>
      <w:bookmarkStart w:id="7" w:name="_Toc23158232"/>
      <w:r>
        <w:t>Data Migration</w:t>
      </w:r>
      <w:bookmarkEnd w:id="7"/>
    </w:p>
    <w:p w14:paraId="749D1FAB" w14:textId="7BF89A24" w:rsidR="3D6C0CC5" w:rsidRDefault="3D6C0CC5" w:rsidP="3D6C0CC5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 xml:space="preserve">&lt;Describe any data migration impacts this development may have – </w:t>
      </w:r>
      <w:proofErr w:type="spellStart"/>
      <w:r w:rsidRPr="00C31214">
        <w:rPr>
          <w:color w:val="BFBFBF" w:themeColor="background1" w:themeShade="BF"/>
        </w:rPr>
        <w:t>i.e</w:t>
      </w:r>
      <w:proofErr w:type="spellEnd"/>
      <w:r w:rsidRPr="00C31214">
        <w:rPr>
          <w:color w:val="BFBFBF" w:themeColor="background1" w:themeShade="BF"/>
        </w:rPr>
        <w:t xml:space="preserve"> additional data to be migrated&gt;</w:t>
      </w:r>
    </w:p>
    <w:p w14:paraId="57F2EF10" w14:textId="57B2B2DC" w:rsidR="005B69DE" w:rsidRDefault="005B69DE" w:rsidP="0036402F">
      <w:pPr>
        <w:pStyle w:val="Chapter"/>
      </w:pPr>
      <w:bookmarkStart w:id="8" w:name="_Toc23158233"/>
      <w:r>
        <w:t xml:space="preserve">Test </w:t>
      </w:r>
      <w:r w:rsidR="002F33FD">
        <w:t>Steps</w:t>
      </w:r>
      <w:bookmarkEnd w:id="8"/>
    </w:p>
    <w:p w14:paraId="1DCA247D" w14:textId="451C369C" w:rsidR="005B69DE" w:rsidRPr="00C31214" w:rsidRDefault="005B69DE" w:rsidP="005B69DE">
      <w:pPr>
        <w:rPr>
          <w:color w:val="BFBFBF" w:themeColor="background1" w:themeShade="BF"/>
        </w:rPr>
      </w:pPr>
      <w:r w:rsidRPr="00C31214">
        <w:rPr>
          <w:color w:val="BFBFBF" w:themeColor="background1" w:themeShade="BF"/>
        </w:rPr>
        <w:t>&lt;Steps that needs to be taken to test this change. Please provide expected results&gt;</w:t>
      </w:r>
      <w:r w:rsidR="001165C5">
        <w:rPr>
          <w:color w:val="BFBFBF" w:themeColor="background1" w:themeShade="BF"/>
        </w:rPr>
        <w:t xml:space="preserve"> Updated post solution. </w:t>
      </w:r>
    </w:p>
    <w:tbl>
      <w:tblPr>
        <w:tblStyle w:val="TableGrid"/>
        <w:tblW w:w="8983" w:type="dxa"/>
        <w:tblLook w:val="04A0" w:firstRow="1" w:lastRow="0" w:firstColumn="1" w:lastColumn="0" w:noHBand="0" w:noVBand="1"/>
      </w:tblPr>
      <w:tblGrid>
        <w:gridCol w:w="562"/>
        <w:gridCol w:w="4678"/>
        <w:gridCol w:w="3743"/>
      </w:tblGrid>
      <w:tr w:rsidR="00C31214" w:rsidRPr="00C31214" w14:paraId="4E337E45" w14:textId="77777777" w:rsidTr="003A1EC2">
        <w:tc>
          <w:tcPr>
            <w:tcW w:w="562" w:type="dxa"/>
            <w:shd w:val="clear" w:color="auto" w:fill="4F81BD" w:themeFill="accent1"/>
          </w:tcPr>
          <w:p w14:paraId="5976538D" w14:textId="3F103716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No</w:t>
            </w:r>
          </w:p>
        </w:tc>
        <w:tc>
          <w:tcPr>
            <w:tcW w:w="4678" w:type="dxa"/>
            <w:shd w:val="clear" w:color="auto" w:fill="4F81BD" w:themeFill="accent1"/>
          </w:tcPr>
          <w:p w14:paraId="6D22913C" w14:textId="5E5E0F1A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>Script\Test Steps</w:t>
            </w:r>
          </w:p>
        </w:tc>
        <w:tc>
          <w:tcPr>
            <w:tcW w:w="3743" w:type="dxa"/>
            <w:shd w:val="clear" w:color="auto" w:fill="4F81BD" w:themeFill="accent1"/>
          </w:tcPr>
          <w:p w14:paraId="622A89A8" w14:textId="00D0D82D" w:rsidR="00C31214" w:rsidRPr="00C31214" w:rsidRDefault="00C31214" w:rsidP="3D6C0CC5">
            <w:pPr>
              <w:rPr>
                <w:b/>
                <w:color w:val="FFFFFF" w:themeColor="background1"/>
                <w:sz w:val="20"/>
              </w:rPr>
            </w:pPr>
            <w:r w:rsidRPr="00C31214">
              <w:rPr>
                <w:b/>
                <w:color w:val="FFFFFF" w:themeColor="background1"/>
                <w:sz w:val="20"/>
              </w:rPr>
              <w:t xml:space="preserve">Expected Result </w:t>
            </w:r>
          </w:p>
        </w:tc>
      </w:tr>
      <w:tr w:rsidR="00C31214" w14:paraId="61A83C53" w14:textId="77777777" w:rsidTr="003A1EC2">
        <w:tc>
          <w:tcPr>
            <w:tcW w:w="562" w:type="dxa"/>
          </w:tcPr>
          <w:p w14:paraId="0A5894A6" w14:textId="56BB2A74" w:rsidR="00C31214" w:rsidRDefault="00927D4A" w:rsidP="3D6C0CC5">
            <w:r>
              <w:t>1</w:t>
            </w:r>
          </w:p>
        </w:tc>
        <w:tc>
          <w:tcPr>
            <w:tcW w:w="4678" w:type="dxa"/>
          </w:tcPr>
          <w:p w14:paraId="287FFC27" w14:textId="11366902" w:rsidR="00C31214" w:rsidRDefault="00C75C0E" w:rsidP="3D6C0CC5">
            <w:r>
              <w:t xml:space="preserve">Open </w:t>
            </w:r>
            <w:r w:rsidR="00FA0D8B">
              <w:t xml:space="preserve">a </w:t>
            </w:r>
            <w:r w:rsidR="00F71731">
              <w:t xml:space="preserve">Partial </w:t>
            </w:r>
            <w:r>
              <w:t>State</w:t>
            </w:r>
            <w:r w:rsidR="003A1EC2">
              <w:t>ment</w:t>
            </w:r>
            <w:r>
              <w:t xml:space="preserve"> of Account</w:t>
            </w:r>
            <w:r w:rsidR="004453DC">
              <w:t xml:space="preserve"> report</w:t>
            </w:r>
            <w:r>
              <w:t xml:space="preserve">. </w:t>
            </w:r>
          </w:p>
        </w:tc>
        <w:tc>
          <w:tcPr>
            <w:tcW w:w="3743" w:type="dxa"/>
          </w:tcPr>
          <w:p w14:paraId="50F92AE6" w14:textId="6E211920" w:rsidR="00C31214" w:rsidRDefault="00C75C0E" w:rsidP="3D6C0CC5">
            <w:r>
              <w:t xml:space="preserve">See the fields </w:t>
            </w:r>
            <w:r w:rsidR="000C5BF8">
              <w:t xml:space="preserve">as detailed in Solution Detail table. </w:t>
            </w:r>
          </w:p>
        </w:tc>
      </w:tr>
      <w:tr w:rsidR="00C31214" w14:paraId="0A5B4B7E" w14:textId="77777777" w:rsidTr="003A1EC2">
        <w:tc>
          <w:tcPr>
            <w:tcW w:w="562" w:type="dxa"/>
          </w:tcPr>
          <w:p w14:paraId="7CA44320" w14:textId="7067249D" w:rsidR="00C31214" w:rsidRDefault="00927D4A" w:rsidP="3D6C0CC5">
            <w:r>
              <w:t>2</w:t>
            </w:r>
          </w:p>
        </w:tc>
        <w:tc>
          <w:tcPr>
            <w:tcW w:w="4678" w:type="dxa"/>
          </w:tcPr>
          <w:p w14:paraId="0E1F1DF1" w14:textId="74E31BB6" w:rsidR="00C31214" w:rsidRDefault="00C31214" w:rsidP="3D6C0CC5"/>
        </w:tc>
        <w:tc>
          <w:tcPr>
            <w:tcW w:w="3743" w:type="dxa"/>
          </w:tcPr>
          <w:p w14:paraId="5ACC4C3D" w14:textId="5F7B073A" w:rsidR="00C31214" w:rsidRDefault="00C31214" w:rsidP="3D6C0CC5"/>
        </w:tc>
      </w:tr>
      <w:tr w:rsidR="00C31214" w14:paraId="75A94660" w14:textId="77777777" w:rsidTr="003A1EC2">
        <w:tc>
          <w:tcPr>
            <w:tcW w:w="562" w:type="dxa"/>
          </w:tcPr>
          <w:p w14:paraId="35239D08" w14:textId="3CB80F35" w:rsidR="00C31214" w:rsidRDefault="00C31214" w:rsidP="3D6C0CC5"/>
        </w:tc>
        <w:tc>
          <w:tcPr>
            <w:tcW w:w="4678" w:type="dxa"/>
          </w:tcPr>
          <w:p w14:paraId="6B6BD06D" w14:textId="56BA1B59" w:rsidR="00C31214" w:rsidRDefault="00C31214" w:rsidP="3D6C0CC5"/>
        </w:tc>
        <w:tc>
          <w:tcPr>
            <w:tcW w:w="3743" w:type="dxa"/>
          </w:tcPr>
          <w:p w14:paraId="2227D385" w14:textId="77777777" w:rsidR="00C31214" w:rsidRDefault="00C31214" w:rsidP="3D6C0CC5"/>
        </w:tc>
      </w:tr>
      <w:tr w:rsidR="00C31214" w14:paraId="197110A7" w14:textId="77777777" w:rsidTr="003A1EC2">
        <w:tc>
          <w:tcPr>
            <w:tcW w:w="562" w:type="dxa"/>
          </w:tcPr>
          <w:p w14:paraId="2C04F0E5" w14:textId="77777777" w:rsidR="00C31214" w:rsidRDefault="00C31214" w:rsidP="3D6C0CC5"/>
        </w:tc>
        <w:tc>
          <w:tcPr>
            <w:tcW w:w="4678" w:type="dxa"/>
          </w:tcPr>
          <w:p w14:paraId="79FDD92B" w14:textId="324C166C" w:rsidR="00C31214" w:rsidRDefault="00C31214" w:rsidP="3D6C0CC5"/>
        </w:tc>
        <w:tc>
          <w:tcPr>
            <w:tcW w:w="3743" w:type="dxa"/>
          </w:tcPr>
          <w:p w14:paraId="1A81300C" w14:textId="77777777" w:rsidR="00C31214" w:rsidRDefault="00C31214" w:rsidP="3D6C0CC5"/>
        </w:tc>
      </w:tr>
      <w:tr w:rsidR="00C31214" w14:paraId="5B5F76E0" w14:textId="77777777" w:rsidTr="003A1EC2">
        <w:tc>
          <w:tcPr>
            <w:tcW w:w="562" w:type="dxa"/>
          </w:tcPr>
          <w:p w14:paraId="40C2B228" w14:textId="77777777" w:rsidR="00C31214" w:rsidRDefault="00C31214" w:rsidP="3D6C0CC5"/>
        </w:tc>
        <w:tc>
          <w:tcPr>
            <w:tcW w:w="4678" w:type="dxa"/>
          </w:tcPr>
          <w:p w14:paraId="2198A1F9" w14:textId="549A5BDB" w:rsidR="00C31214" w:rsidRDefault="00C31214" w:rsidP="3D6C0CC5"/>
        </w:tc>
        <w:tc>
          <w:tcPr>
            <w:tcW w:w="3743" w:type="dxa"/>
          </w:tcPr>
          <w:p w14:paraId="778A95FC" w14:textId="77777777" w:rsidR="00C31214" w:rsidRDefault="00C31214" w:rsidP="3D6C0CC5"/>
        </w:tc>
      </w:tr>
      <w:tr w:rsidR="00C31214" w14:paraId="71B1723A" w14:textId="77777777" w:rsidTr="003A1EC2">
        <w:tc>
          <w:tcPr>
            <w:tcW w:w="562" w:type="dxa"/>
          </w:tcPr>
          <w:p w14:paraId="202EB4FD" w14:textId="77777777" w:rsidR="00C31214" w:rsidRDefault="00C31214" w:rsidP="3D6C0CC5"/>
        </w:tc>
        <w:tc>
          <w:tcPr>
            <w:tcW w:w="4678" w:type="dxa"/>
          </w:tcPr>
          <w:p w14:paraId="7860611D" w14:textId="08397AF5" w:rsidR="00C31214" w:rsidRDefault="00C31214" w:rsidP="3D6C0CC5"/>
        </w:tc>
        <w:tc>
          <w:tcPr>
            <w:tcW w:w="3743" w:type="dxa"/>
          </w:tcPr>
          <w:p w14:paraId="247A8B66" w14:textId="77777777" w:rsidR="00C31214" w:rsidRDefault="00C31214" w:rsidP="3D6C0CC5"/>
        </w:tc>
      </w:tr>
    </w:tbl>
    <w:p w14:paraId="53ABA252" w14:textId="7354B233" w:rsidR="005B69DE" w:rsidRDefault="005B69DE" w:rsidP="3D6C0CC5"/>
    <w:p w14:paraId="134545E4" w14:textId="77777777" w:rsidR="005B69DE" w:rsidRDefault="005B69DE" w:rsidP="3D6C0CC5"/>
    <w:p w14:paraId="60DD9064" w14:textId="2EF92904" w:rsidR="005B69DE" w:rsidRDefault="009D341F" w:rsidP="3D6C0CC5">
      <w:r>
        <w:br w:type="page"/>
      </w:r>
    </w:p>
    <w:p w14:paraId="300FDA33" w14:textId="024CAE38" w:rsidR="3D6C0CC5" w:rsidRDefault="3D6C0CC5" w:rsidP="0036402F">
      <w:pPr>
        <w:pStyle w:val="Chapter"/>
      </w:pPr>
      <w:bookmarkStart w:id="9" w:name="_Toc23158234"/>
      <w:r>
        <w:lastRenderedPageBreak/>
        <w:t>Technical Implementation</w:t>
      </w:r>
      <w:bookmarkEnd w:id="9"/>
    </w:p>
    <w:p w14:paraId="0B0436BB" w14:textId="77777777" w:rsidR="3D6C0CC5" w:rsidRDefault="3D6C0CC5">
      <w:r>
        <w:t>&lt;Completed by the technical developer - Technical solution, list packages, functions, Custom menus created etc &gt;</w:t>
      </w:r>
    </w:p>
    <w:p w14:paraId="11A51B74" w14:textId="5982DCB9" w:rsidR="3D6C0CC5" w:rsidRDefault="3D6C0CC5" w:rsidP="3D6C0CC5"/>
    <w:sectPr w:rsidR="3D6C0CC5" w:rsidSect="005A53B8">
      <w:headerReference w:type="default" r:id="rId40"/>
      <w:footerReference w:type="default" r:id="rId4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Thomas Bell" w:date="2021-02-04T09:25:00Z" w:initials="TB">
    <w:p w14:paraId="102C96B9" w14:textId="77777777" w:rsidR="009C65D3" w:rsidRDefault="009C65D3" w:rsidP="009C65D3">
      <w:pPr>
        <w:pStyle w:val="CommentText"/>
      </w:pPr>
      <w:r>
        <w:rPr>
          <w:rStyle w:val="CommentReference"/>
        </w:rPr>
        <w:annotationRef/>
      </w:r>
      <w:r>
        <w:t>Claire to have a look int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02C96B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C63C0F" w16cex:dateUtc="2021-02-04T09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02C96B9" w16cid:durableId="23C63C0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6C6C5" w14:textId="77777777" w:rsidR="00502103" w:rsidRDefault="00502103" w:rsidP="00E61F1C">
      <w:pPr>
        <w:spacing w:after="0" w:line="240" w:lineRule="auto"/>
      </w:pPr>
      <w:r>
        <w:separator/>
      </w:r>
    </w:p>
  </w:endnote>
  <w:endnote w:type="continuationSeparator" w:id="0">
    <w:p w14:paraId="74C59DCB" w14:textId="77777777" w:rsidR="00502103" w:rsidRDefault="00502103" w:rsidP="00E61F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66654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1E509" w14:textId="5758A302" w:rsidR="005C4304" w:rsidRDefault="005C43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79C5F89" w14:textId="77777777" w:rsidR="005C4304" w:rsidRDefault="005C43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FB81C" w14:textId="77777777" w:rsidR="00502103" w:rsidRDefault="00502103" w:rsidP="00E61F1C">
      <w:pPr>
        <w:spacing w:after="0" w:line="240" w:lineRule="auto"/>
      </w:pPr>
      <w:r>
        <w:separator/>
      </w:r>
    </w:p>
  </w:footnote>
  <w:footnote w:type="continuationSeparator" w:id="0">
    <w:p w14:paraId="162E4226" w14:textId="77777777" w:rsidR="00502103" w:rsidRDefault="00502103" w:rsidP="00E61F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23A3" w14:textId="2517A9BE" w:rsidR="005C4304" w:rsidRDefault="005C430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17D79300" wp14:editId="442F2A96">
              <wp:simplePos x="0" y="0"/>
              <wp:positionH relativeFrom="margin">
                <wp:align>left</wp:align>
              </wp:positionH>
              <wp:positionV relativeFrom="topMargin">
                <wp:align>center</wp:align>
              </wp:positionV>
              <wp:extent cx="5943600" cy="170815"/>
              <wp:effectExtent l="0" t="0" r="0" b="1905"/>
              <wp:wrapNone/>
              <wp:docPr id="218" name="Text Box 2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sdt>
                          <w:sdtPr>
                            <w:alias w:val="Title"/>
                            <w:id w:val="78679243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37386AEC" w14:textId="1F6157F6" w:rsidR="005C4304" w:rsidRDefault="005C4304">
                              <w:pPr>
                                <w:spacing w:after="0" w:line="240" w:lineRule="auto"/>
                              </w:pPr>
                              <w:r>
                                <w:t>IFS Configuration Specification Template</w:t>
                              </w:r>
                            </w:p>
                          </w:sdtContent>
                        </w:sdt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D79300" id="_x0000_t202" coordsize="21600,21600" o:spt="202" path="m,l,21600r21600,l21600,xe">
              <v:stroke joinstyle="miter"/>
              <v:path gradientshapeok="t" o:connecttype="rect"/>
            </v:shapetype>
            <v:shape id="Text Box 218" o:spid="_x0000_s1026" type="#_x0000_t202" style="position:absolute;margin-left:0;margin-top:0;width:468pt;height:13.45pt;z-index:251660288;visibility:visible;mso-wrap-style:square;mso-width-percent:1000;mso-height-percent:0;mso-wrap-distance-left:9pt;mso-wrap-distance-top:0;mso-wrap-distance-right:9pt;mso-wrap-distance-bottom:0;mso-position-horizontal:left;mso-position-horizontal-relative:margin;mso-position-vertical:center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" o:allowincell="f" filled="f" stroked="f">
              <v:textbox style="mso-fit-shape-to-text:t" inset=",0,,0">
                <w:txbxContent>
                  <w:sdt>
                    <w:sdtPr>
                      <w:alias w:val="Title"/>
                      <w:id w:val="78679243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EndPr/>
                    <w:sdtContent>
                      <w:p w14:paraId="37386AEC" w14:textId="1F6157F6" w:rsidR="005C4304" w:rsidRDefault="005C4304">
                        <w:pPr>
                          <w:spacing w:after="0" w:line="240" w:lineRule="auto"/>
                        </w:pPr>
                        <w:r>
                          <w:t>IFS Configuration Specification Template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081902F" wp14:editId="63B1D1D4">
              <wp:simplePos x="0" y="0"/>
              <wp:positionH relativeFrom="page">
                <wp:align>left</wp:align>
              </wp:positionH>
              <wp:positionV relativeFrom="topMargin">
                <wp:align>center</wp:align>
              </wp:positionV>
              <wp:extent cx="914400" cy="170815"/>
              <wp:effectExtent l="0" t="0" r="0" b="635"/>
              <wp:wrapNone/>
              <wp:docPr id="219" name="Text Box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4400" cy="170815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75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3AD41448" w14:textId="1539F6C9" w:rsidR="005C4304" w:rsidRDefault="005C4304" w:rsidP="00112395">
                          <w:pPr>
                            <w:shd w:val="clear" w:color="auto" w:fill="5F497A" w:themeFill="accent4" w:themeFillShade="BF"/>
                            <w:spacing w:after="0" w:line="240" w:lineRule="auto"/>
                            <w:jc w:val="right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 w:rsidRPr="00604876"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81902F" id="Text Box 219" o:spid="_x0000_s1027" type="#_x0000_t202" style="position:absolute;margin-left:0;margin-top:0;width:1in;height:13.45pt;z-index:251659264;visibility:visible;mso-wrap-style:square;mso-width-percent:1000;mso-height-percent:0;mso-wrap-distance-left:9pt;mso-wrap-distance-top:0;mso-wrap-distance-right:9pt;mso-wrap-distance-bottom:0;mso-position-horizontal:left;mso-position-horizontal-relative:page;mso-position-vertical:center;mso-position-vertical-relative:top-margin-area;mso-width-percent:100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" o:allowincell="f" fillcolor="#5f497a [2407]" stroked="f">
              <v:textbox style="mso-fit-shape-to-text:t" inset=",0,,0">
                <w:txbxContent>
                  <w:p w14:paraId="3AD41448" w14:textId="1539F6C9" w:rsidR="005C4304" w:rsidRDefault="005C4304" w:rsidP="00112395">
                    <w:pPr>
                      <w:shd w:val="clear" w:color="auto" w:fill="5F497A" w:themeFill="accent4" w:themeFillShade="BF"/>
                      <w:spacing w:after="0" w:line="240" w:lineRule="auto"/>
                      <w:jc w:val="right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 xml:space="preserve"> PAGE   \* MERGEFORMAT </w:instrText>
                    </w:r>
                    <w:r>
                      <w:fldChar w:fldCharType="separate"/>
                    </w:r>
                    <w:r w:rsidRPr="00604876">
                      <w:rPr>
                        <w:noProof/>
                        <w:color w:val="FFFFFF" w:themeColor="background1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249AF"/>
    <w:multiLevelType w:val="hybridMultilevel"/>
    <w:tmpl w:val="228A83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60BED"/>
    <w:multiLevelType w:val="hybridMultilevel"/>
    <w:tmpl w:val="358E12B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D09E6"/>
    <w:multiLevelType w:val="hybridMultilevel"/>
    <w:tmpl w:val="001810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50F25"/>
    <w:multiLevelType w:val="hybridMultilevel"/>
    <w:tmpl w:val="527A64EE"/>
    <w:lvl w:ilvl="0" w:tplc="E9C008BC">
      <w:numFmt w:val="bullet"/>
      <w:lvlText w:val="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287477"/>
    <w:multiLevelType w:val="hybridMultilevel"/>
    <w:tmpl w:val="9FF89098"/>
    <w:lvl w:ilvl="0" w:tplc="E62603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150F9D"/>
    <w:multiLevelType w:val="hybridMultilevel"/>
    <w:tmpl w:val="5114D2C4"/>
    <w:lvl w:ilvl="0" w:tplc="9572D7D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43918"/>
    <w:multiLevelType w:val="hybridMultilevel"/>
    <w:tmpl w:val="AAA64A7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5115B02"/>
    <w:multiLevelType w:val="hybridMultilevel"/>
    <w:tmpl w:val="2CCA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9C76DC"/>
    <w:multiLevelType w:val="hybridMultilevel"/>
    <w:tmpl w:val="57E44C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C94DD5"/>
    <w:multiLevelType w:val="hybridMultilevel"/>
    <w:tmpl w:val="71044714"/>
    <w:lvl w:ilvl="0" w:tplc="A36A827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58947E51"/>
    <w:multiLevelType w:val="hybridMultilevel"/>
    <w:tmpl w:val="4620A428"/>
    <w:lvl w:ilvl="0" w:tplc="E59C2C8C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62E51"/>
    <w:multiLevelType w:val="hybridMultilevel"/>
    <w:tmpl w:val="9FBC6F22"/>
    <w:lvl w:ilvl="0" w:tplc="E62603F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8C3A8E"/>
    <w:multiLevelType w:val="hybridMultilevel"/>
    <w:tmpl w:val="9FA2B7C2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79D47A1"/>
    <w:multiLevelType w:val="hybridMultilevel"/>
    <w:tmpl w:val="6A8CF474"/>
    <w:lvl w:ilvl="0" w:tplc="A82ACACC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81E0B76"/>
    <w:multiLevelType w:val="hybridMultilevel"/>
    <w:tmpl w:val="15002454"/>
    <w:lvl w:ilvl="0" w:tplc="83BE71B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C42906"/>
    <w:multiLevelType w:val="hybridMultilevel"/>
    <w:tmpl w:val="3A74ED4A"/>
    <w:lvl w:ilvl="0" w:tplc="1072414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A65E62"/>
    <w:multiLevelType w:val="hybridMultilevel"/>
    <w:tmpl w:val="C68C6F16"/>
    <w:lvl w:ilvl="0" w:tplc="9B0452E6">
      <w:start w:val="2"/>
      <w:numFmt w:val="bullet"/>
      <w:lvlText w:val=""/>
      <w:lvlJc w:val="left"/>
      <w:pPr>
        <w:ind w:left="324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7" w15:restartNumberingAfterBreak="0">
    <w:nsid w:val="79A20497"/>
    <w:multiLevelType w:val="hybridMultilevel"/>
    <w:tmpl w:val="8F1E1F8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10"/>
  </w:num>
  <w:num w:numId="4">
    <w:abstractNumId w:val="3"/>
  </w:num>
  <w:num w:numId="5">
    <w:abstractNumId w:val="6"/>
  </w:num>
  <w:num w:numId="6">
    <w:abstractNumId w:val="12"/>
  </w:num>
  <w:num w:numId="7">
    <w:abstractNumId w:val="16"/>
  </w:num>
  <w:num w:numId="8">
    <w:abstractNumId w:val="9"/>
  </w:num>
  <w:num w:numId="9">
    <w:abstractNumId w:val="7"/>
  </w:num>
  <w:num w:numId="10">
    <w:abstractNumId w:val="8"/>
  </w:num>
  <w:num w:numId="11">
    <w:abstractNumId w:val="14"/>
  </w:num>
  <w:num w:numId="12">
    <w:abstractNumId w:val="0"/>
  </w:num>
  <w:num w:numId="13">
    <w:abstractNumId w:val="15"/>
  </w:num>
  <w:num w:numId="14">
    <w:abstractNumId w:val="2"/>
  </w:num>
  <w:num w:numId="15">
    <w:abstractNumId w:val="11"/>
  </w:num>
  <w:num w:numId="16">
    <w:abstractNumId w:val="4"/>
  </w:num>
  <w:num w:numId="17">
    <w:abstractNumId w:val="1"/>
  </w:num>
  <w:num w:numId="18">
    <w:abstractNumId w:val="1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omas Bell">
    <w15:presenceInfo w15:providerId="AD" w15:userId="S::Thomas.Bell@tunstall.com::0c62e906-ac79-46af-9aef-d8825d03124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E0szCwtDA0NTJT0lEKTi0uzszPAykwrgUAgbhMBywAAAA="/>
  </w:docVars>
  <w:rsids>
    <w:rsidRoot w:val="00686021"/>
    <w:rsid w:val="0000232E"/>
    <w:rsid w:val="00005EA8"/>
    <w:rsid w:val="00006829"/>
    <w:rsid w:val="0001117C"/>
    <w:rsid w:val="00012E63"/>
    <w:rsid w:val="00014FBB"/>
    <w:rsid w:val="0001731E"/>
    <w:rsid w:val="00020709"/>
    <w:rsid w:val="00025A39"/>
    <w:rsid w:val="0003066F"/>
    <w:rsid w:val="000308A7"/>
    <w:rsid w:val="00034F48"/>
    <w:rsid w:val="000370A0"/>
    <w:rsid w:val="000408D5"/>
    <w:rsid w:val="000455B0"/>
    <w:rsid w:val="0005298B"/>
    <w:rsid w:val="00054F26"/>
    <w:rsid w:val="000563E0"/>
    <w:rsid w:val="00057C22"/>
    <w:rsid w:val="00063A12"/>
    <w:rsid w:val="00066E77"/>
    <w:rsid w:val="00073378"/>
    <w:rsid w:val="0008505B"/>
    <w:rsid w:val="00090357"/>
    <w:rsid w:val="00094A53"/>
    <w:rsid w:val="00094D2D"/>
    <w:rsid w:val="000975B6"/>
    <w:rsid w:val="000A183A"/>
    <w:rsid w:val="000A1F3C"/>
    <w:rsid w:val="000A51EA"/>
    <w:rsid w:val="000A599D"/>
    <w:rsid w:val="000A659E"/>
    <w:rsid w:val="000B1606"/>
    <w:rsid w:val="000B2BFE"/>
    <w:rsid w:val="000B4124"/>
    <w:rsid w:val="000B61E8"/>
    <w:rsid w:val="000B755E"/>
    <w:rsid w:val="000C5BF8"/>
    <w:rsid w:val="000C7233"/>
    <w:rsid w:val="000E0A6F"/>
    <w:rsid w:val="000E0D39"/>
    <w:rsid w:val="000E10AE"/>
    <w:rsid w:val="000E6EEF"/>
    <w:rsid w:val="000F12E8"/>
    <w:rsid w:val="000F1A2C"/>
    <w:rsid w:val="000F3B81"/>
    <w:rsid w:val="000F666F"/>
    <w:rsid w:val="000F7CA4"/>
    <w:rsid w:val="001024CF"/>
    <w:rsid w:val="0010629E"/>
    <w:rsid w:val="00111208"/>
    <w:rsid w:val="00112395"/>
    <w:rsid w:val="00113ACD"/>
    <w:rsid w:val="001165C5"/>
    <w:rsid w:val="00121830"/>
    <w:rsid w:val="00121F9D"/>
    <w:rsid w:val="00151341"/>
    <w:rsid w:val="001537D3"/>
    <w:rsid w:val="00171F7B"/>
    <w:rsid w:val="001763F5"/>
    <w:rsid w:val="00180347"/>
    <w:rsid w:val="0018507B"/>
    <w:rsid w:val="001861B0"/>
    <w:rsid w:val="00195956"/>
    <w:rsid w:val="00197B93"/>
    <w:rsid w:val="00197CEC"/>
    <w:rsid w:val="001A401E"/>
    <w:rsid w:val="001A7938"/>
    <w:rsid w:val="001D274B"/>
    <w:rsid w:val="001D4CA0"/>
    <w:rsid w:val="001D578B"/>
    <w:rsid w:val="001E00E8"/>
    <w:rsid w:val="00204D20"/>
    <w:rsid w:val="00220AA5"/>
    <w:rsid w:val="002239EC"/>
    <w:rsid w:val="00223FD5"/>
    <w:rsid w:val="00224A56"/>
    <w:rsid w:val="00232BD8"/>
    <w:rsid w:val="00232EB6"/>
    <w:rsid w:val="00233846"/>
    <w:rsid w:val="0023657E"/>
    <w:rsid w:val="00243234"/>
    <w:rsid w:val="00255D6B"/>
    <w:rsid w:val="00260B04"/>
    <w:rsid w:val="00264256"/>
    <w:rsid w:val="00265BE3"/>
    <w:rsid w:val="0026618D"/>
    <w:rsid w:val="0026737E"/>
    <w:rsid w:val="00271370"/>
    <w:rsid w:val="00281203"/>
    <w:rsid w:val="002818ED"/>
    <w:rsid w:val="00284204"/>
    <w:rsid w:val="00291CF4"/>
    <w:rsid w:val="00292ED4"/>
    <w:rsid w:val="00293F1F"/>
    <w:rsid w:val="0029534F"/>
    <w:rsid w:val="00295E8B"/>
    <w:rsid w:val="002A2A78"/>
    <w:rsid w:val="002B2565"/>
    <w:rsid w:val="002B51F2"/>
    <w:rsid w:val="002C313F"/>
    <w:rsid w:val="002C431E"/>
    <w:rsid w:val="002C493F"/>
    <w:rsid w:val="002D1464"/>
    <w:rsid w:val="002D376C"/>
    <w:rsid w:val="002E106D"/>
    <w:rsid w:val="002E5424"/>
    <w:rsid w:val="002F2907"/>
    <w:rsid w:val="002F33FD"/>
    <w:rsid w:val="00301175"/>
    <w:rsid w:val="00302F16"/>
    <w:rsid w:val="00304C40"/>
    <w:rsid w:val="00306A31"/>
    <w:rsid w:val="003100C7"/>
    <w:rsid w:val="00313E36"/>
    <w:rsid w:val="003140C1"/>
    <w:rsid w:val="00321649"/>
    <w:rsid w:val="00321B69"/>
    <w:rsid w:val="0032244C"/>
    <w:rsid w:val="00323731"/>
    <w:rsid w:val="003455DF"/>
    <w:rsid w:val="0035164D"/>
    <w:rsid w:val="00362543"/>
    <w:rsid w:val="0036402F"/>
    <w:rsid w:val="00372DA0"/>
    <w:rsid w:val="00373B6F"/>
    <w:rsid w:val="003743CF"/>
    <w:rsid w:val="0037500A"/>
    <w:rsid w:val="003778FE"/>
    <w:rsid w:val="0038559E"/>
    <w:rsid w:val="00392D2B"/>
    <w:rsid w:val="003A1A61"/>
    <w:rsid w:val="003A1EC2"/>
    <w:rsid w:val="003A2631"/>
    <w:rsid w:val="003A2788"/>
    <w:rsid w:val="003A4A01"/>
    <w:rsid w:val="003A6EE9"/>
    <w:rsid w:val="003B1A40"/>
    <w:rsid w:val="003B6E53"/>
    <w:rsid w:val="003B7598"/>
    <w:rsid w:val="003C22B1"/>
    <w:rsid w:val="003C7E03"/>
    <w:rsid w:val="003D06E2"/>
    <w:rsid w:val="003D55BF"/>
    <w:rsid w:val="003D5B2B"/>
    <w:rsid w:val="003D7B7B"/>
    <w:rsid w:val="003E29A9"/>
    <w:rsid w:val="004063DF"/>
    <w:rsid w:val="00417C51"/>
    <w:rsid w:val="00422021"/>
    <w:rsid w:val="00423060"/>
    <w:rsid w:val="004253B2"/>
    <w:rsid w:val="00426F24"/>
    <w:rsid w:val="004315EF"/>
    <w:rsid w:val="004453DC"/>
    <w:rsid w:val="00455301"/>
    <w:rsid w:val="00455D70"/>
    <w:rsid w:val="00456CF9"/>
    <w:rsid w:val="00460551"/>
    <w:rsid w:val="004662E2"/>
    <w:rsid w:val="00467435"/>
    <w:rsid w:val="00474FA4"/>
    <w:rsid w:val="00483A74"/>
    <w:rsid w:val="00483D7B"/>
    <w:rsid w:val="004870BF"/>
    <w:rsid w:val="004A0065"/>
    <w:rsid w:val="004A4D87"/>
    <w:rsid w:val="004A5E6B"/>
    <w:rsid w:val="004B78F3"/>
    <w:rsid w:val="004C00CA"/>
    <w:rsid w:val="004C11F9"/>
    <w:rsid w:val="004C6006"/>
    <w:rsid w:val="004D3880"/>
    <w:rsid w:val="004D5F52"/>
    <w:rsid w:val="004D63A0"/>
    <w:rsid w:val="004E6BE1"/>
    <w:rsid w:val="004F4881"/>
    <w:rsid w:val="004F6F9C"/>
    <w:rsid w:val="004F72F7"/>
    <w:rsid w:val="004F74A7"/>
    <w:rsid w:val="00501FF9"/>
    <w:rsid w:val="00502103"/>
    <w:rsid w:val="00511221"/>
    <w:rsid w:val="005130BF"/>
    <w:rsid w:val="00513363"/>
    <w:rsid w:val="00517032"/>
    <w:rsid w:val="00520E3F"/>
    <w:rsid w:val="0052133E"/>
    <w:rsid w:val="00523532"/>
    <w:rsid w:val="00523936"/>
    <w:rsid w:val="00523BEC"/>
    <w:rsid w:val="00524A09"/>
    <w:rsid w:val="00531D7B"/>
    <w:rsid w:val="00534E41"/>
    <w:rsid w:val="00541B46"/>
    <w:rsid w:val="00543FDA"/>
    <w:rsid w:val="00547563"/>
    <w:rsid w:val="00550034"/>
    <w:rsid w:val="00553786"/>
    <w:rsid w:val="005622B7"/>
    <w:rsid w:val="00563142"/>
    <w:rsid w:val="0057076B"/>
    <w:rsid w:val="00575225"/>
    <w:rsid w:val="005756C8"/>
    <w:rsid w:val="00576C92"/>
    <w:rsid w:val="0058048D"/>
    <w:rsid w:val="00586E94"/>
    <w:rsid w:val="00594763"/>
    <w:rsid w:val="005A4904"/>
    <w:rsid w:val="005A4AE8"/>
    <w:rsid w:val="005A53B8"/>
    <w:rsid w:val="005B4B32"/>
    <w:rsid w:val="005B585D"/>
    <w:rsid w:val="005B69DE"/>
    <w:rsid w:val="005C4304"/>
    <w:rsid w:val="005D59A8"/>
    <w:rsid w:val="005F3455"/>
    <w:rsid w:val="005F5A5D"/>
    <w:rsid w:val="006015DD"/>
    <w:rsid w:val="00601F56"/>
    <w:rsid w:val="0060484F"/>
    <w:rsid w:val="00604876"/>
    <w:rsid w:val="006108A6"/>
    <w:rsid w:val="00610CE4"/>
    <w:rsid w:val="006140F0"/>
    <w:rsid w:val="00614E21"/>
    <w:rsid w:val="00620358"/>
    <w:rsid w:val="00620492"/>
    <w:rsid w:val="00622DA8"/>
    <w:rsid w:val="0062385E"/>
    <w:rsid w:val="00624B18"/>
    <w:rsid w:val="00630E10"/>
    <w:rsid w:val="006311F5"/>
    <w:rsid w:val="00634121"/>
    <w:rsid w:val="00634B77"/>
    <w:rsid w:val="0063561E"/>
    <w:rsid w:val="00635CA3"/>
    <w:rsid w:val="006362A0"/>
    <w:rsid w:val="006414BB"/>
    <w:rsid w:val="006462B4"/>
    <w:rsid w:val="00647F0E"/>
    <w:rsid w:val="00655460"/>
    <w:rsid w:val="00662037"/>
    <w:rsid w:val="00665F4D"/>
    <w:rsid w:val="0066776C"/>
    <w:rsid w:val="0067015C"/>
    <w:rsid w:val="00672C68"/>
    <w:rsid w:val="00672D58"/>
    <w:rsid w:val="00677644"/>
    <w:rsid w:val="00686021"/>
    <w:rsid w:val="00690B0E"/>
    <w:rsid w:val="00690E38"/>
    <w:rsid w:val="00692A38"/>
    <w:rsid w:val="006936E0"/>
    <w:rsid w:val="006973BD"/>
    <w:rsid w:val="00697B7A"/>
    <w:rsid w:val="006A18D8"/>
    <w:rsid w:val="006A42BB"/>
    <w:rsid w:val="006A6D08"/>
    <w:rsid w:val="006A79D0"/>
    <w:rsid w:val="006B2386"/>
    <w:rsid w:val="006B4681"/>
    <w:rsid w:val="006C3A3C"/>
    <w:rsid w:val="006C4F2C"/>
    <w:rsid w:val="006C54F6"/>
    <w:rsid w:val="006C6DAA"/>
    <w:rsid w:val="006C7377"/>
    <w:rsid w:val="006D2A9C"/>
    <w:rsid w:val="006D4589"/>
    <w:rsid w:val="006D4C65"/>
    <w:rsid w:val="006D5B55"/>
    <w:rsid w:val="006D737A"/>
    <w:rsid w:val="006E661F"/>
    <w:rsid w:val="006F034C"/>
    <w:rsid w:val="006F050E"/>
    <w:rsid w:val="006F1040"/>
    <w:rsid w:val="006F7BA4"/>
    <w:rsid w:val="00704766"/>
    <w:rsid w:val="0070577D"/>
    <w:rsid w:val="00706C3A"/>
    <w:rsid w:val="007110ED"/>
    <w:rsid w:val="007116FC"/>
    <w:rsid w:val="007159D2"/>
    <w:rsid w:val="00720256"/>
    <w:rsid w:val="00724354"/>
    <w:rsid w:val="00733163"/>
    <w:rsid w:val="00736FD9"/>
    <w:rsid w:val="00752A77"/>
    <w:rsid w:val="00753A25"/>
    <w:rsid w:val="007547A6"/>
    <w:rsid w:val="00757ED7"/>
    <w:rsid w:val="007635E5"/>
    <w:rsid w:val="0077618C"/>
    <w:rsid w:val="007765EF"/>
    <w:rsid w:val="0077705F"/>
    <w:rsid w:val="00781EC1"/>
    <w:rsid w:val="00783BF2"/>
    <w:rsid w:val="00783F87"/>
    <w:rsid w:val="007854B8"/>
    <w:rsid w:val="00785C32"/>
    <w:rsid w:val="00793033"/>
    <w:rsid w:val="007B074E"/>
    <w:rsid w:val="007C2D48"/>
    <w:rsid w:val="007C3459"/>
    <w:rsid w:val="007C488C"/>
    <w:rsid w:val="007D58D1"/>
    <w:rsid w:val="007E1DC6"/>
    <w:rsid w:val="007E219C"/>
    <w:rsid w:val="007E30F1"/>
    <w:rsid w:val="007E3811"/>
    <w:rsid w:val="007E7AC7"/>
    <w:rsid w:val="007F3FBD"/>
    <w:rsid w:val="007F7F60"/>
    <w:rsid w:val="00801BFF"/>
    <w:rsid w:val="00806310"/>
    <w:rsid w:val="00811238"/>
    <w:rsid w:val="008115BC"/>
    <w:rsid w:val="00813FF6"/>
    <w:rsid w:val="00814831"/>
    <w:rsid w:val="00815A0C"/>
    <w:rsid w:val="00823174"/>
    <w:rsid w:val="008245E1"/>
    <w:rsid w:val="0082706F"/>
    <w:rsid w:val="008314B7"/>
    <w:rsid w:val="00834970"/>
    <w:rsid w:val="008352CD"/>
    <w:rsid w:val="00851B12"/>
    <w:rsid w:val="00856733"/>
    <w:rsid w:val="008666EC"/>
    <w:rsid w:val="0087295E"/>
    <w:rsid w:val="008737D2"/>
    <w:rsid w:val="00875CC1"/>
    <w:rsid w:val="008829D9"/>
    <w:rsid w:val="00882A7C"/>
    <w:rsid w:val="008860BE"/>
    <w:rsid w:val="00886825"/>
    <w:rsid w:val="0089044F"/>
    <w:rsid w:val="0089206C"/>
    <w:rsid w:val="00893B50"/>
    <w:rsid w:val="008A45DA"/>
    <w:rsid w:val="008A4C55"/>
    <w:rsid w:val="008A5386"/>
    <w:rsid w:val="008B044E"/>
    <w:rsid w:val="008B25F1"/>
    <w:rsid w:val="008B7F55"/>
    <w:rsid w:val="008C7095"/>
    <w:rsid w:val="008C7357"/>
    <w:rsid w:val="008D06B9"/>
    <w:rsid w:val="008D0906"/>
    <w:rsid w:val="008D3A5F"/>
    <w:rsid w:val="008E10F3"/>
    <w:rsid w:val="008F66A2"/>
    <w:rsid w:val="008F74F4"/>
    <w:rsid w:val="009056EE"/>
    <w:rsid w:val="00911039"/>
    <w:rsid w:val="00911099"/>
    <w:rsid w:val="00913B37"/>
    <w:rsid w:val="00916A45"/>
    <w:rsid w:val="009251EC"/>
    <w:rsid w:val="00927D4A"/>
    <w:rsid w:val="0093330D"/>
    <w:rsid w:val="0093587F"/>
    <w:rsid w:val="00940AB4"/>
    <w:rsid w:val="00940AF7"/>
    <w:rsid w:val="0094500F"/>
    <w:rsid w:val="0095080C"/>
    <w:rsid w:val="00953CA4"/>
    <w:rsid w:val="00955692"/>
    <w:rsid w:val="00960037"/>
    <w:rsid w:val="00960379"/>
    <w:rsid w:val="00961D9A"/>
    <w:rsid w:val="00963040"/>
    <w:rsid w:val="0096570B"/>
    <w:rsid w:val="00965955"/>
    <w:rsid w:val="00966265"/>
    <w:rsid w:val="009704C0"/>
    <w:rsid w:val="009732EC"/>
    <w:rsid w:val="00974194"/>
    <w:rsid w:val="009779E7"/>
    <w:rsid w:val="00984F65"/>
    <w:rsid w:val="00992A6D"/>
    <w:rsid w:val="009A0AFA"/>
    <w:rsid w:val="009A7707"/>
    <w:rsid w:val="009C0DED"/>
    <w:rsid w:val="009C199A"/>
    <w:rsid w:val="009C65D3"/>
    <w:rsid w:val="009C6991"/>
    <w:rsid w:val="009D341F"/>
    <w:rsid w:val="009E0A2A"/>
    <w:rsid w:val="009E6C07"/>
    <w:rsid w:val="009F481D"/>
    <w:rsid w:val="00A02743"/>
    <w:rsid w:val="00A04FA6"/>
    <w:rsid w:val="00A12C01"/>
    <w:rsid w:val="00A16147"/>
    <w:rsid w:val="00A16CC9"/>
    <w:rsid w:val="00A2287D"/>
    <w:rsid w:val="00A23CFC"/>
    <w:rsid w:val="00A26192"/>
    <w:rsid w:val="00A44BD1"/>
    <w:rsid w:val="00A458C7"/>
    <w:rsid w:val="00A46844"/>
    <w:rsid w:val="00A51A85"/>
    <w:rsid w:val="00A531F4"/>
    <w:rsid w:val="00A6040E"/>
    <w:rsid w:val="00A77A58"/>
    <w:rsid w:val="00A83011"/>
    <w:rsid w:val="00A85BEF"/>
    <w:rsid w:val="00A87745"/>
    <w:rsid w:val="00AA1245"/>
    <w:rsid w:val="00AA1539"/>
    <w:rsid w:val="00AA177B"/>
    <w:rsid w:val="00AA2CF4"/>
    <w:rsid w:val="00AB024C"/>
    <w:rsid w:val="00AC0A58"/>
    <w:rsid w:val="00AC11A5"/>
    <w:rsid w:val="00AD2EA0"/>
    <w:rsid w:val="00AD37CB"/>
    <w:rsid w:val="00AD4CFB"/>
    <w:rsid w:val="00AD56A3"/>
    <w:rsid w:val="00AE78A7"/>
    <w:rsid w:val="00AF1EBE"/>
    <w:rsid w:val="00AF4E46"/>
    <w:rsid w:val="00B01491"/>
    <w:rsid w:val="00B01D1D"/>
    <w:rsid w:val="00B10FDE"/>
    <w:rsid w:val="00B2046E"/>
    <w:rsid w:val="00B20579"/>
    <w:rsid w:val="00B32F0A"/>
    <w:rsid w:val="00B5296D"/>
    <w:rsid w:val="00B64F8F"/>
    <w:rsid w:val="00B653B1"/>
    <w:rsid w:val="00B715D9"/>
    <w:rsid w:val="00B72052"/>
    <w:rsid w:val="00B761BB"/>
    <w:rsid w:val="00B80CF8"/>
    <w:rsid w:val="00B810D1"/>
    <w:rsid w:val="00B82AD7"/>
    <w:rsid w:val="00B82DC0"/>
    <w:rsid w:val="00B8685E"/>
    <w:rsid w:val="00BA0BF6"/>
    <w:rsid w:val="00BB4868"/>
    <w:rsid w:val="00BB79E0"/>
    <w:rsid w:val="00BC1A17"/>
    <w:rsid w:val="00BC2A13"/>
    <w:rsid w:val="00BC329F"/>
    <w:rsid w:val="00BD0C0E"/>
    <w:rsid w:val="00BE3C9A"/>
    <w:rsid w:val="00BE5D91"/>
    <w:rsid w:val="00BE7BF4"/>
    <w:rsid w:val="00C02694"/>
    <w:rsid w:val="00C03F85"/>
    <w:rsid w:val="00C04267"/>
    <w:rsid w:val="00C070BD"/>
    <w:rsid w:val="00C137E4"/>
    <w:rsid w:val="00C20859"/>
    <w:rsid w:val="00C21F04"/>
    <w:rsid w:val="00C23728"/>
    <w:rsid w:val="00C24313"/>
    <w:rsid w:val="00C2494E"/>
    <w:rsid w:val="00C31214"/>
    <w:rsid w:val="00C31D70"/>
    <w:rsid w:val="00C432C8"/>
    <w:rsid w:val="00C53AAA"/>
    <w:rsid w:val="00C54D6D"/>
    <w:rsid w:val="00C63E24"/>
    <w:rsid w:val="00C72149"/>
    <w:rsid w:val="00C75C0E"/>
    <w:rsid w:val="00C7769D"/>
    <w:rsid w:val="00C84008"/>
    <w:rsid w:val="00C84141"/>
    <w:rsid w:val="00C84F27"/>
    <w:rsid w:val="00C946E9"/>
    <w:rsid w:val="00C95951"/>
    <w:rsid w:val="00CA1EBA"/>
    <w:rsid w:val="00CA56A9"/>
    <w:rsid w:val="00CB6B9A"/>
    <w:rsid w:val="00CC679F"/>
    <w:rsid w:val="00CD3191"/>
    <w:rsid w:val="00CE0FCA"/>
    <w:rsid w:val="00CE1740"/>
    <w:rsid w:val="00CE2794"/>
    <w:rsid w:val="00CF2DB5"/>
    <w:rsid w:val="00CF7B75"/>
    <w:rsid w:val="00D00C66"/>
    <w:rsid w:val="00D01DF5"/>
    <w:rsid w:val="00D02C57"/>
    <w:rsid w:val="00D070AE"/>
    <w:rsid w:val="00D16CE1"/>
    <w:rsid w:val="00D22B79"/>
    <w:rsid w:val="00D22D1B"/>
    <w:rsid w:val="00D23D99"/>
    <w:rsid w:val="00D247B3"/>
    <w:rsid w:val="00D34DB0"/>
    <w:rsid w:val="00D40C64"/>
    <w:rsid w:val="00D42EA6"/>
    <w:rsid w:val="00D43A44"/>
    <w:rsid w:val="00D4420C"/>
    <w:rsid w:val="00D45F67"/>
    <w:rsid w:val="00D5733A"/>
    <w:rsid w:val="00D5772E"/>
    <w:rsid w:val="00D71107"/>
    <w:rsid w:val="00D7291C"/>
    <w:rsid w:val="00D77DAB"/>
    <w:rsid w:val="00D80999"/>
    <w:rsid w:val="00D839D1"/>
    <w:rsid w:val="00D86C3B"/>
    <w:rsid w:val="00D9123F"/>
    <w:rsid w:val="00D92DB4"/>
    <w:rsid w:val="00D95319"/>
    <w:rsid w:val="00DA2088"/>
    <w:rsid w:val="00DA4183"/>
    <w:rsid w:val="00DA463A"/>
    <w:rsid w:val="00DB6DE5"/>
    <w:rsid w:val="00DB7E3D"/>
    <w:rsid w:val="00DC4D8A"/>
    <w:rsid w:val="00DD1AA3"/>
    <w:rsid w:val="00DD2E66"/>
    <w:rsid w:val="00DD54E3"/>
    <w:rsid w:val="00DD5708"/>
    <w:rsid w:val="00DD5CFC"/>
    <w:rsid w:val="00DE28AB"/>
    <w:rsid w:val="00DE4102"/>
    <w:rsid w:val="00DF412C"/>
    <w:rsid w:val="00DF76F1"/>
    <w:rsid w:val="00DF7D65"/>
    <w:rsid w:val="00E01B8A"/>
    <w:rsid w:val="00E02AC8"/>
    <w:rsid w:val="00E067B3"/>
    <w:rsid w:val="00E10CBA"/>
    <w:rsid w:val="00E119E9"/>
    <w:rsid w:val="00E205B2"/>
    <w:rsid w:val="00E25B37"/>
    <w:rsid w:val="00E31398"/>
    <w:rsid w:val="00E376F1"/>
    <w:rsid w:val="00E37C33"/>
    <w:rsid w:val="00E50ADC"/>
    <w:rsid w:val="00E54027"/>
    <w:rsid w:val="00E57BD5"/>
    <w:rsid w:val="00E61F1C"/>
    <w:rsid w:val="00E6277E"/>
    <w:rsid w:val="00E63163"/>
    <w:rsid w:val="00E6478C"/>
    <w:rsid w:val="00E747A5"/>
    <w:rsid w:val="00E816D3"/>
    <w:rsid w:val="00E860FD"/>
    <w:rsid w:val="00E95619"/>
    <w:rsid w:val="00EA05BE"/>
    <w:rsid w:val="00EA323E"/>
    <w:rsid w:val="00EA360A"/>
    <w:rsid w:val="00EA36B7"/>
    <w:rsid w:val="00EA5899"/>
    <w:rsid w:val="00EB66B6"/>
    <w:rsid w:val="00EB68AE"/>
    <w:rsid w:val="00EC5DB8"/>
    <w:rsid w:val="00EF059B"/>
    <w:rsid w:val="00EF36FD"/>
    <w:rsid w:val="00F00854"/>
    <w:rsid w:val="00F052F2"/>
    <w:rsid w:val="00F156CB"/>
    <w:rsid w:val="00F17A0F"/>
    <w:rsid w:val="00F203BE"/>
    <w:rsid w:val="00F23A49"/>
    <w:rsid w:val="00F248BD"/>
    <w:rsid w:val="00F24F84"/>
    <w:rsid w:val="00F365F2"/>
    <w:rsid w:val="00F415FB"/>
    <w:rsid w:val="00F41C56"/>
    <w:rsid w:val="00F4446E"/>
    <w:rsid w:val="00F44FB4"/>
    <w:rsid w:val="00F454E2"/>
    <w:rsid w:val="00F51621"/>
    <w:rsid w:val="00F56338"/>
    <w:rsid w:val="00F64BA7"/>
    <w:rsid w:val="00F64C00"/>
    <w:rsid w:val="00F71731"/>
    <w:rsid w:val="00F842CF"/>
    <w:rsid w:val="00F90AF9"/>
    <w:rsid w:val="00F90EBC"/>
    <w:rsid w:val="00F952D8"/>
    <w:rsid w:val="00FA0D8B"/>
    <w:rsid w:val="00FA3A8A"/>
    <w:rsid w:val="00FA4123"/>
    <w:rsid w:val="00FA7019"/>
    <w:rsid w:val="00FA739A"/>
    <w:rsid w:val="00FB0CDD"/>
    <w:rsid w:val="00FB504B"/>
    <w:rsid w:val="00FB69E7"/>
    <w:rsid w:val="00FB7601"/>
    <w:rsid w:val="00FC0BB5"/>
    <w:rsid w:val="00FC130B"/>
    <w:rsid w:val="00FC1C06"/>
    <w:rsid w:val="00FC21FC"/>
    <w:rsid w:val="00FC495C"/>
    <w:rsid w:val="00FC6640"/>
    <w:rsid w:val="00FD03D6"/>
    <w:rsid w:val="00FD2348"/>
    <w:rsid w:val="00FD25CA"/>
    <w:rsid w:val="00FD688D"/>
    <w:rsid w:val="00FD716C"/>
    <w:rsid w:val="00FD73CB"/>
    <w:rsid w:val="00FE2BDD"/>
    <w:rsid w:val="00FE4666"/>
    <w:rsid w:val="00FE7CBB"/>
    <w:rsid w:val="00FF592C"/>
    <w:rsid w:val="3D6C0CC5"/>
    <w:rsid w:val="3F507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F382900"/>
  <w15:docId w15:val="{F7AA75C0-F3B6-42F3-B24E-CEE34174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7C33"/>
  </w:style>
  <w:style w:type="paragraph" w:styleId="Heading1">
    <w:name w:val="heading 1"/>
    <w:basedOn w:val="Normal"/>
    <w:next w:val="Normal"/>
    <w:link w:val="Heading1Char"/>
    <w:uiPriority w:val="9"/>
    <w:rsid w:val="00692A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8602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E61F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8602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rsid w:val="002842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235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3532"/>
    <w:rPr>
      <w:rFonts w:ascii="Tahoma" w:hAnsi="Tahoma" w:cs="Tahoma"/>
      <w:sz w:val="16"/>
      <w:szCs w:val="16"/>
    </w:rPr>
  </w:style>
  <w:style w:type="paragraph" w:customStyle="1" w:styleId="Top">
    <w:name w:val="Top"/>
    <w:basedOn w:val="Heading2"/>
    <w:qFormat/>
    <w:rsid w:val="00692A38"/>
    <w:rPr>
      <w:rFonts w:asciiTheme="minorHAnsi" w:hAnsiTheme="minorHAnsi"/>
      <w:sz w:val="40"/>
      <w:szCs w:val="40"/>
    </w:rPr>
  </w:style>
  <w:style w:type="paragraph" w:customStyle="1" w:styleId="Chapter">
    <w:name w:val="Chapter"/>
    <w:basedOn w:val="Normal"/>
    <w:autoRedefine/>
    <w:qFormat/>
    <w:rsid w:val="0036402F"/>
    <w:pPr>
      <w:outlineLvl w:val="0"/>
    </w:pPr>
    <w:rPr>
      <w:rFonts w:eastAsiaTheme="majorEastAsia" w:cstheme="majorBidi"/>
      <w:b/>
      <w:bCs/>
      <w:sz w:val="24"/>
      <w:szCs w:val="24"/>
    </w:rPr>
  </w:style>
  <w:style w:type="paragraph" w:customStyle="1" w:styleId="Heading">
    <w:name w:val="Heading"/>
    <w:basedOn w:val="Heading1"/>
    <w:autoRedefine/>
    <w:qFormat/>
    <w:rsid w:val="004A0065"/>
    <w:pPr>
      <w:spacing w:before="120"/>
    </w:pPr>
    <w:rPr>
      <w:bCs w:val="0"/>
      <w:color w:val="4F81BD" w:themeColor="accent1"/>
      <w:sz w:val="32"/>
      <w:szCs w:val="32"/>
    </w:rPr>
  </w:style>
  <w:style w:type="paragraph" w:customStyle="1" w:styleId="Section">
    <w:name w:val="Section"/>
    <w:basedOn w:val="Normal"/>
    <w:qFormat/>
    <w:rsid w:val="00692A38"/>
    <w:rPr>
      <w:rFonts w:eastAsiaTheme="majorEastAsia" w:cstheme="majorBidi"/>
      <w:b/>
      <w:bCs/>
      <w:color w:val="4F81BD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692A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92A38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92A38"/>
    <w:pPr>
      <w:spacing w:before="240" w:after="0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119E9"/>
    <w:rPr>
      <w:noProof/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916A45"/>
    <w:pPr>
      <w:tabs>
        <w:tab w:val="right" w:leader="dot" w:pos="9016"/>
      </w:tabs>
      <w:spacing w:before="120" w:after="0"/>
    </w:pPr>
    <w:rPr>
      <w:b/>
      <w:bCs/>
      <w:cap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92A38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692A38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692A38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692A38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692A38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692A38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692A38"/>
    <w:pPr>
      <w:spacing w:after="0"/>
      <w:ind w:left="1540"/>
    </w:pPr>
    <w:rPr>
      <w:sz w:val="20"/>
      <w:szCs w:val="20"/>
    </w:rPr>
  </w:style>
  <w:style w:type="table" w:styleId="TableGrid">
    <w:name w:val="Table Grid"/>
    <w:basedOn w:val="TableNormal"/>
    <w:uiPriority w:val="59"/>
    <w:rsid w:val="00B204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Quote">
    <w:name w:val="Quote"/>
    <w:basedOn w:val="Normal"/>
    <w:next w:val="Normal"/>
    <w:link w:val="QuoteChar"/>
    <w:uiPriority w:val="29"/>
    <w:qFormat/>
    <w:rsid w:val="000F666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F666F"/>
    <w:rPr>
      <w:i/>
      <w:iCs/>
      <w:color w:val="000000" w:themeColor="text1"/>
    </w:rPr>
  </w:style>
  <w:style w:type="paragraph" w:styleId="NoSpacing">
    <w:name w:val="No Spacing"/>
    <w:uiPriority w:val="1"/>
    <w:qFormat/>
    <w:rsid w:val="000F666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83B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3B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3B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3B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3BF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F1C"/>
  </w:style>
  <w:style w:type="paragraph" w:styleId="Footer">
    <w:name w:val="footer"/>
    <w:basedOn w:val="Normal"/>
    <w:link w:val="FooterChar"/>
    <w:uiPriority w:val="99"/>
    <w:unhideWhenUsed/>
    <w:rsid w:val="00E61F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F1C"/>
  </w:style>
  <w:style w:type="character" w:customStyle="1" w:styleId="Heading3Char">
    <w:name w:val="Heading 3 Char"/>
    <w:basedOn w:val="DefaultParagraphFont"/>
    <w:link w:val="Heading3"/>
    <w:uiPriority w:val="9"/>
    <w:semiHidden/>
    <w:rsid w:val="00E61F1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B0149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4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comments" Target="comments.xml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microsoft.com/office/2018/08/relationships/commentsExtensible" Target="commentsExtensible.xml"/><Relationship Id="rId34" Type="http://schemas.openxmlformats.org/officeDocument/2006/relationships/image" Target="media/image20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microsoft.com/office/2016/09/relationships/commentsIds" Target="commentsIds.xml"/><Relationship Id="rId29" Type="http://schemas.openxmlformats.org/officeDocument/2006/relationships/image" Target="media/image15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10" Type="http://schemas.openxmlformats.org/officeDocument/2006/relationships/endnotes" Target="endnotes.xml"/><Relationship Id="rId19" Type="http://schemas.microsoft.com/office/2011/relationships/commentsExtended" Target="commentsExtended.xml"/><Relationship Id="rId31" Type="http://schemas.openxmlformats.org/officeDocument/2006/relationships/image" Target="media/image17.png"/><Relationship Id="rId44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8.jpe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microsoft.com/office/2011/relationships/people" Target="peop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5B08DF3EC7B74FAD77C19FB046C3C8" ma:contentTypeVersion="13" ma:contentTypeDescription="Create a new document." ma:contentTypeScope="" ma:versionID="f2fdb5262fb00abebef82d9410e2a279">
  <xsd:schema xmlns:xsd="http://www.w3.org/2001/XMLSchema" xmlns:xs="http://www.w3.org/2001/XMLSchema" xmlns:p="http://schemas.microsoft.com/office/2006/metadata/properties" xmlns:ns2="418d190a-9475-4265-8551-59c46619216a" xmlns:ns3="733e7ea2-6e19-4fdf-a3d0-0884096c83d3" targetNamespace="http://schemas.microsoft.com/office/2006/metadata/properties" ma:root="true" ma:fieldsID="8f75dc1e3281add374c108530025fefc" ns2:_="" ns3:_="">
    <xsd:import namespace="418d190a-9475-4265-8551-59c46619216a"/>
    <xsd:import namespace="733e7ea2-6e19-4fdf-a3d0-0884096c83d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8d190a-9475-4265-8551-59c4661921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Comments" ma:index="20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3e7ea2-6e19-4fdf-a3d0-0884096c83d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418d190a-9475-4265-8551-59c46619216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3C3953-6FD7-41DC-835B-E55A974E025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BE180CC-C1AB-4E89-9EDC-6EFD350E93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8d190a-9475-4265-8551-59c46619216a"/>
    <ds:schemaRef ds:uri="733e7ea2-6e19-4fdf-a3d0-0884096c83d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FF84FE-292F-4CC9-8C5E-A42F95320115}">
  <ds:schemaRefs>
    <ds:schemaRef ds:uri="http://schemas.microsoft.com/office/2006/metadata/properties"/>
    <ds:schemaRef ds:uri="http://schemas.microsoft.com/office/infopath/2007/PartnerControls"/>
    <ds:schemaRef ds:uri="418d190a-9475-4265-8551-59c46619216a"/>
  </ds:schemaRefs>
</ds:datastoreItem>
</file>

<file path=customXml/itemProps4.xml><?xml version="1.0" encoding="utf-8"?>
<ds:datastoreItem xmlns:ds="http://schemas.openxmlformats.org/officeDocument/2006/customXml" ds:itemID="{13862290-E6D2-43FE-8D27-D73BD6D30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8</Pages>
  <Words>1649</Words>
  <Characters>9404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FS Configuration Specification Template</vt:lpstr>
    </vt:vector>
  </TitlesOfParts>
  <Company>NG Bailey Group</Company>
  <LinksUpToDate>false</LinksUpToDate>
  <CharactersWithSpaces>1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S Configuration Specification Template</dc:title>
  <dc:creator>simon.roscoe@roscoesolutions.com</dc:creator>
  <cp:lastModifiedBy>Darshika Peiris</cp:lastModifiedBy>
  <cp:revision>9</cp:revision>
  <cp:lastPrinted>2018-01-30T09:11:00Z</cp:lastPrinted>
  <dcterms:created xsi:type="dcterms:W3CDTF">2021-08-02T06:18:00Z</dcterms:created>
  <dcterms:modified xsi:type="dcterms:W3CDTF">2021-08-20T09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5B08DF3EC7B74FAD77C19FB046C3C8</vt:lpwstr>
  </property>
  <property fmtid="{D5CDD505-2E9C-101B-9397-08002B2CF9AE}" pid="3" name="AuthorIds_UIVersion_512">
    <vt:lpwstr>48</vt:lpwstr>
  </property>
  <property fmtid="{D5CDD505-2E9C-101B-9397-08002B2CF9AE}" pid="4" name="AuthorIds_UIVersion_1536">
    <vt:lpwstr>25,48</vt:lpwstr>
  </property>
</Properties>
</file>